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E67BA8" w14:textId="77777777" w:rsidR="00E93074" w:rsidRDefault="00E93074">
      <w:pPr>
        <w:pStyle w:val="BodyText"/>
        <w:rPr>
          <w:rFonts w:ascii="Times New Roman"/>
        </w:rPr>
      </w:pPr>
      <w:bookmarkStart w:id="0" w:name="_GoBack"/>
      <w:bookmarkEnd w:id="0"/>
    </w:p>
    <w:p w14:paraId="6B22D4BD" w14:textId="77777777" w:rsidR="00E93074" w:rsidRDefault="00E93074">
      <w:pPr>
        <w:rPr>
          <w:rFonts w:ascii="Times New Roman"/>
        </w:rPr>
        <w:sectPr w:rsidR="00E93074">
          <w:headerReference w:type="default" r:id="rId7"/>
          <w:footerReference w:type="default" r:id="rId8"/>
          <w:type w:val="continuous"/>
          <w:pgSz w:w="12240" w:h="15840"/>
          <w:pgMar w:top="1900" w:right="960" w:bottom="920" w:left="960" w:header="1006" w:footer="722" w:gutter="0"/>
          <w:pgNumType w:start="1"/>
          <w:cols w:space="720"/>
        </w:sectPr>
      </w:pPr>
    </w:p>
    <w:p w14:paraId="3248487A" w14:textId="77777777" w:rsidR="00E93074" w:rsidRDefault="00541748">
      <w:pPr>
        <w:pStyle w:val="Heading1"/>
        <w:spacing w:before="244"/>
      </w:pPr>
      <w:r>
        <w:rPr>
          <w:color w:val="CC1F36"/>
        </w:rPr>
        <w:t>Campus:</w:t>
      </w:r>
    </w:p>
    <w:p w14:paraId="1A1146DD" w14:textId="77777777" w:rsidR="00E93074" w:rsidRDefault="00541748">
      <w:pPr>
        <w:pStyle w:val="BodyText"/>
        <w:spacing w:before="5"/>
        <w:rPr>
          <w:rFonts w:ascii="Arial"/>
          <w:sz w:val="22"/>
        </w:rPr>
      </w:pPr>
      <w:r>
        <w:br w:type="column"/>
      </w:r>
    </w:p>
    <w:p w14:paraId="23D85E42" w14:textId="1FBA3639" w:rsidR="00E93074" w:rsidRDefault="000B4A0A">
      <w:pPr>
        <w:pStyle w:val="BodyText"/>
        <w:ind w:left="12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A335803" wp14:editId="7A6F6D1F">
                <wp:simplePos x="0" y="0"/>
                <wp:positionH relativeFrom="page">
                  <wp:posOffset>1612265</wp:posOffset>
                </wp:positionH>
                <wp:positionV relativeFrom="paragraph">
                  <wp:posOffset>26670</wp:posOffset>
                </wp:positionV>
                <wp:extent cx="129540" cy="129540"/>
                <wp:effectExtent l="12065" t="9525" r="10795" b="13335"/>
                <wp:wrapNone/>
                <wp:docPr id="17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9540" cy="12954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8DC716" id="Rectangle 10" o:spid="_x0000_s1026" style="position:absolute;margin-left:126.95pt;margin-top:2.1pt;width:10.2pt;height:10.2pt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" filled="f" strokecolor="#231f20" strokeweight=".5pt">
                <w10:wrap anchorx="page"/>
              </v:rect>
            </w:pict>
          </mc:Fallback>
        </mc:AlternateContent>
      </w:r>
      <w:r w:rsidR="00541748">
        <w:rPr>
          <w:color w:val="231F20"/>
          <w:w w:val="105"/>
        </w:rPr>
        <w:t>Camden</w:t>
      </w:r>
    </w:p>
    <w:p w14:paraId="3EA4D8E0" w14:textId="77777777" w:rsidR="00E93074" w:rsidRDefault="00541748">
      <w:pPr>
        <w:pStyle w:val="BodyText"/>
        <w:spacing w:before="4"/>
        <w:rPr>
          <w:sz w:val="21"/>
        </w:rPr>
      </w:pPr>
      <w:r>
        <w:br w:type="column"/>
      </w:r>
    </w:p>
    <w:p w14:paraId="5520ED7A" w14:textId="3A725DAB" w:rsidR="00E93074" w:rsidRDefault="000B4A0A">
      <w:pPr>
        <w:pStyle w:val="BodyText"/>
        <w:spacing w:before="1"/>
        <w:ind w:left="12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EC43798" wp14:editId="0338F096">
                <wp:simplePos x="0" y="0"/>
                <wp:positionH relativeFrom="page">
                  <wp:posOffset>2536190</wp:posOffset>
                </wp:positionH>
                <wp:positionV relativeFrom="paragraph">
                  <wp:posOffset>27305</wp:posOffset>
                </wp:positionV>
                <wp:extent cx="129540" cy="129540"/>
                <wp:effectExtent l="12065" t="9525" r="10795" b="13335"/>
                <wp:wrapNone/>
                <wp:docPr id="16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9540" cy="12954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602B06" id="Rectangle 9" o:spid="_x0000_s1026" style="position:absolute;margin-left:199.7pt;margin-top:2.15pt;width:10.2pt;height:10.2pt;z-index:25165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" filled="f" strokecolor="#231f20" strokeweight=".5pt">
                <w10:wrap anchorx="page"/>
              </v:rect>
            </w:pict>
          </mc:Fallback>
        </mc:AlternateContent>
      </w:r>
      <w:r w:rsidR="00541748">
        <w:rPr>
          <w:color w:val="231F20"/>
        </w:rPr>
        <w:t>Newark</w:t>
      </w:r>
    </w:p>
    <w:p w14:paraId="6B4354EF" w14:textId="77777777" w:rsidR="00E93074" w:rsidRDefault="00541748">
      <w:pPr>
        <w:pStyle w:val="BodyText"/>
        <w:spacing w:before="4"/>
        <w:rPr>
          <w:sz w:val="21"/>
        </w:rPr>
      </w:pPr>
      <w:r>
        <w:br w:type="column"/>
      </w:r>
    </w:p>
    <w:p w14:paraId="111E3915" w14:textId="437D2A76" w:rsidR="00E93074" w:rsidRDefault="000B4A0A">
      <w:pPr>
        <w:pStyle w:val="BodyText"/>
        <w:spacing w:before="1"/>
        <w:ind w:left="12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8958728" wp14:editId="11ECC639">
                <wp:simplePos x="0" y="0"/>
                <wp:positionH relativeFrom="page">
                  <wp:posOffset>3459480</wp:posOffset>
                </wp:positionH>
                <wp:positionV relativeFrom="paragraph">
                  <wp:posOffset>27305</wp:posOffset>
                </wp:positionV>
                <wp:extent cx="129540" cy="129540"/>
                <wp:effectExtent l="11430" t="9525" r="11430" b="13335"/>
                <wp:wrapNone/>
                <wp:docPr id="15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9540" cy="12954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CA9C08" id="Rectangle 8" o:spid="_x0000_s1026" style="position:absolute;margin-left:272.4pt;margin-top:2.15pt;width:10.2pt;height:10.2pt;z-index: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" filled="f" strokecolor="#231f20" strokeweight=".5pt">
                <w10:wrap anchorx="page"/>
              </v:rect>
            </w:pict>
          </mc:Fallback>
        </mc:AlternateContent>
      </w:r>
      <w:r w:rsidR="00541748">
        <w:rPr>
          <w:color w:val="231F20"/>
          <w:w w:val="105"/>
        </w:rPr>
        <w:t>New</w:t>
      </w:r>
      <w:r w:rsidR="00541748">
        <w:rPr>
          <w:color w:val="231F20"/>
          <w:spacing w:val="-35"/>
          <w:w w:val="105"/>
        </w:rPr>
        <w:t xml:space="preserve"> </w:t>
      </w:r>
      <w:r w:rsidR="00541748">
        <w:rPr>
          <w:color w:val="231F20"/>
          <w:w w:val="105"/>
        </w:rPr>
        <w:t>Brunswick</w:t>
      </w:r>
    </w:p>
    <w:p w14:paraId="4F808F9A" w14:textId="77777777" w:rsidR="00E93074" w:rsidRDefault="00541748">
      <w:pPr>
        <w:pStyle w:val="BodyText"/>
        <w:spacing w:before="4"/>
        <w:rPr>
          <w:sz w:val="21"/>
        </w:rPr>
      </w:pPr>
      <w:r>
        <w:br w:type="column"/>
      </w:r>
    </w:p>
    <w:p w14:paraId="1211F0E6" w14:textId="10E10226" w:rsidR="00E93074" w:rsidRDefault="000B4A0A">
      <w:pPr>
        <w:pStyle w:val="BodyText"/>
        <w:spacing w:before="1"/>
        <w:ind w:left="12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6B6EC133" wp14:editId="11A8B97F">
                <wp:simplePos x="0" y="0"/>
                <wp:positionH relativeFrom="page">
                  <wp:posOffset>4785360</wp:posOffset>
                </wp:positionH>
                <wp:positionV relativeFrom="paragraph">
                  <wp:posOffset>27305</wp:posOffset>
                </wp:positionV>
                <wp:extent cx="129540" cy="129540"/>
                <wp:effectExtent l="13335" t="9525" r="9525" b="13335"/>
                <wp:wrapNone/>
                <wp:docPr id="14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9540" cy="12954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CB5609" id="Rectangle 7" o:spid="_x0000_s1026" style="position:absolute;margin-left:376.8pt;margin-top:2.15pt;width:10.2pt;height:10.2pt;z-index: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" filled="f" strokecolor="#231f20" strokeweight=".5pt">
                <w10:wrap anchorx="page"/>
              </v:rect>
            </w:pict>
          </mc:Fallback>
        </mc:AlternateContent>
      </w:r>
      <w:r w:rsidR="00541748">
        <w:rPr>
          <w:color w:val="231F20"/>
        </w:rPr>
        <w:t>RBHS</w:t>
      </w:r>
    </w:p>
    <w:p w14:paraId="555354E3" w14:textId="77777777" w:rsidR="00E93074" w:rsidRDefault="00E93074">
      <w:pPr>
        <w:sectPr w:rsidR="00E93074">
          <w:type w:val="continuous"/>
          <w:pgSz w:w="12240" w:h="15840"/>
          <w:pgMar w:top="1900" w:right="960" w:bottom="920" w:left="960" w:header="720" w:footer="720" w:gutter="0"/>
          <w:cols w:num="5" w:space="720" w:equalWidth="0">
            <w:col w:w="1270" w:space="458"/>
            <w:col w:w="920" w:space="550"/>
            <w:col w:w="838" w:space="632"/>
            <w:col w:w="1513" w:space="559"/>
            <w:col w:w="3580"/>
          </w:cols>
        </w:sectPr>
      </w:pPr>
    </w:p>
    <w:p w14:paraId="78EC5E2E" w14:textId="77777777" w:rsidR="00E93074" w:rsidRDefault="00E93074">
      <w:pPr>
        <w:pStyle w:val="BodyText"/>
        <w:spacing w:before="6"/>
        <w:rPr>
          <w:sz w:val="22"/>
        </w:rPr>
      </w:pPr>
    </w:p>
    <w:p w14:paraId="1EE60320" w14:textId="77777777" w:rsidR="00E93074" w:rsidRDefault="00541748">
      <w:pPr>
        <w:pStyle w:val="BodyText"/>
        <w:spacing w:before="100" w:line="278" w:lineRule="auto"/>
        <w:ind w:left="120" w:right="118"/>
      </w:pPr>
      <w:r>
        <w:rPr>
          <w:color w:val="231F20"/>
        </w:rPr>
        <w:t>This document is intended to ensure that both the supervisor and the employee have a clear, shared understanding of the employee’s COVID-19 telecommuting arrangement. Each COVID-19 telecommuting arrangement is unique depending on the function of the position and the operational needs of the department.</w:t>
      </w:r>
    </w:p>
    <w:p w14:paraId="79129234" w14:textId="77777777" w:rsidR="00E93074" w:rsidRDefault="00E93074">
      <w:pPr>
        <w:pStyle w:val="BodyText"/>
        <w:spacing w:before="2"/>
        <w:rPr>
          <w:sz w:val="23"/>
        </w:rPr>
      </w:pPr>
    </w:p>
    <w:p w14:paraId="587FBBD7" w14:textId="77777777" w:rsidR="00E93074" w:rsidRDefault="00541748">
      <w:pPr>
        <w:pStyle w:val="BodyText"/>
        <w:spacing w:line="278" w:lineRule="auto"/>
        <w:ind w:left="120" w:right="118"/>
      </w:pPr>
      <w:r>
        <w:rPr>
          <w:color w:val="231F20"/>
          <w:w w:val="105"/>
        </w:rPr>
        <w:t>This COVID-19 telecommuting acknowledgment is not a contract of employment and does not provide any contractual</w:t>
      </w:r>
      <w:r>
        <w:rPr>
          <w:color w:val="231F20"/>
          <w:spacing w:val="-27"/>
          <w:w w:val="105"/>
        </w:rPr>
        <w:t xml:space="preserve"> </w:t>
      </w:r>
      <w:r>
        <w:rPr>
          <w:color w:val="231F20"/>
          <w:w w:val="105"/>
        </w:rPr>
        <w:t>rights</w:t>
      </w:r>
      <w:r>
        <w:rPr>
          <w:color w:val="231F20"/>
          <w:spacing w:val="-26"/>
          <w:w w:val="105"/>
        </w:rPr>
        <w:t xml:space="preserve"> </w:t>
      </w:r>
      <w:r>
        <w:rPr>
          <w:color w:val="231F20"/>
          <w:w w:val="105"/>
        </w:rPr>
        <w:t>to</w:t>
      </w:r>
      <w:r>
        <w:rPr>
          <w:color w:val="231F20"/>
          <w:spacing w:val="-27"/>
          <w:w w:val="105"/>
        </w:rPr>
        <w:t xml:space="preserve"> </w:t>
      </w:r>
      <w:r>
        <w:rPr>
          <w:color w:val="231F20"/>
          <w:w w:val="105"/>
        </w:rPr>
        <w:t>continued</w:t>
      </w:r>
      <w:r>
        <w:rPr>
          <w:color w:val="231F20"/>
          <w:spacing w:val="-26"/>
          <w:w w:val="105"/>
        </w:rPr>
        <w:t xml:space="preserve"> </w:t>
      </w:r>
      <w:r>
        <w:rPr>
          <w:color w:val="231F20"/>
          <w:w w:val="105"/>
        </w:rPr>
        <w:t>employment.</w:t>
      </w:r>
      <w:r>
        <w:rPr>
          <w:color w:val="231F20"/>
          <w:spacing w:val="-26"/>
          <w:w w:val="105"/>
        </w:rPr>
        <w:t xml:space="preserve"> </w:t>
      </w:r>
      <w:r>
        <w:rPr>
          <w:color w:val="231F20"/>
          <w:w w:val="105"/>
        </w:rPr>
        <w:t>It</w:t>
      </w:r>
      <w:r>
        <w:rPr>
          <w:color w:val="231F20"/>
          <w:spacing w:val="-27"/>
          <w:w w:val="105"/>
        </w:rPr>
        <w:t xml:space="preserve"> </w:t>
      </w:r>
      <w:r>
        <w:rPr>
          <w:color w:val="231F20"/>
          <w:w w:val="105"/>
        </w:rPr>
        <w:t>does</w:t>
      </w:r>
      <w:r>
        <w:rPr>
          <w:color w:val="231F20"/>
          <w:spacing w:val="-26"/>
          <w:w w:val="105"/>
        </w:rPr>
        <w:t xml:space="preserve"> </w:t>
      </w:r>
      <w:r>
        <w:rPr>
          <w:color w:val="231F20"/>
          <w:w w:val="105"/>
        </w:rPr>
        <w:t>not</w:t>
      </w:r>
      <w:r>
        <w:rPr>
          <w:color w:val="231F20"/>
          <w:spacing w:val="-26"/>
          <w:w w:val="105"/>
        </w:rPr>
        <w:t xml:space="preserve"> </w:t>
      </w:r>
      <w:r>
        <w:rPr>
          <w:color w:val="231F20"/>
          <w:w w:val="105"/>
        </w:rPr>
        <w:t>alter</w:t>
      </w:r>
      <w:r>
        <w:rPr>
          <w:color w:val="231F20"/>
          <w:spacing w:val="-27"/>
          <w:w w:val="105"/>
        </w:rPr>
        <w:t xml:space="preserve"> </w:t>
      </w:r>
      <w:r>
        <w:rPr>
          <w:color w:val="231F20"/>
          <w:w w:val="105"/>
        </w:rPr>
        <w:t>or</w:t>
      </w:r>
      <w:r>
        <w:rPr>
          <w:color w:val="231F20"/>
          <w:spacing w:val="-26"/>
          <w:w w:val="105"/>
        </w:rPr>
        <w:t xml:space="preserve"> </w:t>
      </w:r>
      <w:r>
        <w:rPr>
          <w:color w:val="231F20"/>
          <w:w w:val="105"/>
        </w:rPr>
        <w:t>supersede</w:t>
      </w:r>
      <w:r>
        <w:rPr>
          <w:color w:val="231F20"/>
          <w:spacing w:val="-26"/>
          <w:w w:val="105"/>
        </w:rPr>
        <w:t xml:space="preserve"> </w:t>
      </w:r>
      <w:r>
        <w:rPr>
          <w:color w:val="231F20"/>
          <w:w w:val="105"/>
        </w:rPr>
        <w:t>the</w:t>
      </w:r>
      <w:r>
        <w:rPr>
          <w:color w:val="231F20"/>
          <w:spacing w:val="-27"/>
          <w:w w:val="105"/>
        </w:rPr>
        <w:t xml:space="preserve"> </w:t>
      </w:r>
      <w:r>
        <w:rPr>
          <w:color w:val="231F20"/>
          <w:w w:val="105"/>
        </w:rPr>
        <w:t>terms</w:t>
      </w:r>
      <w:r>
        <w:rPr>
          <w:color w:val="231F20"/>
          <w:spacing w:val="-26"/>
          <w:w w:val="105"/>
        </w:rPr>
        <w:t xml:space="preserve"> </w:t>
      </w:r>
      <w:r>
        <w:rPr>
          <w:color w:val="231F20"/>
          <w:w w:val="105"/>
        </w:rPr>
        <w:t>of</w:t>
      </w:r>
      <w:r>
        <w:rPr>
          <w:color w:val="231F20"/>
          <w:spacing w:val="-26"/>
          <w:w w:val="105"/>
        </w:rPr>
        <w:t xml:space="preserve"> </w:t>
      </w:r>
      <w:r>
        <w:rPr>
          <w:color w:val="231F20"/>
          <w:w w:val="105"/>
        </w:rPr>
        <w:t>the</w:t>
      </w:r>
      <w:r>
        <w:rPr>
          <w:color w:val="231F20"/>
          <w:spacing w:val="-27"/>
          <w:w w:val="105"/>
        </w:rPr>
        <w:t xml:space="preserve"> </w:t>
      </w:r>
      <w:r>
        <w:rPr>
          <w:color w:val="231F20"/>
          <w:w w:val="105"/>
        </w:rPr>
        <w:t>existing</w:t>
      </w:r>
      <w:r>
        <w:rPr>
          <w:color w:val="231F20"/>
          <w:spacing w:val="-26"/>
          <w:w w:val="105"/>
        </w:rPr>
        <w:t xml:space="preserve"> </w:t>
      </w:r>
      <w:r>
        <w:rPr>
          <w:color w:val="231F20"/>
          <w:w w:val="105"/>
        </w:rPr>
        <w:t>employment relationship.</w:t>
      </w:r>
      <w:r>
        <w:rPr>
          <w:color w:val="231F20"/>
          <w:spacing w:val="-25"/>
          <w:w w:val="105"/>
        </w:rPr>
        <w:t xml:space="preserve"> </w:t>
      </w:r>
      <w:r>
        <w:rPr>
          <w:color w:val="231F20"/>
          <w:w w:val="105"/>
        </w:rPr>
        <w:t>This</w:t>
      </w:r>
      <w:r>
        <w:rPr>
          <w:color w:val="231F20"/>
          <w:spacing w:val="-25"/>
          <w:w w:val="105"/>
        </w:rPr>
        <w:t xml:space="preserve"> </w:t>
      </w:r>
      <w:r>
        <w:rPr>
          <w:color w:val="231F20"/>
          <w:w w:val="105"/>
        </w:rPr>
        <w:t>COVID-19</w:t>
      </w:r>
      <w:r>
        <w:rPr>
          <w:color w:val="231F20"/>
          <w:spacing w:val="-24"/>
          <w:w w:val="105"/>
        </w:rPr>
        <w:t xml:space="preserve"> </w:t>
      </w:r>
      <w:r>
        <w:rPr>
          <w:color w:val="231F20"/>
          <w:w w:val="105"/>
        </w:rPr>
        <w:t>telecommuting</w:t>
      </w:r>
      <w:r>
        <w:rPr>
          <w:color w:val="231F20"/>
          <w:spacing w:val="-25"/>
          <w:w w:val="105"/>
        </w:rPr>
        <w:t xml:space="preserve"> </w:t>
      </w:r>
      <w:r>
        <w:rPr>
          <w:color w:val="231F20"/>
          <w:w w:val="105"/>
        </w:rPr>
        <w:t>acknowledgment</w:t>
      </w:r>
      <w:r>
        <w:rPr>
          <w:color w:val="231F20"/>
          <w:spacing w:val="-24"/>
          <w:w w:val="105"/>
        </w:rPr>
        <w:t xml:space="preserve"> </w:t>
      </w:r>
      <w:r>
        <w:rPr>
          <w:color w:val="231F20"/>
          <w:w w:val="105"/>
        </w:rPr>
        <w:t>does</w:t>
      </w:r>
      <w:r>
        <w:rPr>
          <w:color w:val="231F20"/>
          <w:spacing w:val="-25"/>
          <w:w w:val="105"/>
        </w:rPr>
        <w:t xml:space="preserve"> </w:t>
      </w:r>
      <w:r>
        <w:rPr>
          <w:color w:val="231F20"/>
          <w:w w:val="105"/>
        </w:rPr>
        <w:t>not</w:t>
      </w:r>
      <w:r>
        <w:rPr>
          <w:color w:val="231F20"/>
          <w:spacing w:val="-25"/>
          <w:w w:val="105"/>
        </w:rPr>
        <w:t xml:space="preserve"> </w:t>
      </w:r>
      <w:r>
        <w:rPr>
          <w:color w:val="231F20"/>
          <w:w w:val="105"/>
        </w:rPr>
        <w:t>replace</w:t>
      </w:r>
      <w:r>
        <w:rPr>
          <w:color w:val="231F20"/>
          <w:spacing w:val="-24"/>
          <w:w w:val="105"/>
        </w:rPr>
        <w:t xml:space="preserve"> </w:t>
      </w:r>
      <w:r>
        <w:rPr>
          <w:color w:val="231F20"/>
          <w:w w:val="105"/>
        </w:rPr>
        <w:t>the</w:t>
      </w:r>
      <w:r>
        <w:rPr>
          <w:color w:val="231F20"/>
          <w:spacing w:val="-25"/>
          <w:w w:val="105"/>
        </w:rPr>
        <w:t xml:space="preserve"> </w:t>
      </w:r>
      <w:r>
        <w:rPr>
          <w:color w:val="231F20"/>
          <w:w w:val="105"/>
        </w:rPr>
        <w:t>University’s</w:t>
      </w:r>
      <w:r>
        <w:rPr>
          <w:color w:val="231F20"/>
          <w:spacing w:val="-24"/>
          <w:w w:val="105"/>
        </w:rPr>
        <w:t xml:space="preserve"> </w:t>
      </w:r>
      <w:r>
        <w:rPr>
          <w:color w:val="231F20"/>
          <w:w w:val="105"/>
        </w:rPr>
        <w:t>current</w:t>
      </w:r>
      <w:r>
        <w:rPr>
          <w:color w:val="231F20"/>
          <w:spacing w:val="-25"/>
          <w:w w:val="105"/>
        </w:rPr>
        <w:t xml:space="preserve"> </w:t>
      </w:r>
      <w:r>
        <w:rPr>
          <w:color w:val="231F20"/>
          <w:spacing w:val="-3"/>
          <w:w w:val="105"/>
        </w:rPr>
        <w:t xml:space="preserve">policy, </w:t>
      </w:r>
      <w:r>
        <w:rPr>
          <w:color w:val="231F20"/>
          <w:w w:val="105"/>
        </w:rPr>
        <w:t>forms,</w:t>
      </w:r>
      <w:r>
        <w:rPr>
          <w:color w:val="231F20"/>
          <w:spacing w:val="-14"/>
          <w:w w:val="105"/>
        </w:rPr>
        <w:t xml:space="preserve"> </w:t>
      </w:r>
      <w:r>
        <w:rPr>
          <w:color w:val="231F20"/>
          <w:w w:val="105"/>
        </w:rPr>
        <w:t>or</w:t>
      </w:r>
      <w:r>
        <w:rPr>
          <w:color w:val="231F20"/>
          <w:spacing w:val="-14"/>
          <w:w w:val="105"/>
        </w:rPr>
        <w:t xml:space="preserve"> </w:t>
      </w:r>
      <w:r>
        <w:rPr>
          <w:color w:val="231F20"/>
          <w:w w:val="105"/>
        </w:rPr>
        <w:t>process</w:t>
      </w:r>
      <w:r>
        <w:rPr>
          <w:color w:val="231F20"/>
          <w:spacing w:val="-13"/>
          <w:w w:val="105"/>
        </w:rPr>
        <w:t xml:space="preserve"> </w:t>
      </w:r>
      <w:r>
        <w:rPr>
          <w:color w:val="231F20"/>
          <w:w w:val="105"/>
        </w:rPr>
        <w:t>which</w:t>
      </w:r>
      <w:r>
        <w:rPr>
          <w:color w:val="231F20"/>
          <w:spacing w:val="-14"/>
          <w:w w:val="105"/>
        </w:rPr>
        <w:t xml:space="preserve"> </w:t>
      </w:r>
      <w:r>
        <w:rPr>
          <w:color w:val="231F20"/>
          <w:w w:val="105"/>
        </w:rPr>
        <w:t>will</w:t>
      </w:r>
      <w:r>
        <w:rPr>
          <w:color w:val="231F20"/>
          <w:spacing w:val="-13"/>
          <w:w w:val="105"/>
        </w:rPr>
        <w:t xml:space="preserve"> </w:t>
      </w:r>
      <w:r>
        <w:rPr>
          <w:color w:val="231F20"/>
          <w:w w:val="105"/>
        </w:rPr>
        <w:t>remain</w:t>
      </w:r>
      <w:r>
        <w:rPr>
          <w:color w:val="231F20"/>
          <w:spacing w:val="-14"/>
          <w:w w:val="105"/>
        </w:rPr>
        <w:t xml:space="preserve"> </w:t>
      </w:r>
      <w:r>
        <w:rPr>
          <w:color w:val="231F20"/>
          <w:w w:val="105"/>
        </w:rPr>
        <w:t>in</w:t>
      </w:r>
      <w:r>
        <w:rPr>
          <w:color w:val="231F20"/>
          <w:spacing w:val="-14"/>
          <w:w w:val="105"/>
        </w:rPr>
        <w:t xml:space="preserve"> </w:t>
      </w:r>
      <w:r>
        <w:rPr>
          <w:color w:val="231F20"/>
          <w:w w:val="105"/>
        </w:rPr>
        <w:t>effect</w:t>
      </w:r>
      <w:r>
        <w:rPr>
          <w:color w:val="231F20"/>
          <w:spacing w:val="-13"/>
          <w:w w:val="105"/>
        </w:rPr>
        <w:t xml:space="preserve"> </w:t>
      </w:r>
      <w:r>
        <w:rPr>
          <w:color w:val="231F20"/>
          <w:w w:val="105"/>
        </w:rPr>
        <w:t>during</w:t>
      </w:r>
      <w:r>
        <w:rPr>
          <w:color w:val="231F20"/>
          <w:spacing w:val="-14"/>
          <w:w w:val="105"/>
        </w:rPr>
        <w:t xml:space="preserve"> </w:t>
      </w:r>
      <w:r>
        <w:rPr>
          <w:color w:val="231F20"/>
          <w:w w:val="105"/>
        </w:rPr>
        <w:t>periods</w:t>
      </w:r>
      <w:r>
        <w:rPr>
          <w:color w:val="231F20"/>
          <w:spacing w:val="-13"/>
          <w:w w:val="105"/>
        </w:rPr>
        <w:t xml:space="preserve"> </w:t>
      </w:r>
      <w:r>
        <w:rPr>
          <w:color w:val="231F20"/>
          <w:w w:val="105"/>
        </w:rPr>
        <w:t>of</w:t>
      </w:r>
      <w:r>
        <w:rPr>
          <w:color w:val="231F20"/>
          <w:spacing w:val="-14"/>
          <w:w w:val="105"/>
        </w:rPr>
        <w:t xml:space="preserve"> </w:t>
      </w:r>
      <w:r>
        <w:rPr>
          <w:color w:val="231F20"/>
          <w:w w:val="105"/>
        </w:rPr>
        <w:t>non-emergency.</w:t>
      </w:r>
    </w:p>
    <w:p w14:paraId="37561720" w14:textId="77777777" w:rsidR="00E93074" w:rsidRDefault="00E93074">
      <w:pPr>
        <w:pStyle w:val="BodyText"/>
        <w:spacing w:before="7"/>
        <w:rPr>
          <w:sz w:val="8"/>
        </w:rPr>
      </w:pPr>
    </w:p>
    <w:tbl>
      <w:tblPr>
        <w:tblW w:w="0" w:type="auto"/>
        <w:tblInd w:w="125" w:type="dxa"/>
        <w:tblBorders>
          <w:top w:val="single" w:sz="4" w:space="0" w:color="020302"/>
          <w:left w:val="single" w:sz="4" w:space="0" w:color="020302"/>
          <w:bottom w:val="single" w:sz="4" w:space="0" w:color="020302"/>
          <w:right w:val="single" w:sz="4" w:space="0" w:color="020302"/>
          <w:insideH w:val="single" w:sz="4" w:space="0" w:color="020302"/>
          <w:insideV w:val="single" w:sz="4" w:space="0" w:color="020302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34"/>
        <w:gridCol w:w="5847"/>
      </w:tblGrid>
      <w:tr w:rsidR="00E93074" w14:paraId="0B4B0C6D" w14:textId="77777777">
        <w:trPr>
          <w:trHeight w:val="392"/>
        </w:trPr>
        <w:tc>
          <w:tcPr>
            <w:tcW w:w="4234" w:type="dxa"/>
            <w:tcBorders>
              <w:bottom w:val="single" w:sz="2" w:space="0" w:color="5B6770"/>
              <w:right w:val="single" w:sz="2" w:space="0" w:color="6A757C"/>
            </w:tcBorders>
          </w:tcPr>
          <w:p w14:paraId="7CC1EF4D" w14:textId="77777777" w:rsidR="00E93074" w:rsidRDefault="00541748">
            <w:pPr>
              <w:pStyle w:val="TableParagraph"/>
              <w:spacing w:before="107"/>
              <w:ind w:left="80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Employee Name:</w:t>
            </w:r>
          </w:p>
        </w:tc>
        <w:tc>
          <w:tcPr>
            <w:tcW w:w="5847" w:type="dxa"/>
            <w:tcBorders>
              <w:left w:val="single" w:sz="2" w:space="0" w:color="6A757C"/>
              <w:bottom w:val="single" w:sz="2" w:space="0" w:color="5B6770"/>
            </w:tcBorders>
          </w:tcPr>
          <w:p w14:paraId="37066485" w14:textId="77777777" w:rsidR="00E93074" w:rsidRDefault="00E9307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93074" w14:paraId="1D023DCE" w14:textId="77777777">
        <w:trPr>
          <w:trHeight w:val="388"/>
        </w:trPr>
        <w:tc>
          <w:tcPr>
            <w:tcW w:w="4234" w:type="dxa"/>
            <w:tcBorders>
              <w:top w:val="single" w:sz="2" w:space="0" w:color="5B6770"/>
              <w:bottom w:val="single" w:sz="2" w:space="0" w:color="5B6770"/>
              <w:right w:val="single" w:sz="2" w:space="0" w:color="6A757C"/>
            </w:tcBorders>
          </w:tcPr>
          <w:p w14:paraId="5928575C" w14:textId="77777777" w:rsidR="00E93074" w:rsidRDefault="00541748">
            <w:pPr>
              <w:pStyle w:val="TableParagraph"/>
              <w:spacing w:before="104"/>
              <w:ind w:left="80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Job Title:</w:t>
            </w:r>
          </w:p>
        </w:tc>
        <w:tc>
          <w:tcPr>
            <w:tcW w:w="5847" w:type="dxa"/>
            <w:tcBorders>
              <w:top w:val="single" w:sz="2" w:space="0" w:color="5B6770"/>
              <w:left w:val="single" w:sz="2" w:space="0" w:color="6A757C"/>
              <w:bottom w:val="single" w:sz="2" w:space="0" w:color="5B6770"/>
            </w:tcBorders>
          </w:tcPr>
          <w:p w14:paraId="7BAC533D" w14:textId="77777777" w:rsidR="00E93074" w:rsidRDefault="00E9307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93074" w14:paraId="33587BA6" w14:textId="77777777">
        <w:trPr>
          <w:trHeight w:val="388"/>
        </w:trPr>
        <w:tc>
          <w:tcPr>
            <w:tcW w:w="4234" w:type="dxa"/>
            <w:tcBorders>
              <w:top w:val="single" w:sz="2" w:space="0" w:color="5B6770"/>
              <w:bottom w:val="single" w:sz="2" w:space="0" w:color="5B6770"/>
              <w:right w:val="single" w:sz="2" w:space="0" w:color="6A757C"/>
            </w:tcBorders>
          </w:tcPr>
          <w:p w14:paraId="7A09B803" w14:textId="77777777" w:rsidR="00E93074" w:rsidRDefault="00541748">
            <w:pPr>
              <w:pStyle w:val="TableParagraph"/>
              <w:spacing w:before="104"/>
              <w:ind w:left="80"/>
              <w:rPr>
                <w:sz w:val="18"/>
              </w:rPr>
            </w:pPr>
            <w:r>
              <w:rPr>
                <w:color w:val="231F20"/>
                <w:sz w:val="18"/>
              </w:rPr>
              <w:t>Department:</w:t>
            </w:r>
          </w:p>
        </w:tc>
        <w:tc>
          <w:tcPr>
            <w:tcW w:w="5847" w:type="dxa"/>
            <w:tcBorders>
              <w:top w:val="single" w:sz="2" w:space="0" w:color="5B6770"/>
              <w:left w:val="single" w:sz="2" w:space="0" w:color="6A757C"/>
              <w:bottom w:val="single" w:sz="2" w:space="0" w:color="5B6770"/>
            </w:tcBorders>
          </w:tcPr>
          <w:p w14:paraId="61E5436C" w14:textId="77777777" w:rsidR="00E93074" w:rsidRDefault="00E9307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93074" w14:paraId="33523E97" w14:textId="77777777">
        <w:trPr>
          <w:trHeight w:val="388"/>
        </w:trPr>
        <w:tc>
          <w:tcPr>
            <w:tcW w:w="4234" w:type="dxa"/>
            <w:tcBorders>
              <w:top w:val="single" w:sz="2" w:space="0" w:color="5B6770"/>
              <w:bottom w:val="single" w:sz="2" w:space="0" w:color="5B6770"/>
              <w:right w:val="single" w:sz="2" w:space="0" w:color="6A757C"/>
            </w:tcBorders>
          </w:tcPr>
          <w:p w14:paraId="648C5AFB" w14:textId="77777777" w:rsidR="00E93074" w:rsidRDefault="00541748">
            <w:pPr>
              <w:pStyle w:val="TableParagraph"/>
              <w:spacing w:before="104"/>
              <w:ind w:left="80"/>
              <w:rPr>
                <w:sz w:val="18"/>
              </w:rPr>
            </w:pPr>
            <w:r>
              <w:rPr>
                <w:color w:val="231F20"/>
                <w:sz w:val="18"/>
              </w:rPr>
              <w:t>Supervisor:</w:t>
            </w:r>
          </w:p>
        </w:tc>
        <w:tc>
          <w:tcPr>
            <w:tcW w:w="5847" w:type="dxa"/>
            <w:tcBorders>
              <w:top w:val="single" w:sz="2" w:space="0" w:color="5B6770"/>
              <w:left w:val="single" w:sz="2" w:space="0" w:color="6A757C"/>
              <w:bottom w:val="single" w:sz="2" w:space="0" w:color="5B6770"/>
            </w:tcBorders>
          </w:tcPr>
          <w:p w14:paraId="778B3A8E" w14:textId="77777777" w:rsidR="00E93074" w:rsidRDefault="00E9307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93074" w14:paraId="79371317" w14:textId="77777777">
        <w:trPr>
          <w:trHeight w:val="388"/>
        </w:trPr>
        <w:tc>
          <w:tcPr>
            <w:tcW w:w="4234" w:type="dxa"/>
            <w:tcBorders>
              <w:top w:val="single" w:sz="2" w:space="0" w:color="5B6770"/>
              <w:bottom w:val="single" w:sz="2" w:space="0" w:color="5B6770"/>
              <w:right w:val="single" w:sz="2" w:space="0" w:color="6A757C"/>
            </w:tcBorders>
          </w:tcPr>
          <w:p w14:paraId="7537FAFF" w14:textId="77777777" w:rsidR="00E93074" w:rsidRDefault="00541748">
            <w:pPr>
              <w:pStyle w:val="TableParagraph"/>
              <w:spacing w:before="104"/>
              <w:ind w:left="80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Location where telecommuting will be performed:</w:t>
            </w:r>
          </w:p>
        </w:tc>
        <w:tc>
          <w:tcPr>
            <w:tcW w:w="5847" w:type="dxa"/>
            <w:tcBorders>
              <w:top w:val="single" w:sz="2" w:space="0" w:color="5B6770"/>
              <w:left w:val="single" w:sz="2" w:space="0" w:color="6A757C"/>
              <w:bottom w:val="single" w:sz="2" w:space="0" w:color="5B6770"/>
            </w:tcBorders>
          </w:tcPr>
          <w:p w14:paraId="7FA50829" w14:textId="77777777" w:rsidR="00E93074" w:rsidRDefault="00E9307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93074" w14:paraId="24395F13" w14:textId="77777777">
        <w:trPr>
          <w:trHeight w:val="383"/>
        </w:trPr>
        <w:tc>
          <w:tcPr>
            <w:tcW w:w="4234" w:type="dxa"/>
            <w:tcBorders>
              <w:top w:val="single" w:sz="2" w:space="0" w:color="5B6770"/>
              <w:right w:val="single" w:sz="2" w:space="0" w:color="6A757C"/>
            </w:tcBorders>
          </w:tcPr>
          <w:p w14:paraId="50E43F7B" w14:textId="77777777" w:rsidR="00E93074" w:rsidRDefault="00541748">
            <w:pPr>
              <w:pStyle w:val="TableParagraph"/>
              <w:spacing w:before="104"/>
              <w:ind w:left="80"/>
              <w:rPr>
                <w:sz w:val="18"/>
              </w:rPr>
            </w:pPr>
            <w:r>
              <w:rPr>
                <w:color w:val="231F20"/>
                <w:sz w:val="18"/>
              </w:rPr>
              <w:t>Telecommuting arrangement effective dates:</w:t>
            </w:r>
          </w:p>
        </w:tc>
        <w:tc>
          <w:tcPr>
            <w:tcW w:w="5847" w:type="dxa"/>
            <w:tcBorders>
              <w:top w:val="single" w:sz="2" w:space="0" w:color="5B6770"/>
              <w:left w:val="single" w:sz="2" w:space="0" w:color="6A757C"/>
            </w:tcBorders>
          </w:tcPr>
          <w:p w14:paraId="5F6441B3" w14:textId="77777777" w:rsidR="00E93074" w:rsidRDefault="00E93074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480116B9" w14:textId="77777777" w:rsidR="00E93074" w:rsidRDefault="00E93074">
      <w:pPr>
        <w:pStyle w:val="BodyText"/>
        <w:spacing w:before="9"/>
        <w:rPr>
          <w:sz w:val="25"/>
        </w:rPr>
      </w:pPr>
    </w:p>
    <w:p w14:paraId="6CD1813C" w14:textId="77777777" w:rsidR="00E93074" w:rsidRDefault="00541748">
      <w:pPr>
        <w:pStyle w:val="Heading1"/>
      </w:pPr>
      <w:r>
        <w:rPr>
          <w:color w:val="CC1F36"/>
          <w:w w:val="105"/>
        </w:rPr>
        <w:t>Job Duties</w:t>
      </w:r>
    </w:p>
    <w:p w14:paraId="3C57C652" w14:textId="77777777" w:rsidR="00E93074" w:rsidRDefault="00541748">
      <w:pPr>
        <w:pStyle w:val="BodyText"/>
        <w:spacing w:before="111" w:line="285" w:lineRule="auto"/>
        <w:ind w:left="120" w:right="459"/>
      </w:pPr>
      <w:r>
        <w:rPr>
          <w:color w:val="231F20"/>
        </w:rPr>
        <w:t xml:space="preserve">The general expectation for a telecommuting arrangement is that the employee will effectively accomplish </w:t>
      </w:r>
      <w:r>
        <w:rPr>
          <w:rFonts w:ascii="Arial"/>
          <w:color w:val="231F20"/>
        </w:rPr>
        <w:t xml:space="preserve">their regular job duties, regardless of work location. If there are telecommuting-specific job duties and/or </w:t>
      </w:r>
      <w:r>
        <w:rPr>
          <w:color w:val="231F20"/>
        </w:rPr>
        <w:t>expectations, specify them in the box below.</w:t>
      </w:r>
    </w:p>
    <w:p w14:paraId="0E600472" w14:textId="08A7E2CD" w:rsidR="00E93074" w:rsidRDefault="000B4A0A">
      <w:pPr>
        <w:pStyle w:val="BodyText"/>
        <w:spacing w:before="3"/>
        <w:rPr>
          <w:sz w:val="8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12F6C029" wp14:editId="35BC0210">
                <wp:simplePos x="0" y="0"/>
                <wp:positionH relativeFrom="page">
                  <wp:posOffset>685800</wp:posOffset>
                </wp:positionH>
                <wp:positionV relativeFrom="paragraph">
                  <wp:posOffset>91440</wp:posOffset>
                </wp:positionV>
                <wp:extent cx="6400800" cy="695325"/>
                <wp:effectExtent l="9525" t="12065" r="9525" b="6985"/>
                <wp:wrapTopAndBottom/>
                <wp:docPr id="1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6953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20302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5A25E0" id="Rectangle 6" o:spid="_x0000_s1026" style="position:absolute;margin-left:54pt;margin-top:7.2pt;width:7in;height:54.75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" filled="f" strokecolor="#020302" strokeweight=".5pt">
                <w10:wrap type="topAndBottom" anchorx="page"/>
              </v:rect>
            </w:pict>
          </mc:Fallback>
        </mc:AlternateContent>
      </w:r>
    </w:p>
    <w:p w14:paraId="149735ED" w14:textId="77777777" w:rsidR="00E93074" w:rsidRDefault="00E93074">
      <w:pPr>
        <w:pStyle w:val="BodyText"/>
        <w:spacing w:before="11"/>
        <w:rPr>
          <w:sz w:val="21"/>
        </w:rPr>
      </w:pPr>
    </w:p>
    <w:p w14:paraId="07FC7488" w14:textId="77777777" w:rsidR="00E93074" w:rsidRDefault="00541748">
      <w:pPr>
        <w:pStyle w:val="Heading1"/>
      </w:pPr>
      <w:r>
        <w:rPr>
          <w:color w:val="CC1F36"/>
        </w:rPr>
        <w:t>Work Schedule and Location</w:t>
      </w:r>
    </w:p>
    <w:p w14:paraId="7B0F380E" w14:textId="77777777" w:rsidR="00E93074" w:rsidRDefault="00E93074">
      <w:pPr>
        <w:pStyle w:val="BodyText"/>
        <w:spacing w:before="1"/>
        <w:rPr>
          <w:rFonts w:ascii="Arial"/>
          <w:sz w:val="16"/>
        </w:rPr>
      </w:pPr>
    </w:p>
    <w:tbl>
      <w:tblPr>
        <w:tblW w:w="0" w:type="auto"/>
        <w:tblInd w:w="125" w:type="dxa"/>
        <w:tblBorders>
          <w:top w:val="single" w:sz="4" w:space="0" w:color="020302"/>
          <w:left w:val="single" w:sz="4" w:space="0" w:color="020302"/>
          <w:bottom w:val="single" w:sz="4" w:space="0" w:color="020302"/>
          <w:right w:val="single" w:sz="4" w:space="0" w:color="020302"/>
          <w:insideH w:val="single" w:sz="4" w:space="0" w:color="020302"/>
          <w:insideV w:val="single" w:sz="4" w:space="0" w:color="020302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74"/>
        <w:gridCol w:w="3994"/>
        <w:gridCol w:w="4014"/>
      </w:tblGrid>
      <w:tr w:rsidR="00E93074" w14:paraId="1A41D60A" w14:textId="77777777">
        <w:trPr>
          <w:trHeight w:val="383"/>
        </w:trPr>
        <w:tc>
          <w:tcPr>
            <w:tcW w:w="2074" w:type="dxa"/>
            <w:tcBorders>
              <w:bottom w:val="single" w:sz="2" w:space="0" w:color="5B6770"/>
              <w:right w:val="single" w:sz="2" w:space="0" w:color="6A757C"/>
            </w:tcBorders>
          </w:tcPr>
          <w:p w14:paraId="11E66933" w14:textId="77777777" w:rsidR="00E93074" w:rsidRDefault="00E9307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94" w:type="dxa"/>
            <w:tcBorders>
              <w:left w:val="single" w:sz="2" w:space="0" w:color="6A757C"/>
              <w:bottom w:val="single" w:sz="2" w:space="0" w:color="5B6770"/>
              <w:right w:val="single" w:sz="2" w:space="0" w:color="6A757C"/>
            </w:tcBorders>
          </w:tcPr>
          <w:p w14:paraId="4F5E8399" w14:textId="77777777" w:rsidR="00E93074" w:rsidRDefault="00541748">
            <w:pPr>
              <w:pStyle w:val="TableParagraph"/>
              <w:spacing w:before="102"/>
              <w:ind w:left="1424" w:right="1416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color w:val="231F20"/>
                <w:w w:val="105"/>
                <w:sz w:val="20"/>
              </w:rPr>
              <w:t>Work Hours</w:t>
            </w:r>
          </w:p>
        </w:tc>
        <w:tc>
          <w:tcPr>
            <w:tcW w:w="4014" w:type="dxa"/>
            <w:tcBorders>
              <w:left w:val="single" w:sz="2" w:space="0" w:color="6A757C"/>
              <w:bottom w:val="single" w:sz="2" w:space="0" w:color="5B6770"/>
            </w:tcBorders>
          </w:tcPr>
          <w:p w14:paraId="77EB55A7" w14:textId="77777777" w:rsidR="00E93074" w:rsidRDefault="00541748">
            <w:pPr>
              <w:pStyle w:val="TableParagraph"/>
              <w:spacing w:before="102"/>
              <w:ind w:left="1308" w:right="1316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color w:val="231F20"/>
                <w:w w:val="105"/>
                <w:sz w:val="20"/>
              </w:rPr>
              <w:t>Work Location</w:t>
            </w:r>
          </w:p>
        </w:tc>
      </w:tr>
      <w:tr w:rsidR="00E93074" w14:paraId="41916B37" w14:textId="77777777">
        <w:trPr>
          <w:trHeight w:val="388"/>
        </w:trPr>
        <w:tc>
          <w:tcPr>
            <w:tcW w:w="2074" w:type="dxa"/>
            <w:tcBorders>
              <w:top w:val="single" w:sz="2" w:space="0" w:color="5B6770"/>
              <w:bottom w:val="single" w:sz="2" w:space="0" w:color="5B6770"/>
              <w:right w:val="single" w:sz="2" w:space="0" w:color="6A757C"/>
            </w:tcBorders>
          </w:tcPr>
          <w:p w14:paraId="6ABD0689" w14:textId="77777777" w:rsidR="00E93074" w:rsidRDefault="00541748">
            <w:pPr>
              <w:pStyle w:val="TableParagraph"/>
              <w:spacing w:before="107"/>
              <w:ind w:left="79"/>
              <w:rPr>
                <w:rFonts w:ascii="Arial"/>
                <w:sz w:val="20"/>
              </w:rPr>
            </w:pPr>
            <w:r>
              <w:rPr>
                <w:rFonts w:ascii="Arial"/>
                <w:color w:val="231F20"/>
                <w:sz w:val="20"/>
              </w:rPr>
              <w:t>Sunday</w:t>
            </w:r>
          </w:p>
        </w:tc>
        <w:tc>
          <w:tcPr>
            <w:tcW w:w="3994" w:type="dxa"/>
            <w:tcBorders>
              <w:top w:val="single" w:sz="2" w:space="0" w:color="5B6770"/>
              <w:left w:val="single" w:sz="2" w:space="0" w:color="6A757C"/>
              <w:bottom w:val="single" w:sz="2" w:space="0" w:color="5B6770"/>
              <w:right w:val="single" w:sz="2" w:space="0" w:color="6A757C"/>
            </w:tcBorders>
          </w:tcPr>
          <w:p w14:paraId="70B0ABDB" w14:textId="77777777" w:rsidR="00E93074" w:rsidRDefault="00E9307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014" w:type="dxa"/>
            <w:tcBorders>
              <w:top w:val="single" w:sz="2" w:space="0" w:color="5B6770"/>
              <w:left w:val="single" w:sz="2" w:space="0" w:color="6A757C"/>
              <w:bottom w:val="single" w:sz="2" w:space="0" w:color="5B6770"/>
            </w:tcBorders>
          </w:tcPr>
          <w:p w14:paraId="44BDD497" w14:textId="77777777" w:rsidR="00E93074" w:rsidRDefault="00E9307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93074" w14:paraId="55FBB715" w14:textId="77777777">
        <w:trPr>
          <w:trHeight w:val="388"/>
        </w:trPr>
        <w:tc>
          <w:tcPr>
            <w:tcW w:w="2074" w:type="dxa"/>
            <w:tcBorders>
              <w:top w:val="single" w:sz="2" w:space="0" w:color="5B6770"/>
              <w:bottom w:val="single" w:sz="2" w:space="0" w:color="5B6770"/>
              <w:right w:val="single" w:sz="2" w:space="0" w:color="6A757C"/>
            </w:tcBorders>
          </w:tcPr>
          <w:p w14:paraId="02CAE5F7" w14:textId="77777777" w:rsidR="00E93074" w:rsidRDefault="00541748">
            <w:pPr>
              <w:pStyle w:val="TableParagraph"/>
              <w:spacing w:before="107"/>
              <w:ind w:left="79"/>
              <w:rPr>
                <w:rFonts w:ascii="Arial"/>
                <w:sz w:val="20"/>
              </w:rPr>
            </w:pPr>
            <w:r>
              <w:rPr>
                <w:rFonts w:ascii="Arial"/>
                <w:color w:val="231F20"/>
                <w:w w:val="105"/>
                <w:sz w:val="20"/>
              </w:rPr>
              <w:t>Monday</w:t>
            </w:r>
          </w:p>
        </w:tc>
        <w:tc>
          <w:tcPr>
            <w:tcW w:w="3994" w:type="dxa"/>
            <w:tcBorders>
              <w:top w:val="single" w:sz="2" w:space="0" w:color="5B6770"/>
              <w:left w:val="single" w:sz="2" w:space="0" w:color="6A757C"/>
              <w:bottom w:val="single" w:sz="2" w:space="0" w:color="5B6770"/>
              <w:right w:val="single" w:sz="2" w:space="0" w:color="6A757C"/>
            </w:tcBorders>
          </w:tcPr>
          <w:p w14:paraId="3CE4E50F" w14:textId="77777777" w:rsidR="00E93074" w:rsidRDefault="00E9307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014" w:type="dxa"/>
            <w:tcBorders>
              <w:top w:val="single" w:sz="2" w:space="0" w:color="5B6770"/>
              <w:left w:val="single" w:sz="2" w:space="0" w:color="6A757C"/>
              <w:bottom w:val="single" w:sz="2" w:space="0" w:color="5B6770"/>
            </w:tcBorders>
          </w:tcPr>
          <w:p w14:paraId="3434505C" w14:textId="77777777" w:rsidR="00E93074" w:rsidRDefault="00E9307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93074" w14:paraId="3BDC8537" w14:textId="77777777">
        <w:trPr>
          <w:trHeight w:val="388"/>
        </w:trPr>
        <w:tc>
          <w:tcPr>
            <w:tcW w:w="2074" w:type="dxa"/>
            <w:tcBorders>
              <w:top w:val="single" w:sz="2" w:space="0" w:color="5B6770"/>
              <w:bottom w:val="single" w:sz="2" w:space="0" w:color="5B6770"/>
              <w:right w:val="single" w:sz="2" w:space="0" w:color="6A757C"/>
            </w:tcBorders>
          </w:tcPr>
          <w:p w14:paraId="34AB7C6B" w14:textId="77777777" w:rsidR="00E93074" w:rsidRDefault="00541748">
            <w:pPr>
              <w:pStyle w:val="TableParagraph"/>
              <w:spacing w:before="107"/>
              <w:ind w:left="79"/>
              <w:rPr>
                <w:rFonts w:ascii="Arial"/>
                <w:sz w:val="20"/>
              </w:rPr>
            </w:pPr>
            <w:r>
              <w:rPr>
                <w:rFonts w:ascii="Arial"/>
                <w:color w:val="231F20"/>
                <w:sz w:val="20"/>
              </w:rPr>
              <w:t>Tuesday</w:t>
            </w:r>
          </w:p>
        </w:tc>
        <w:tc>
          <w:tcPr>
            <w:tcW w:w="3994" w:type="dxa"/>
            <w:tcBorders>
              <w:top w:val="single" w:sz="2" w:space="0" w:color="5B6770"/>
              <w:left w:val="single" w:sz="2" w:space="0" w:color="6A757C"/>
              <w:bottom w:val="single" w:sz="2" w:space="0" w:color="5B6770"/>
              <w:right w:val="single" w:sz="2" w:space="0" w:color="6A757C"/>
            </w:tcBorders>
          </w:tcPr>
          <w:p w14:paraId="31D0DBE8" w14:textId="77777777" w:rsidR="00E93074" w:rsidRDefault="00E9307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014" w:type="dxa"/>
            <w:tcBorders>
              <w:top w:val="single" w:sz="2" w:space="0" w:color="5B6770"/>
              <w:left w:val="single" w:sz="2" w:space="0" w:color="6A757C"/>
              <w:bottom w:val="single" w:sz="2" w:space="0" w:color="5B6770"/>
            </w:tcBorders>
          </w:tcPr>
          <w:p w14:paraId="34910E40" w14:textId="77777777" w:rsidR="00E93074" w:rsidRDefault="00E9307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93074" w14:paraId="2A63D140" w14:textId="77777777">
        <w:trPr>
          <w:trHeight w:val="388"/>
        </w:trPr>
        <w:tc>
          <w:tcPr>
            <w:tcW w:w="2074" w:type="dxa"/>
            <w:tcBorders>
              <w:top w:val="single" w:sz="2" w:space="0" w:color="5B6770"/>
              <w:bottom w:val="single" w:sz="2" w:space="0" w:color="5B6770"/>
              <w:right w:val="single" w:sz="2" w:space="0" w:color="6A757C"/>
            </w:tcBorders>
          </w:tcPr>
          <w:p w14:paraId="15EF7243" w14:textId="77777777" w:rsidR="00E93074" w:rsidRDefault="00541748">
            <w:pPr>
              <w:pStyle w:val="TableParagraph"/>
              <w:spacing w:before="107"/>
              <w:ind w:left="79"/>
              <w:rPr>
                <w:rFonts w:ascii="Arial"/>
                <w:sz w:val="20"/>
              </w:rPr>
            </w:pPr>
            <w:r>
              <w:rPr>
                <w:rFonts w:ascii="Arial"/>
                <w:color w:val="231F20"/>
                <w:sz w:val="20"/>
              </w:rPr>
              <w:t>Wednesday</w:t>
            </w:r>
          </w:p>
        </w:tc>
        <w:tc>
          <w:tcPr>
            <w:tcW w:w="3994" w:type="dxa"/>
            <w:tcBorders>
              <w:top w:val="single" w:sz="2" w:space="0" w:color="5B6770"/>
              <w:left w:val="single" w:sz="2" w:space="0" w:color="6A757C"/>
              <w:bottom w:val="single" w:sz="2" w:space="0" w:color="5B6770"/>
              <w:right w:val="single" w:sz="2" w:space="0" w:color="6A757C"/>
            </w:tcBorders>
          </w:tcPr>
          <w:p w14:paraId="1DFF41AB" w14:textId="77777777" w:rsidR="00E93074" w:rsidRDefault="00E9307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014" w:type="dxa"/>
            <w:tcBorders>
              <w:top w:val="single" w:sz="2" w:space="0" w:color="5B6770"/>
              <w:left w:val="single" w:sz="2" w:space="0" w:color="6A757C"/>
              <w:bottom w:val="single" w:sz="2" w:space="0" w:color="5B6770"/>
            </w:tcBorders>
          </w:tcPr>
          <w:p w14:paraId="648701FA" w14:textId="77777777" w:rsidR="00E93074" w:rsidRDefault="00E9307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93074" w14:paraId="04A3B0F3" w14:textId="77777777">
        <w:trPr>
          <w:trHeight w:val="388"/>
        </w:trPr>
        <w:tc>
          <w:tcPr>
            <w:tcW w:w="2074" w:type="dxa"/>
            <w:tcBorders>
              <w:top w:val="single" w:sz="2" w:space="0" w:color="5B6770"/>
              <w:bottom w:val="single" w:sz="2" w:space="0" w:color="5B6770"/>
              <w:right w:val="single" w:sz="2" w:space="0" w:color="6A757C"/>
            </w:tcBorders>
          </w:tcPr>
          <w:p w14:paraId="525F60A3" w14:textId="77777777" w:rsidR="00E93074" w:rsidRDefault="00541748">
            <w:pPr>
              <w:pStyle w:val="TableParagraph"/>
              <w:spacing w:before="107"/>
              <w:ind w:left="79"/>
              <w:rPr>
                <w:rFonts w:ascii="Arial"/>
                <w:sz w:val="20"/>
              </w:rPr>
            </w:pPr>
            <w:r>
              <w:rPr>
                <w:rFonts w:ascii="Arial"/>
                <w:color w:val="231F20"/>
                <w:sz w:val="20"/>
              </w:rPr>
              <w:t>Thursday</w:t>
            </w:r>
          </w:p>
        </w:tc>
        <w:tc>
          <w:tcPr>
            <w:tcW w:w="3994" w:type="dxa"/>
            <w:tcBorders>
              <w:top w:val="single" w:sz="2" w:space="0" w:color="5B6770"/>
              <w:left w:val="single" w:sz="2" w:space="0" w:color="6A757C"/>
              <w:bottom w:val="single" w:sz="2" w:space="0" w:color="5B6770"/>
              <w:right w:val="single" w:sz="2" w:space="0" w:color="6A757C"/>
            </w:tcBorders>
          </w:tcPr>
          <w:p w14:paraId="300B25A2" w14:textId="77777777" w:rsidR="00E93074" w:rsidRDefault="00E9307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014" w:type="dxa"/>
            <w:tcBorders>
              <w:top w:val="single" w:sz="2" w:space="0" w:color="5B6770"/>
              <w:left w:val="single" w:sz="2" w:space="0" w:color="6A757C"/>
              <w:bottom w:val="single" w:sz="2" w:space="0" w:color="5B6770"/>
            </w:tcBorders>
          </w:tcPr>
          <w:p w14:paraId="36AF7837" w14:textId="77777777" w:rsidR="00E93074" w:rsidRDefault="00E9307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93074" w14:paraId="3C60F5AE" w14:textId="77777777">
        <w:trPr>
          <w:trHeight w:val="388"/>
        </w:trPr>
        <w:tc>
          <w:tcPr>
            <w:tcW w:w="2074" w:type="dxa"/>
            <w:tcBorders>
              <w:top w:val="single" w:sz="2" w:space="0" w:color="5B6770"/>
              <w:bottom w:val="single" w:sz="2" w:space="0" w:color="5B6770"/>
              <w:right w:val="single" w:sz="2" w:space="0" w:color="6A757C"/>
            </w:tcBorders>
          </w:tcPr>
          <w:p w14:paraId="16C7FB06" w14:textId="77777777" w:rsidR="00E93074" w:rsidRDefault="00541748">
            <w:pPr>
              <w:pStyle w:val="TableParagraph"/>
              <w:spacing w:before="107"/>
              <w:ind w:left="79"/>
              <w:rPr>
                <w:rFonts w:ascii="Arial"/>
                <w:sz w:val="20"/>
              </w:rPr>
            </w:pPr>
            <w:r>
              <w:rPr>
                <w:rFonts w:ascii="Arial"/>
                <w:color w:val="231F20"/>
                <w:sz w:val="20"/>
              </w:rPr>
              <w:t>Friday</w:t>
            </w:r>
          </w:p>
        </w:tc>
        <w:tc>
          <w:tcPr>
            <w:tcW w:w="3994" w:type="dxa"/>
            <w:tcBorders>
              <w:top w:val="single" w:sz="2" w:space="0" w:color="5B6770"/>
              <w:left w:val="single" w:sz="2" w:space="0" w:color="6A757C"/>
              <w:bottom w:val="single" w:sz="2" w:space="0" w:color="5B6770"/>
              <w:right w:val="single" w:sz="2" w:space="0" w:color="6A757C"/>
            </w:tcBorders>
          </w:tcPr>
          <w:p w14:paraId="10F5D71F" w14:textId="77777777" w:rsidR="00E93074" w:rsidRDefault="00E9307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014" w:type="dxa"/>
            <w:tcBorders>
              <w:top w:val="single" w:sz="2" w:space="0" w:color="5B6770"/>
              <w:left w:val="single" w:sz="2" w:space="0" w:color="6A757C"/>
              <w:bottom w:val="single" w:sz="2" w:space="0" w:color="5B6770"/>
            </w:tcBorders>
          </w:tcPr>
          <w:p w14:paraId="424A6DBE" w14:textId="77777777" w:rsidR="00E93074" w:rsidRDefault="00E9307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93074" w14:paraId="70C8FE76" w14:textId="77777777">
        <w:trPr>
          <w:trHeight w:val="386"/>
        </w:trPr>
        <w:tc>
          <w:tcPr>
            <w:tcW w:w="2074" w:type="dxa"/>
            <w:tcBorders>
              <w:top w:val="single" w:sz="2" w:space="0" w:color="5B6770"/>
              <w:right w:val="single" w:sz="2" w:space="0" w:color="6A757C"/>
            </w:tcBorders>
          </w:tcPr>
          <w:p w14:paraId="6EBDDE03" w14:textId="77777777" w:rsidR="00E93074" w:rsidRDefault="00541748">
            <w:pPr>
              <w:pStyle w:val="TableParagraph"/>
              <w:spacing w:before="107"/>
              <w:ind w:left="79"/>
              <w:rPr>
                <w:rFonts w:ascii="Arial"/>
                <w:sz w:val="20"/>
              </w:rPr>
            </w:pPr>
            <w:r>
              <w:rPr>
                <w:rFonts w:ascii="Arial"/>
                <w:color w:val="231F20"/>
                <w:sz w:val="20"/>
              </w:rPr>
              <w:t>Saturday</w:t>
            </w:r>
          </w:p>
        </w:tc>
        <w:tc>
          <w:tcPr>
            <w:tcW w:w="3994" w:type="dxa"/>
            <w:tcBorders>
              <w:top w:val="single" w:sz="2" w:space="0" w:color="5B6770"/>
              <w:left w:val="single" w:sz="2" w:space="0" w:color="6A757C"/>
              <w:right w:val="single" w:sz="2" w:space="0" w:color="6A757C"/>
            </w:tcBorders>
          </w:tcPr>
          <w:p w14:paraId="04FB1613" w14:textId="77777777" w:rsidR="00E93074" w:rsidRDefault="00E9307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014" w:type="dxa"/>
            <w:tcBorders>
              <w:top w:val="single" w:sz="2" w:space="0" w:color="5B6770"/>
              <w:left w:val="single" w:sz="2" w:space="0" w:color="6A757C"/>
            </w:tcBorders>
          </w:tcPr>
          <w:p w14:paraId="2F8A897B" w14:textId="77777777" w:rsidR="00E93074" w:rsidRDefault="00E93074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69D6D958" w14:textId="77777777" w:rsidR="00E93074" w:rsidRDefault="00E93074">
      <w:pPr>
        <w:rPr>
          <w:rFonts w:ascii="Times New Roman"/>
          <w:sz w:val="20"/>
        </w:rPr>
        <w:sectPr w:rsidR="00E93074">
          <w:type w:val="continuous"/>
          <w:pgSz w:w="12240" w:h="15840"/>
          <w:pgMar w:top="1900" w:right="960" w:bottom="920" w:left="960" w:header="720" w:footer="720" w:gutter="0"/>
          <w:cols w:space="720"/>
        </w:sectPr>
      </w:pPr>
    </w:p>
    <w:p w14:paraId="725CF522" w14:textId="77777777" w:rsidR="00E93074" w:rsidRDefault="00E93074">
      <w:pPr>
        <w:pStyle w:val="BodyText"/>
        <w:spacing w:before="2"/>
        <w:rPr>
          <w:rFonts w:ascii="Arial"/>
          <w:sz w:val="29"/>
        </w:rPr>
      </w:pPr>
    </w:p>
    <w:p w14:paraId="73351654" w14:textId="77777777" w:rsidR="00E93074" w:rsidRDefault="00541748">
      <w:pPr>
        <w:spacing w:before="118"/>
        <w:ind w:left="120"/>
        <w:rPr>
          <w:rFonts w:ascii="Arial"/>
          <w:sz w:val="28"/>
        </w:rPr>
      </w:pPr>
      <w:r>
        <w:rPr>
          <w:rFonts w:ascii="Arial"/>
          <w:color w:val="CC1F36"/>
          <w:sz w:val="28"/>
        </w:rPr>
        <w:t>Timekeeping Requirements for Non-exempt Employees</w:t>
      </w:r>
    </w:p>
    <w:p w14:paraId="56A693D1" w14:textId="77777777" w:rsidR="00E93074" w:rsidRDefault="00541748">
      <w:pPr>
        <w:pStyle w:val="BodyText"/>
        <w:spacing w:before="111" w:line="278" w:lineRule="auto"/>
        <w:ind w:left="120" w:right="415"/>
      </w:pPr>
      <w:r>
        <w:rPr>
          <w:color w:val="231F20"/>
          <w:w w:val="105"/>
        </w:rPr>
        <w:t>Non-exempt</w:t>
      </w:r>
      <w:r>
        <w:rPr>
          <w:color w:val="231F20"/>
          <w:spacing w:val="-22"/>
          <w:w w:val="105"/>
        </w:rPr>
        <w:t xml:space="preserve"> </w:t>
      </w:r>
      <w:r>
        <w:rPr>
          <w:color w:val="231F20"/>
          <w:w w:val="105"/>
        </w:rPr>
        <w:t>employees</w:t>
      </w:r>
      <w:r>
        <w:rPr>
          <w:color w:val="231F20"/>
          <w:spacing w:val="-22"/>
          <w:w w:val="105"/>
        </w:rPr>
        <w:t xml:space="preserve"> </w:t>
      </w:r>
      <w:r>
        <w:rPr>
          <w:color w:val="231F20"/>
          <w:w w:val="105"/>
        </w:rPr>
        <w:t>are</w:t>
      </w:r>
      <w:r>
        <w:rPr>
          <w:color w:val="231F20"/>
          <w:spacing w:val="-22"/>
          <w:w w:val="105"/>
        </w:rPr>
        <w:t xml:space="preserve"> </w:t>
      </w:r>
      <w:r>
        <w:rPr>
          <w:color w:val="231F20"/>
          <w:w w:val="105"/>
        </w:rPr>
        <w:t>expected</w:t>
      </w:r>
      <w:r>
        <w:rPr>
          <w:color w:val="231F20"/>
          <w:spacing w:val="-22"/>
          <w:w w:val="105"/>
        </w:rPr>
        <w:t xml:space="preserve"> </w:t>
      </w:r>
      <w:r>
        <w:rPr>
          <w:color w:val="231F20"/>
          <w:w w:val="105"/>
        </w:rPr>
        <w:t>to</w:t>
      </w:r>
      <w:r>
        <w:rPr>
          <w:color w:val="231F20"/>
          <w:spacing w:val="-22"/>
          <w:w w:val="105"/>
        </w:rPr>
        <w:t xml:space="preserve"> </w:t>
      </w:r>
      <w:r>
        <w:rPr>
          <w:color w:val="231F20"/>
          <w:w w:val="105"/>
        </w:rPr>
        <w:t>track</w:t>
      </w:r>
      <w:r>
        <w:rPr>
          <w:color w:val="231F20"/>
          <w:spacing w:val="-22"/>
          <w:w w:val="105"/>
        </w:rPr>
        <w:t xml:space="preserve"> </w:t>
      </w:r>
      <w:r>
        <w:rPr>
          <w:color w:val="231F20"/>
          <w:w w:val="105"/>
        </w:rPr>
        <w:t>all</w:t>
      </w:r>
      <w:r>
        <w:rPr>
          <w:color w:val="231F20"/>
          <w:spacing w:val="-21"/>
          <w:w w:val="105"/>
        </w:rPr>
        <w:t xml:space="preserve"> </w:t>
      </w:r>
      <w:r>
        <w:rPr>
          <w:color w:val="231F20"/>
          <w:w w:val="105"/>
        </w:rPr>
        <w:t>hours</w:t>
      </w:r>
      <w:r>
        <w:rPr>
          <w:color w:val="231F20"/>
          <w:spacing w:val="-22"/>
          <w:w w:val="105"/>
        </w:rPr>
        <w:t xml:space="preserve"> </w:t>
      </w:r>
      <w:r>
        <w:rPr>
          <w:color w:val="231F20"/>
          <w:w w:val="105"/>
        </w:rPr>
        <w:t>worked,</w:t>
      </w:r>
      <w:r>
        <w:rPr>
          <w:color w:val="231F20"/>
          <w:spacing w:val="-22"/>
          <w:w w:val="105"/>
        </w:rPr>
        <w:t xml:space="preserve"> </w:t>
      </w:r>
      <w:r>
        <w:rPr>
          <w:color w:val="231F20"/>
          <w:w w:val="105"/>
        </w:rPr>
        <w:t>as</w:t>
      </w:r>
      <w:r>
        <w:rPr>
          <w:color w:val="231F20"/>
          <w:spacing w:val="-22"/>
          <w:w w:val="105"/>
        </w:rPr>
        <w:t xml:space="preserve"> </w:t>
      </w:r>
      <w:r>
        <w:rPr>
          <w:color w:val="231F20"/>
          <w:w w:val="105"/>
        </w:rPr>
        <w:t>well</w:t>
      </w:r>
      <w:r>
        <w:rPr>
          <w:color w:val="231F20"/>
          <w:spacing w:val="-22"/>
          <w:w w:val="105"/>
        </w:rPr>
        <w:t xml:space="preserve"> </w:t>
      </w:r>
      <w:r>
        <w:rPr>
          <w:color w:val="231F20"/>
          <w:w w:val="105"/>
        </w:rPr>
        <w:t>as</w:t>
      </w:r>
      <w:r>
        <w:rPr>
          <w:color w:val="231F20"/>
          <w:spacing w:val="-22"/>
          <w:w w:val="105"/>
        </w:rPr>
        <w:t xml:space="preserve"> </w:t>
      </w:r>
      <w:r>
        <w:rPr>
          <w:color w:val="231F20"/>
          <w:w w:val="105"/>
        </w:rPr>
        <w:t>keep</w:t>
      </w:r>
      <w:r>
        <w:rPr>
          <w:color w:val="231F20"/>
          <w:spacing w:val="-21"/>
          <w:w w:val="105"/>
        </w:rPr>
        <w:t xml:space="preserve"> </w:t>
      </w:r>
      <w:r>
        <w:rPr>
          <w:color w:val="231F20"/>
          <w:w w:val="105"/>
        </w:rPr>
        <w:t>a</w:t>
      </w:r>
      <w:r>
        <w:rPr>
          <w:color w:val="231F20"/>
          <w:spacing w:val="-22"/>
          <w:w w:val="105"/>
        </w:rPr>
        <w:t xml:space="preserve"> </w:t>
      </w:r>
      <w:r>
        <w:rPr>
          <w:color w:val="231F20"/>
          <w:w w:val="105"/>
        </w:rPr>
        <w:t>daily</w:t>
      </w:r>
      <w:r>
        <w:rPr>
          <w:color w:val="231F20"/>
          <w:spacing w:val="-22"/>
          <w:w w:val="105"/>
        </w:rPr>
        <w:t xml:space="preserve"> </w:t>
      </w:r>
      <w:r>
        <w:rPr>
          <w:color w:val="231F20"/>
          <w:w w:val="105"/>
        </w:rPr>
        <w:t>log</w:t>
      </w:r>
      <w:r>
        <w:rPr>
          <w:color w:val="231F20"/>
          <w:spacing w:val="-22"/>
          <w:w w:val="105"/>
        </w:rPr>
        <w:t xml:space="preserve"> </w:t>
      </w:r>
      <w:r>
        <w:rPr>
          <w:color w:val="231F20"/>
          <w:w w:val="105"/>
        </w:rPr>
        <w:t>of</w:t>
      </w:r>
      <w:r>
        <w:rPr>
          <w:color w:val="231F20"/>
          <w:spacing w:val="-22"/>
          <w:w w:val="105"/>
        </w:rPr>
        <w:t xml:space="preserve"> </w:t>
      </w:r>
      <w:r>
        <w:rPr>
          <w:color w:val="231F20"/>
          <w:w w:val="105"/>
        </w:rPr>
        <w:t>work</w:t>
      </w:r>
      <w:r>
        <w:rPr>
          <w:color w:val="231F20"/>
          <w:spacing w:val="-22"/>
          <w:w w:val="105"/>
        </w:rPr>
        <w:t xml:space="preserve"> </w:t>
      </w:r>
      <w:r>
        <w:rPr>
          <w:color w:val="231F20"/>
          <w:w w:val="105"/>
        </w:rPr>
        <w:t>performed using</w:t>
      </w:r>
      <w:r>
        <w:rPr>
          <w:color w:val="231F20"/>
          <w:spacing w:val="-11"/>
          <w:w w:val="105"/>
        </w:rPr>
        <w:t xml:space="preserve"> </w:t>
      </w:r>
      <w:r>
        <w:rPr>
          <w:color w:val="231F20"/>
          <w:w w:val="105"/>
        </w:rPr>
        <w:t>the</w:t>
      </w:r>
      <w:r>
        <w:rPr>
          <w:color w:val="231F20"/>
          <w:spacing w:val="-11"/>
          <w:w w:val="105"/>
        </w:rPr>
        <w:t xml:space="preserve"> </w:t>
      </w:r>
      <w:hyperlink r:id="rId9">
        <w:r>
          <w:rPr>
            <w:color w:val="205E9E"/>
            <w:w w:val="105"/>
            <w:u w:val="single" w:color="205E9E"/>
          </w:rPr>
          <w:t>NE</w:t>
        </w:r>
        <w:r>
          <w:rPr>
            <w:color w:val="205E9E"/>
            <w:spacing w:val="-11"/>
            <w:w w:val="105"/>
            <w:u w:val="single" w:color="205E9E"/>
          </w:rPr>
          <w:t xml:space="preserve"> </w:t>
        </w:r>
        <w:r>
          <w:rPr>
            <w:color w:val="205E9E"/>
            <w:w w:val="105"/>
            <w:u w:val="single" w:color="205E9E"/>
          </w:rPr>
          <w:t>Telecommuting</w:t>
        </w:r>
        <w:r>
          <w:rPr>
            <w:color w:val="205E9E"/>
            <w:spacing w:val="-11"/>
            <w:w w:val="105"/>
            <w:u w:val="single" w:color="205E9E"/>
          </w:rPr>
          <w:t xml:space="preserve"> </w:t>
        </w:r>
        <w:r>
          <w:rPr>
            <w:color w:val="205E9E"/>
            <w:w w:val="105"/>
            <w:u w:val="single" w:color="205E9E"/>
          </w:rPr>
          <w:t>Time</w:t>
        </w:r>
        <w:r>
          <w:rPr>
            <w:color w:val="205E9E"/>
            <w:spacing w:val="-11"/>
            <w:w w:val="105"/>
            <w:u w:val="single" w:color="205E9E"/>
          </w:rPr>
          <w:t xml:space="preserve"> </w:t>
        </w:r>
        <w:r>
          <w:rPr>
            <w:color w:val="205E9E"/>
            <w:w w:val="105"/>
            <w:u w:val="single" w:color="205E9E"/>
          </w:rPr>
          <w:t>Sheet</w:t>
        </w:r>
      </w:hyperlink>
      <w:r>
        <w:rPr>
          <w:color w:val="231F20"/>
          <w:w w:val="105"/>
        </w:rPr>
        <w:t>.</w:t>
      </w:r>
    </w:p>
    <w:p w14:paraId="4F81AA24" w14:textId="77777777" w:rsidR="00E93074" w:rsidRDefault="00E93074">
      <w:pPr>
        <w:pStyle w:val="BodyText"/>
        <w:spacing w:before="9"/>
        <w:rPr>
          <w:sz w:val="26"/>
        </w:rPr>
      </w:pPr>
    </w:p>
    <w:p w14:paraId="3C691287" w14:textId="77777777" w:rsidR="00E93074" w:rsidRDefault="00541748">
      <w:pPr>
        <w:pStyle w:val="Heading1"/>
      </w:pPr>
      <w:r>
        <w:rPr>
          <w:color w:val="CC1F36"/>
        </w:rPr>
        <w:t>Equipment and Technology Access</w:t>
      </w:r>
    </w:p>
    <w:p w14:paraId="25F88AA7" w14:textId="77777777" w:rsidR="00E93074" w:rsidRDefault="00541748">
      <w:pPr>
        <w:pStyle w:val="BodyText"/>
        <w:spacing w:before="111" w:line="278" w:lineRule="auto"/>
        <w:ind w:left="120" w:right="226"/>
      </w:pPr>
      <w:r>
        <w:rPr>
          <w:color w:val="231F20"/>
          <w:w w:val="105"/>
        </w:rPr>
        <w:t>The employee and employer agree to work together to ensure that the alternate worksite is safe and ergonomically</w:t>
      </w:r>
      <w:r>
        <w:rPr>
          <w:color w:val="231F20"/>
          <w:spacing w:val="-20"/>
          <w:w w:val="105"/>
        </w:rPr>
        <w:t xml:space="preserve"> </w:t>
      </w:r>
      <w:r>
        <w:rPr>
          <w:color w:val="231F20"/>
          <w:w w:val="105"/>
        </w:rPr>
        <w:t>suitable.</w:t>
      </w:r>
      <w:r>
        <w:rPr>
          <w:color w:val="231F20"/>
          <w:spacing w:val="-20"/>
          <w:w w:val="105"/>
        </w:rPr>
        <w:t xml:space="preserve"> </w:t>
      </w:r>
      <w:r>
        <w:rPr>
          <w:color w:val="231F20"/>
          <w:w w:val="105"/>
        </w:rPr>
        <w:t>Specify</w:t>
      </w:r>
      <w:r>
        <w:rPr>
          <w:color w:val="231F20"/>
          <w:spacing w:val="-20"/>
          <w:w w:val="105"/>
        </w:rPr>
        <w:t xml:space="preserve"> </w:t>
      </w:r>
      <w:r>
        <w:rPr>
          <w:color w:val="231F20"/>
          <w:w w:val="105"/>
        </w:rPr>
        <w:t>any</w:t>
      </w:r>
      <w:r>
        <w:rPr>
          <w:color w:val="231F20"/>
          <w:spacing w:val="-19"/>
          <w:w w:val="105"/>
        </w:rPr>
        <w:t xml:space="preserve"> </w:t>
      </w:r>
      <w:r>
        <w:rPr>
          <w:color w:val="231F20"/>
          <w:w w:val="105"/>
        </w:rPr>
        <w:t>equipment</w:t>
      </w:r>
      <w:r>
        <w:rPr>
          <w:color w:val="231F20"/>
          <w:spacing w:val="-20"/>
          <w:w w:val="105"/>
        </w:rPr>
        <w:t xml:space="preserve"> </w:t>
      </w:r>
      <w:r>
        <w:rPr>
          <w:color w:val="231F20"/>
          <w:w w:val="105"/>
        </w:rPr>
        <w:t>or</w:t>
      </w:r>
      <w:r>
        <w:rPr>
          <w:color w:val="231F20"/>
          <w:spacing w:val="-20"/>
          <w:w w:val="105"/>
        </w:rPr>
        <w:t xml:space="preserve"> </w:t>
      </w:r>
      <w:r>
        <w:rPr>
          <w:color w:val="231F20"/>
          <w:w w:val="105"/>
        </w:rPr>
        <w:t>technology</w:t>
      </w:r>
      <w:r>
        <w:rPr>
          <w:color w:val="231F20"/>
          <w:spacing w:val="-20"/>
          <w:w w:val="105"/>
        </w:rPr>
        <w:t xml:space="preserve"> </w:t>
      </w:r>
      <w:r>
        <w:rPr>
          <w:color w:val="231F20"/>
          <w:w w:val="105"/>
        </w:rPr>
        <w:t>access</w:t>
      </w:r>
      <w:r>
        <w:rPr>
          <w:color w:val="231F20"/>
          <w:spacing w:val="-19"/>
          <w:w w:val="105"/>
        </w:rPr>
        <w:t xml:space="preserve"> </w:t>
      </w:r>
      <w:r>
        <w:rPr>
          <w:color w:val="231F20"/>
          <w:w w:val="105"/>
        </w:rPr>
        <w:t>the</w:t>
      </w:r>
      <w:r>
        <w:rPr>
          <w:color w:val="231F20"/>
          <w:spacing w:val="-20"/>
          <w:w w:val="105"/>
        </w:rPr>
        <w:t xml:space="preserve"> </w:t>
      </w:r>
      <w:r>
        <w:rPr>
          <w:color w:val="231F20"/>
          <w:w w:val="105"/>
        </w:rPr>
        <w:t>employee</w:t>
      </w:r>
      <w:r>
        <w:rPr>
          <w:color w:val="231F20"/>
          <w:spacing w:val="-20"/>
          <w:w w:val="105"/>
        </w:rPr>
        <w:t xml:space="preserve"> </w:t>
      </w:r>
      <w:r>
        <w:rPr>
          <w:color w:val="231F20"/>
          <w:w w:val="105"/>
        </w:rPr>
        <w:t>will</w:t>
      </w:r>
      <w:r>
        <w:rPr>
          <w:color w:val="231F20"/>
          <w:spacing w:val="-20"/>
          <w:w w:val="105"/>
        </w:rPr>
        <w:t xml:space="preserve"> </w:t>
      </w:r>
      <w:r>
        <w:rPr>
          <w:color w:val="231F20"/>
          <w:w w:val="105"/>
        </w:rPr>
        <w:t>need</w:t>
      </w:r>
      <w:r>
        <w:rPr>
          <w:color w:val="231F20"/>
          <w:spacing w:val="-19"/>
          <w:w w:val="105"/>
        </w:rPr>
        <w:t xml:space="preserve"> </w:t>
      </w:r>
      <w:r>
        <w:rPr>
          <w:color w:val="231F20"/>
          <w:w w:val="105"/>
        </w:rPr>
        <w:t>to</w:t>
      </w:r>
      <w:r>
        <w:rPr>
          <w:color w:val="231F20"/>
          <w:spacing w:val="-20"/>
          <w:w w:val="105"/>
        </w:rPr>
        <w:t xml:space="preserve"> </w:t>
      </w:r>
      <w:r>
        <w:rPr>
          <w:color w:val="231F20"/>
          <w:w w:val="105"/>
        </w:rPr>
        <w:t>telecommute and</w:t>
      </w:r>
      <w:r>
        <w:rPr>
          <w:color w:val="231F20"/>
          <w:spacing w:val="-24"/>
          <w:w w:val="105"/>
        </w:rPr>
        <w:t xml:space="preserve"> </w:t>
      </w:r>
      <w:r>
        <w:rPr>
          <w:color w:val="231F20"/>
          <w:w w:val="105"/>
        </w:rPr>
        <w:t>whether</w:t>
      </w:r>
      <w:r>
        <w:rPr>
          <w:color w:val="231F20"/>
          <w:spacing w:val="-24"/>
          <w:w w:val="105"/>
        </w:rPr>
        <w:t xml:space="preserve"> </w:t>
      </w:r>
      <w:r>
        <w:rPr>
          <w:color w:val="231F20"/>
          <w:w w:val="105"/>
        </w:rPr>
        <w:t>it</w:t>
      </w:r>
      <w:r>
        <w:rPr>
          <w:color w:val="231F20"/>
          <w:spacing w:val="-23"/>
          <w:w w:val="105"/>
        </w:rPr>
        <w:t xml:space="preserve"> </w:t>
      </w:r>
      <w:r>
        <w:rPr>
          <w:color w:val="231F20"/>
          <w:w w:val="105"/>
        </w:rPr>
        <w:t>will</w:t>
      </w:r>
      <w:r>
        <w:rPr>
          <w:color w:val="231F20"/>
          <w:spacing w:val="-24"/>
          <w:w w:val="105"/>
        </w:rPr>
        <w:t xml:space="preserve"> </w:t>
      </w:r>
      <w:r>
        <w:rPr>
          <w:color w:val="231F20"/>
          <w:w w:val="105"/>
        </w:rPr>
        <w:t>be</w:t>
      </w:r>
      <w:r>
        <w:rPr>
          <w:color w:val="231F20"/>
          <w:spacing w:val="-23"/>
          <w:w w:val="105"/>
        </w:rPr>
        <w:t xml:space="preserve"> </w:t>
      </w:r>
      <w:r>
        <w:rPr>
          <w:color w:val="231F20"/>
          <w:w w:val="105"/>
        </w:rPr>
        <w:t>employee</w:t>
      </w:r>
      <w:r>
        <w:rPr>
          <w:color w:val="231F20"/>
          <w:spacing w:val="-24"/>
          <w:w w:val="105"/>
        </w:rPr>
        <w:t xml:space="preserve"> </w:t>
      </w:r>
      <w:r>
        <w:rPr>
          <w:color w:val="231F20"/>
          <w:w w:val="105"/>
        </w:rPr>
        <w:t>or</w:t>
      </w:r>
      <w:r>
        <w:rPr>
          <w:color w:val="231F20"/>
          <w:spacing w:val="-23"/>
          <w:w w:val="105"/>
        </w:rPr>
        <w:t xml:space="preserve"> </w:t>
      </w:r>
      <w:r>
        <w:rPr>
          <w:color w:val="231F20"/>
          <w:w w:val="105"/>
        </w:rPr>
        <w:t>employer</w:t>
      </w:r>
      <w:r>
        <w:rPr>
          <w:color w:val="231F20"/>
          <w:spacing w:val="-24"/>
          <w:w w:val="105"/>
        </w:rPr>
        <w:t xml:space="preserve"> </w:t>
      </w:r>
      <w:r>
        <w:rPr>
          <w:color w:val="231F20"/>
          <w:w w:val="105"/>
        </w:rPr>
        <w:t>provided.</w:t>
      </w:r>
      <w:r>
        <w:rPr>
          <w:color w:val="231F20"/>
          <w:spacing w:val="-23"/>
          <w:w w:val="105"/>
        </w:rPr>
        <w:t xml:space="preserve"> </w:t>
      </w:r>
      <w:r>
        <w:rPr>
          <w:color w:val="231F20"/>
          <w:w w:val="105"/>
        </w:rPr>
        <w:t>In</w:t>
      </w:r>
      <w:r>
        <w:rPr>
          <w:color w:val="231F20"/>
          <w:spacing w:val="-24"/>
          <w:w w:val="105"/>
        </w:rPr>
        <w:t xml:space="preserve"> </w:t>
      </w:r>
      <w:r>
        <w:rPr>
          <w:color w:val="231F20"/>
          <w:w w:val="105"/>
        </w:rPr>
        <w:t>the</w:t>
      </w:r>
      <w:r>
        <w:rPr>
          <w:color w:val="231F20"/>
          <w:spacing w:val="-23"/>
          <w:w w:val="105"/>
        </w:rPr>
        <w:t xml:space="preserve"> </w:t>
      </w:r>
      <w:r>
        <w:rPr>
          <w:color w:val="231F20"/>
          <w:w w:val="105"/>
        </w:rPr>
        <w:t>event</w:t>
      </w:r>
      <w:r>
        <w:rPr>
          <w:color w:val="231F20"/>
          <w:spacing w:val="-24"/>
          <w:w w:val="105"/>
        </w:rPr>
        <w:t xml:space="preserve"> </w:t>
      </w:r>
      <w:r>
        <w:rPr>
          <w:color w:val="231F20"/>
          <w:w w:val="105"/>
        </w:rPr>
        <w:t>of</w:t>
      </w:r>
      <w:r>
        <w:rPr>
          <w:color w:val="231F20"/>
          <w:spacing w:val="-24"/>
          <w:w w:val="105"/>
        </w:rPr>
        <w:t xml:space="preserve"> </w:t>
      </w:r>
      <w:r>
        <w:rPr>
          <w:color w:val="231F20"/>
          <w:w w:val="105"/>
        </w:rPr>
        <w:t>equipment</w:t>
      </w:r>
      <w:r>
        <w:rPr>
          <w:color w:val="231F20"/>
          <w:spacing w:val="-23"/>
          <w:w w:val="105"/>
        </w:rPr>
        <w:t xml:space="preserve"> </w:t>
      </w:r>
      <w:r>
        <w:rPr>
          <w:color w:val="231F20"/>
          <w:w w:val="105"/>
        </w:rPr>
        <w:t>failure</w:t>
      </w:r>
      <w:r>
        <w:rPr>
          <w:color w:val="231F20"/>
          <w:spacing w:val="-24"/>
          <w:w w:val="105"/>
        </w:rPr>
        <w:t xml:space="preserve"> </w:t>
      </w:r>
      <w:r>
        <w:rPr>
          <w:color w:val="231F20"/>
          <w:w w:val="105"/>
        </w:rPr>
        <w:t>or</w:t>
      </w:r>
      <w:r>
        <w:rPr>
          <w:color w:val="231F20"/>
          <w:spacing w:val="-23"/>
          <w:w w:val="105"/>
        </w:rPr>
        <w:t xml:space="preserve"> </w:t>
      </w:r>
      <w:r>
        <w:rPr>
          <w:color w:val="231F20"/>
          <w:w w:val="105"/>
        </w:rPr>
        <w:t>service</w:t>
      </w:r>
      <w:r>
        <w:rPr>
          <w:color w:val="231F20"/>
          <w:spacing w:val="-24"/>
          <w:w w:val="105"/>
        </w:rPr>
        <w:t xml:space="preserve"> </w:t>
      </w:r>
      <w:r>
        <w:rPr>
          <w:color w:val="231F20"/>
          <w:spacing w:val="-2"/>
          <w:w w:val="105"/>
        </w:rPr>
        <w:t xml:space="preserve">interruption, </w:t>
      </w:r>
      <w:r>
        <w:rPr>
          <w:color w:val="231F20"/>
          <w:w w:val="105"/>
        </w:rPr>
        <w:t>the</w:t>
      </w:r>
      <w:r>
        <w:rPr>
          <w:color w:val="231F20"/>
          <w:spacing w:val="-17"/>
          <w:w w:val="105"/>
        </w:rPr>
        <w:t xml:space="preserve"> </w:t>
      </w:r>
      <w:r>
        <w:rPr>
          <w:color w:val="231F20"/>
          <w:w w:val="105"/>
        </w:rPr>
        <w:t>employee</w:t>
      </w:r>
      <w:r>
        <w:rPr>
          <w:color w:val="231F20"/>
          <w:spacing w:val="-17"/>
          <w:w w:val="105"/>
        </w:rPr>
        <w:t xml:space="preserve"> </w:t>
      </w:r>
      <w:r>
        <w:rPr>
          <w:color w:val="231F20"/>
          <w:w w:val="105"/>
        </w:rPr>
        <w:t>must</w:t>
      </w:r>
      <w:r>
        <w:rPr>
          <w:color w:val="231F20"/>
          <w:spacing w:val="-17"/>
          <w:w w:val="105"/>
        </w:rPr>
        <w:t xml:space="preserve"> </w:t>
      </w:r>
      <w:r>
        <w:rPr>
          <w:color w:val="231F20"/>
          <w:w w:val="105"/>
        </w:rPr>
        <w:t>notify</w:t>
      </w:r>
      <w:r>
        <w:rPr>
          <w:color w:val="231F20"/>
          <w:spacing w:val="-17"/>
          <w:w w:val="105"/>
        </w:rPr>
        <w:t xml:space="preserve"> </w:t>
      </w:r>
      <w:r>
        <w:rPr>
          <w:color w:val="231F20"/>
          <w:w w:val="105"/>
        </w:rPr>
        <w:t>employer</w:t>
      </w:r>
      <w:r>
        <w:rPr>
          <w:color w:val="231F20"/>
          <w:spacing w:val="-17"/>
          <w:w w:val="105"/>
        </w:rPr>
        <w:t xml:space="preserve"> </w:t>
      </w:r>
      <w:r>
        <w:rPr>
          <w:color w:val="231F20"/>
          <w:w w:val="105"/>
        </w:rPr>
        <w:t>immediately</w:t>
      </w:r>
      <w:r>
        <w:rPr>
          <w:color w:val="231F20"/>
          <w:spacing w:val="-17"/>
          <w:w w:val="105"/>
        </w:rPr>
        <w:t xml:space="preserve"> </w:t>
      </w:r>
      <w:r>
        <w:rPr>
          <w:color w:val="231F20"/>
          <w:w w:val="105"/>
        </w:rPr>
        <w:t>to</w:t>
      </w:r>
      <w:r>
        <w:rPr>
          <w:color w:val="231F20"/>
          <w:spacing w:val="-17"/>
          <w:w w:val="105"/>
        </w:rPr>
        <w:t xml:space="preserve"> </w:t>
      </w:r>
      <w:r>
        <w:rPr>
          <w:color w:val="231F20"/>
          <w:w w:val="105"/>
        </w:rPr>
        <w:t>discuss</w:t>
      </w:r>
      <w:r>
        <w:rPr>
          <w:color w:val="231F20"/>
          <w:spacing w:val="-17"/>
          <w:w w:val="105"/>
        </w:rPr>
        <w:t xml:space="preserve"> </w:t>
      </w:r>
      <w:r>
        <w:rPr>
          <w:color w:val="231F20"/>
          <w:w w:val="105"/>
        </w:rPr>
        <w:t>alternate</w:t>
      </w:r>
      <w:r>
        <w:rPr>
          <w:color w:val="231F20"/>
          <w:spacing w:val="-17"/>
          <w:w w:val="105"/>
        </w:rPr>
        <w:t xml:space="preserve"> </w:t>
      </w:r>
      <w:r>
        <w:rPr>
          <w:color w:val="231F20"/>
          <w:w w:val="105"/>
        </w:rPr>
        <w:t>assignments</w:t>
      </w:r>
      <w:r>
        <w:rPr>
          <w:color w:val="231F20"/>
          <w:spacing w:val="-17"/>
          <w:w w:val="105"/>
        </w:rPr>
        <w:t xml:space="preserve"> </w:t>
      </w:r>
      <w:r>
        <w:rPr>
          <w:color w:val="231F20"/>
          <w:w w:val="105"/>
        </w:rPr>
        <w:t>or</w:t>
      </w:r>
      <w:r>
        <w:rPr>
          <w:color w:val="231F20"/>
          <w:spacing w:val="-16"/>
          <w:w w:val="105"/>
        </w:rPr>
        <w:t xml:space="preserve"> </w:t>
      </w:r>
      <w:r>
        <w:rPr>
          <w:color w:val="231F20"/>
          <w:w w:val="105"/>
        </w:rPr>
        <w:t>other</w:t>
      </w:r>
      <w:r>
        <w:rPr>
          <w:color w:val="231F20"/>
          <w:spacing w:val="-17"/>
          <w:w w:val="105"/>
        </w:rPr>
        <w:t xml:space="preserve"> </w:t>
      </w:r>
      <w:r>
        <w:rPr>
          <w:color w:val="231F20"/>
          <w:w w:val="105"/>
        </w:rPr>
        <w:t>options.</w:t>
      </w:r>
    </w:p>
    <w:p w14:paraId="4AEBF8B1" w14:textId="77777777" w:rsidR="00E93074" w:rsidRDefault="00E93074">
      <w:pPr>
        <w:pStyle w:val="BodyText"/>
        <w:spacing w:before="10"/>
        <w:rPr>
          <w:sz w:val="17"/>
        </w:rPr>
      </w:pPr>
    </w:p>
    <w:tbl>
      <w:tblPr>
        <w:tblW w:w="0" w:type="auto"/>
        <w:tblInd w:w="125" w:type="dxa"/>
        <w:tblBorders>
          <w:top w:val="single" w:sz="4" w:space="0" w:color="020302"/>
          <w:left w:val="single" w:sz="4" w:space="0" w:color="020302"/>
          <w:bottom w:val="single" w:sz="4" w:space="0" w:color="020302"/>
          <w:right w:val="single" w:sz="4" w:space="0" w:color="020302"/>
          <w:insideH w:val="single" w:sz="4" w:space="0" w:color="020302"/>
          <w:insideV w:val="single" w:sz="4" w:space="0" w:color="020302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53"/>
        <w:gridCol w:w="3353"/>
        <w:gridCol w:w="3373"/>
      </w:tblGrid>
      <w:tr w:rsidR="00E93074" w14:paraId="1CF6737F" w14:textId="77777777">
        <w:trPr>
          <w:trHeight w:val="381"/>
        </w:trPr>
        <w:tc>
          <w:tcPr>
            <w:tcW w:w="3353" w:type="dxa"/>
            <w:tcBorders>
              <w:bottom w:val="single" w:sz="2" w:space="0" w:color="5B6770"/>
              <w:right w:val="single" w:sz="2" w:space="0" w:color="6A757C"/>
            </w:tcBorders>
          </w:tcPr>
          <w:p w14:paraId="59B077D7" w14:textId="77777777" w:rsidR="00E93074" w:rsidRDefault="00541748">
            <w:pPr>
              <w:pStyle w:val="TableParagraph"/>
              <w:spacing w:before="99"/>
              <w:ind w:left="1154" w:right="1147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color w:val="231F20"/>
                <w:w w:val="105"/>
                <w:sz w:val="20"/>
              </w:rPr>
              <w:t>Equipment</w:t>
            </w:r>
          </w:p>
        </w:tc>
        <w:tc>
          <w:tcPr>
            <w:tcW w:w="3353" w:type="dxa"/>
            <w:tcBorders>
              <w:left w:val="single" w:sz="2" w:space="0" w:color="6A757C"/>
              <w:bottom w:val="single" w:sz="2" w:space="0" w:color="5B6770"/>
              <w:right w:val="single" w:sz="2" w:space="0" w:color="6A757C"/>
            </w:tcBorders>
          </w:tcPr>
          <w:p w14:paraId="61F24F44" w14:textId="77777777" w:rsidR="00E93074" w:rsidRDefault="00541748">
            <w:pPr>
              <w:pStyle w:val="TableParagraph"/>
              <w:spacing w:before="99"/>
              <w:ind w:left="1120" w:right="1109"/>
              <w:jc w:val="center"/>
              <w:rPr>
                <w:rFonts w:ascii="Arial"/>
                <w:sz w:val="20"/>
              </w:rPr>
            </w:pPr>
            <w:r>
              <w:rPr>
                <w:rFonts w:ascii="Arial"/>
                <w:color w:val="231F20"/>
                <w:sz w:val="20"/>
              </w:rPr>
              <w:t>Provided By</w:t>
            </w:r>
          </w:p>
        </w:tc>
        <w:tc>
          <w:tcPr>
            <w:tcW w:w="3373" w:type="dxa"/>
            <w:tcBorders>
              <w:left w:val="single" w:sz="2" w:space="0" w:color="6A757C"/>
              <w:bottom w:val="single" w:sz="2" w:space="0" w:color="5B6770"/>
            </w:tcBorders>
          </w:tcPr>
          <w:p w14:paraId="27D7CD94" w14:textId="77777777" w:rsidR="00E93074" w:rsidRDefault="00541748">
            <w:pPr>
              <w:pStyle w:val="TableParagraph"/>
              <w:spacing w:before="99"/>
              <w:ind w:left="216"/>
              <w:rPr>
                <w:rFonts w:ascii="Arial"/>
                <w:sz w:val="20"/>
              </w:rPr>
            </w:pPr>
            <w:r>
              <w:rPr>
                <w:rFonts w:ascii="Arial"/>
                <w:color w:val="231F20"/>
                <w:sz w:val="20"/>
              </w:rPr>
              <w:t>Responsible for Loss or Damage</w:t>
            </w:r>
          </w:p>
        </w:tc>
      </w:tr>
      <w:tr w:rsidR="00E93074" w14:paraId="543E70AA" w14:textId="77777777">
        <w:trPr>
          <w:trHeight w:val="388"/>
        </w:trPr>
        <w:tc>
          <w:tcPr>
            <w:tcW w:w="3353" w:type="dxa"/>
            <w:tcBorders>
              <w:top w:val="single" w:sz="2" w:space="0" w:color="5B6770"/>
              <w:bottom w:val="single" w:sz="2" w:space="0" w:color="5B6770"/>
              <w:right w:val="single" w:sz="2" w:space="0" w:color="6A757C"/>
            </w:tcBorders>
          </w:tcPr>
          <w:p w14:paraId="35B9829D" w14:textId="77777777" w:rsidR="00E93074" w:rsidRDefault="00E9307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353" w:type="dxa"/>
            <w:tcBorders>
              <w:top w:val="single" w:sz="2" w:space="0" w:color="5B6770"/>
              <w:left w:val="single" w:sz="2" w:space="0" w:color="6A757C"/>
              <w:bottom w:val="single" w:sz="2" w:space="0" w:color="5B6770"/>
              <w:right w:val="single" w:sz="2" w:space="0" w:color="6A757C"/>
            </w:tcBorders>
          </w:tcPr>
          <w:p w14:paraId="28D492B5" w14:textId="77777777" w:rsidR="00E93074" w:rsidRDefault="00E9307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373" w:type="dxa"/>
            <w:tcBorders>
              <w:top w:val="single" w:sz="2" w:space="0" w:color="5B6770"/>
              <w:left w:val="single" w:sz="2" w:space="0" w:color="6A757C"/>
              <w:bottom w:val="single" w:sz="2" w:space="0" w:color="5B6770"/>
            </w:tcBorders>
          </w:tcPr>
          <w:p w14:paraId="7E0D0324" w14:textId="77777777" w:rsidR="00E93074" w:rsidRDefault="00E9307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93074" w14:paraId="74FC1719" w14:textId="77777777">
        <w:trPr>
          <w:trHeight w:val="388"/>
        </w:trPr>
        <w:tc>
          <w:tcPr>
            <w:tcW w:w="3353" w:type="dxa"/>
            <w:tcBorders>
              <w:top w:val="single" w:sz="2" w:space="0" w:color="5B6770"/>
              <w:bottom w:val="single" w:sz="2" w:space="0" w:color="5B6770"/>
              <w:right w:val="single" w:sz="2" w:space="0" w:color="6A757C"/>
            </w:tcBorders>
          </w:tcPr>
          <w:p w14:paraId="7A751BDF" w14:textId="77777777" w:rsidR="00E93074" w:rsidRDefault="00E9307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353" w:type="dxa"/>
            <w:tcBorders>
              <w:top w:val="single" w:sz="2" w:space="0" w:color="5B6770"/>
              <w:left w:val="single" w:sz="2" w:space="0" w:color="6A757C"/>
              <w:bottom w:val="single" w:sz="2" w:space="0" w:color="5B6770"/>
              <w:right w:val="single" w:sz="2" w:space="0" w:color="6A757C"/>
            </w:tcBorders>
          </w:tcPr>
          <w:p w14:paraId="79BB2C59" w14:textId="77777777" w:rsidR="00E93074" w:rsidRDefault="00E9307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373" w:type="dxa"/>
            <w:tcBorders>
              <w:top w:val="single" w:sz="2" w:space="0" w:color="5B6770"/>
              <w:left w:val="single" w:sz="2" w:space="0" w:color="6A757C"/>
              <w:bottom w:val="single" w:sz="2" w:space="0" w:color="5B6770"/>
            </w:tcBorders>
          </w:tcPr>
          <w:p w14:paraId="1CA159BB" w14:textId="77777777" w:rsidR="00E93074" w:rsidRDefault="00E9307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93074" w14:paraId="42F6BC01" w14:textId="77777777">
        <w:trPr>
          <w:trHeight w:val="352"/>
        </w:trPr>
        <w:tc>
          <w:tcPr>
            <w:tcW w:w="3353" w:type="dxa"/>
            <w:tcBorders>
              <w:top w:val="single" w:sz="2" w:space="0" w:color="5B6770"/>
              <w:bottom w:val="single" w:sz="6" w:space="0" w:color="020302"/>
              <w:right w:val="single" w:sz="2" w:space="0" w:color="6A757C"/>
            </w:tcBorders>
          </w:tcPr>
          <w:p w14:paraId="060F14D2" w14:textId="77777777" w:rsidR="00E93074" w:rsidRDefault="00E9307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353" w:type="dxa"/>
            <w:tcBorders>
              <w:top w:val="single" w:sz="2" w:space="0" w:color="5B6770"/>
              <w:left w:val="single" w:sz="2" w:space="0" w:color="6A757C"/>
              <w:bottom w:val="single" w:sz="6" w:space="0" w:color="020302"/>
              <w:right w:val="single" w:sz="2" w:space="0" w:color="6A757C"/>
            </w:tcBorders>
          </w:tcPr>
          <w:p w14:paraId="0B9E5DC9" w14:textId="77777777" w:rsidR="00E93074" w:rsidRDefault="00E9307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373" w:type="dxa"/>
            <w:tcBorders>
              <w:top w:val="single" w:sz="2" w:space="0" w:color="5B6770"/>
              <w:left w:val="single" w:sz="2" w:space="0" w:color="6A757C"/>
              <w:bottom w:val="single" w:sz="6" w:space="0" w:color="020302"/>
            </w:tcBorders>
          </w:tcPr>
          <w:p w14:paraId="5580A2EA" w14:textId="77777777" w:rsidR="00E93074" w:rsidRDefault="00E93074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0E9759C5" w14:textId="77777777" w:rsidR="00E93074" w:rsidRDefault="00E93074">
      <w:pPr>
        <w:pStyle w:val="BodyText"/>
        <w:spacing w:before="10"/>
        <w:rPr>
          <w:sz w:val="25"/>
        </w:rPr>
      </w:pPr>
    </w:p>
    <w:p w14:paraId="5F5B8127" w14:textId="77777777" w:rsidR="00E93074" w:rsidRDefault="00541748">
      <w:pPr>
        <w:pStyle w:val="Heading1"/>
        <w:spacing w:before="1"/>
      </w:pPr>
      <w:r>
        <w:rPr>
          <w:color w:val="CC1F36"/>
          <w:w w:val="105"/>
        </w:rPr>
        <w:t>Additional Details</w:t>
      </w:r>
    </w:p>
    <w:p w14:paraId="5476A3E9" w14:textId="77777777" w:rsidR="00E93074" w:rsidRDefault="00541748">
      <w:pPr>
        <w:pStyle w:val="BodyText"/>
        <w:spacing w:before="123"/>
        <w:ind w:left="120"/>
        <w:rPr>
          <w:rFonts w:ascii="Arial"/>
        </w:rPr>
      </w:pPr>
      <w:r>
        <w:rPr>
          <w:rFonts w:ascii="Arial"/>
          <w:color w:val="231F20"/>
          <w:w w:val="110"/>
        </w:rPr>
        <w:t>Supervisor / Employee Best Practice Reminders</w:t>
      </w:r>
    </w:p>
    <w:p w14:paraId="667B0D51" w14:textId="77777777" w:rsidR="00E93074" w:rsidRDefault="00541748">
      <w:pPr>
        <w:pStyle w:val="ListParagraph"/>
        <w:numPr>
          <w:ilvl w:val="0"/>
          <w:numId w:val="2"/>
        </w:numPr>
        <w:tabs>
          <w:tab w:val="left" w:pos="400"/>
        </w:tabs>
        <w:spacing w:before="37"/>
        <w:ind w:hanging="279"/>
        <w:rPr>
          <w:sz w:val="20"/>
        </w:rPr>
      </w:pPr>
      <w:r>
        <w:rPr>
          <w:color w:val="231F20"/>
          <w:sz w:val="20"/>
        </w:rPr>
        <w:t>Ongoing communication is the most important part of effective remote</w:t>
      </w:r>
      <w:r>
        <w:rPr>
          <w:color w:val="231F20"/>
          <w:spacing w:val="-43"/>
          <w:sz w:val="20"/>
        </w:rPr>
        <w:t xml:space="preserve"> </w:t>
      </w:r>
      <w:r>
        <w:rPr>
          <w:color w:val="231F20"/>
          <w:sz w:val="20"/>
        </w:rPr>
        <w:t>teamwork.</w:t>
      </w:r>
    </w:p>
    <w:p w14:paraId="19BAB6F1" w14:textId="77777777" w:rsidR="00E93074" w:rsidRDefault="00541748">
      <w:pPr>
        <w:pStyle w:val="ListParagraph"/>
        <w:numPr>
          <w:ilvl w:val="0"/>
          <w:numId w:val="2"/>
        </w:numPr>
        <w:tabs>
          <w:tab w:val="left" w:pos="400"/>
        </w:tabs>
        <w:ind w:hanging="279"/>
        <w:rPr>
          <w:sz w:val="20"/>
        </w:rPr>
      </w:pPr>
      <w:r>
        <w:rPr>
          <w:color w:val="231F20"/>
          <w:sz w:val="20"/>
        </w:rPr>
        <w:t>Conduct regular</w:t>
      </w:r>
      <w:r>
        <w:rPr>
          <w:color w:val="231F20"/>
          <w:spacing w:val="-14"/>
          <w:sz w:val="20"/>
        </w:rPr>
        <w:t xml:space="preserve"> </w:t>
      </w:r>
      <w:r>
        <w:rPr>
          <w:color w:val="231F20"/>
          <w:sz w:val="20"/>
        </w:rPr>
        <w:t>check-ins.</w:t>
      </w:r>
    </w:p>
    <w:p w14:paraId="2B08FF36" w14:textId="77777777" w:rsidR="00E93074" w:rsidRDefault="00541748">
      <w:pPr>
        <w:pStyle w:val="ListParagraph"/>
        <w:numPr>
          <w:ilvl w:val="0"/>
          <w:numId w:val="2"/>
        </w:numPr>
        <w:tabs>
          <w:tab w:val="left" w:pos="400"/>
        </w:tabs>
        <w:spacing w:before="38"/>
        <w:ind w:hanging="279"/>
        <w:rPr>
          <w:sz w:val="20"/>
        </w:rPr>
      </w:pPr>
      <w:r>
        <w:rPr>
          <w:color w:val="231F20"/>
          <w:sz w:val="20"/>
        </w:rPr>
        <w:t>Start</w:t>
      </w:r>
      <w:r>
        <w:rPr>
          <w:color w:val="231F20"/>
          <w:spacing w:val="-7"/>
          <w:sz w:val="20"/>
        </w:rPr>
        <w:t xml:space="preserve"> </w:t>
      </w:r>
      <w:r>
        <w:rPr>
          <w:color w:val="231F20"/>
          <w:sz w:val="20"/>
        </w:rPr>
        <w:t>each</w:t>
      </w:r>
      <w:r>
        <w:rPr>
          <w:color w:val="231F20"/>
          <w:spacing w:val="-6"/>
          <w:sz w:val="20"/>
        </w:rPr>
        <w:t xml:space="preserve"> </w:t>
      </w:r>
      <w:r>
        <w:rPr>
          <w:color w:val="231F20"/>
          <w:sz w:val="20"/>
        </w:rPr>
        <w:t>workday</w:t>
      </w:r>
      <w:r>
        <w:rPr>
          <w:color w:val="231F20"/>
          <w:spacing w:val="-6"/>
          <w:sz w:val="20"/>
        </w:rPr>
        <w:t xml:space="preserve"> </w:t>
      </w:r>
      <w:r>
        <w:rPr>
          <w:color w:val="231F20"/>
          <w:sz w:val="20"/>
        </w:rPr>
        <w:t>with</w:t>
      </w:r>
      <w:r>
        <w:rPr>
          <w:color w:val="231F20"/>
          <w:spacing w:val="-7"/>
          <w:sz w:val="20"/>
        </w:rPr>
        <w:t xml:space="preserve"> </w:t>
      </w:r>
      <w:r>
        <w:rPr>
          <w:color w:val="231F20"/>
          <w:sz w:val="20"/>
        </w:rPr>
        <w:t>a</w:t>
      </w:r>
      <w:r>
        <w:rPr>
          <w:color w:val="231F20"/>
          <w:spacing w:val="-6"/>
          <w:sz w:val="20"/>
        </w:rPr>
        <w:t xml:space="preserve"> </w:t>
      </w:r>
      <w:r>
        <w:rPr>
          <w:color w:val="231F20"/>
          <w:sz w:val="20"/>
        </w:rPr>
        <w:t>phone,</w:t>
      </w:r>
      <w:r>
        <w:rPr>
          <w:color w:val="231F20"/>
          <w:spacing w:val="-6"/>
          <w:sz w:val="20"/>
        </w:rPr>
        <w:t xml:space="preserve"> </w:t>
      </w:r>
      <w:r>
        <w:rPr>
          <w:color w:val="231F20"/>
          <w:sz w:val="20"/>
        </w:rPr>
        <w:t>video</w:t>
      </w:r>
      <w:r>
        <w:rPr>
          <w:color w:val="231F20"/>
          <w:spacing w:val="-6"/>
          <w:sz w:val="20"/>
        </w:rPr>
        <w:t xml:space="preserve"> </w:t>
      </w:r>
      <w:r>
        <w:rPr>
          <w:color w:val="231F20"/>
          <w:sz w:val="20"/>
        </w:rPr>
        <w:t>or</w:t>
      </w:r>
      <w:r>
        <w:rPr>
          <w:color w:val="231F20"/>
          <w:spacing w:val="-7"/>
          <w:sz w:val="20"/>
        </w:rPr>
        <w:t xml:space="preserve"> </w:t>
      </w:r>
      <w:r>
        <w:rPr>
          <w:color w:val="231F20"/>
          <w:sz w:val="20"/>
        </w:rPr>
        <w:t>instant</w:t>
      </w:r>
      <w:r>
        <w:rPr>
          <w:color w:val="231F20"/>
          <w:spacing w:val="-6"/>
          <w:sz w:val="20"/>
        </w:rPr>
        <w:t xml:space="preserve"> </w:t>
      </w:r>
      <w:r>
        <w:rPr>
          <w:color w:val="231F20"/>
          <w:sz w:val="20"/>
        </w:rPr>
        <w:t>message</w:t>
      </w:r>
      <w:r>
        <w:rPr>
          <w:color w:val="231F20"/>
          <w:spacing w:val="-6"/>
          <w:sz w:val="20"/>
        </w:rPr>
        <w:t xml:space="preserve"> </w:t>
      </w:r>
      <w:r>
        <w:rPr>
          <w:color w:val="231F20"/>
          <w:sz w:val="20"/>
        </w:rPr>
        <w:t>chat.</w:t>
      </w:r>
    </w:p>
    <w:p w14:paraId="13339549" w14:textId="77777777" w:rsidR="00E93074" w:rsidRDefault="00541748">
      <w:pPr>
        <w:pStyle w:val="ListParagraph"/>
        <w:numPr>
          <w:ilvl w:val="0"/>
          <w:numId w:val="2"/>
        </w:numPr>
        <w:tabs>
          <w:tab w:val="left" w:pos="400"/>
        </w:tabs>
        <w:ind w:hanging="279"/>
        <w:rPr>
          <w:sz w:val="20"/>
        </w:rPr>
      </w:pPr>
      <w:r>
        <w:rPr>
          <w:color w:val="231F20"/>
          <w:sz w:val="20"/>
        </w:rPr>
        <w:t>Maintain team meetings and one-to-one</w:t>
      </w:r>
      <w:r>
        <w:rPr>
          <w:color w:val="231F20"/>
          <w:spacing w:val="-31"/>
          <w:sz w:val="20"/>
        </w:rPr>
        <w:t xml:space="preserve"> </w:t>
      </w:r>
      <w:r>
        <w:rPr>
          <w:color w:val="231F20"/>
          <w:sz w:val="20"/>
        </w:rPr>
        <w:t>check-ins.</w:t>
      </w:r>
    </w:p>
    <w:p w14:paraId="3CF2BCC1" w14:textId="77777777" w:rsidR="00E93074" w:rsidRDefault="00541748">
      <w:pPr>
        <w:pStyle w:val="ListParagraph"/>
        <w:numPr>
          <w:ilvl w:val="0"/>
          <w:numId w:val="2"/>
        </w:numPr>
        <w:tabs>
          <w:tab w:val="left" w:pos="400"/>
        </w:tabs>
        <w:spacing w:before="51"/>
        <w:ind w:hanging="279"/>
        <w:rPr>
          <w:rFonts w:ascii="Arial" w:hAnsi="Arial"/>
          <w:sz w:val="20"/>
        </w:rPr>
      </w:pPr>
      <w:r>
        <w:rPr>
          <w:rFonts w:ascii="Arial" w:hAnsi="Arial"/>
          <w:color w:val="231F20"/>
          <w:sz w:val="20"/>
        </w:rPr>
        <w:t>Ensure employee has access to a laptop and/or VPN and knows how to access work safely</w:t>
      </w:r>
      <w:r>
        <w:rPr>
          <w:rFonts w:ascii="Arial" w:hAnsi="Arial"/>
          <w:color w:val="231F20"/>
          <w:spacing w:val="-17"/>
          <w:sz w:val="20"/>
        </w:rPr>
        <w:t xml:space="preserve"> </w:t>
      </w:r>
      <w:r>
        <w:rPr>
          <w:rFonts w:ascii="Arial" w:hAnsi="Arial"/>
          <w:color w:val="231F20"/>
          <w:spacing w:val="-3"/>
          <w:sz w:val="20"/>
        </w:rPr>
        <w:t>remotely.</w:t>
      </w:r>
    </w:p>
    <w:p w14:paraId="47400A89" w14:textId="77777777" w:rsidR="00E93074" w:rsidRDefault="00541748">
      <w:pPr>
        <w:pStyle w:val="ListParagraph"/>
        <w:numPr>
          <w:ilvl w:val="0"/>
          <w:numId w:val="2"/>
        </w:numPr>
        <w:tabs>
          <w:tab w:val="left" w:pos="400"/>
        </w:tabs>
        <w:spacing w:before="37"/>
        <w:ind w:hanging="279"/>
        <w:rPr>
          <w:sz w:val="20"/>
        </w:rPr>
      </w:pPr>
      <w:r>
        <w:rPr>
          <w:color w:val="231F20"/>
          <w:sz w:val="20"/>
        </w:rPr>
        <w:t>Ensure employee understands how to set up call forwarding and access voicemail from</w:t>
      </w:r>
      <w:r>
        <w:rPr>
          <w:color w:val="231F20"/>
          <w:spacing w:val="-45"/>
          <w:sz w:val="20"/>
        </w:rPr>
        <w:t xml:space="preserve"> </w:t>
      </w:r>
      <w:r>
        <w:rPr>
          <w:color w:val="231F20"/>
          <w:sz w:val="20"/>
        </w:rPr>
        <w:t>home.</w:t>
      </w:r>
    </w:p>
    <w:p w14:paraId="7EE0FC1D" w14:textId="77777777" w:rsidR="00E93074" w:rsidRDefault="00541748">
      <w:pPr>
        <w:pStyle w:val="ListParagraph"/>
        <w:numPr>
          <w:ilvl w:val="0"/>
          <w:numId w:val="2"/>
        </w:numPr>
        <w:tabs>
          <w:tab w:val="left" w:pos="400"/>
        </w:tabs>
        <w:spacing w:before="52"/>
        <w:ind w:hanging="279"/>
        <w:rPr>
          <w:rFonts w:ascii="Arial" w:hAnsi="Arial"/>
          <w:sz w:val="20"/>
        </w:rPr>
      </w:pPr>
      <w:r>
        <w:rPr>
          <w:rFonts w:ascii="Arial" w:hAnsi="Arial"/>
          <w:color w:val="231F20"/>
          <w:sz w:val="20"/>
        </w:rPr>
        <w:t>Identify and confirm the employee understands which platform(s) you will use to communicate as a team</w:t>
      </w:r>
      <w:r>
        <w:rPr>
          <w:rFonts w:ascii="Arial" w:hAnsi="Arial"/>
          <w:color w:val="231F20"/>
          <w:spacing w:val="5"/>
          <w:sz w:val="20"/>
        </w:rPr>
        <w:t xml:space="preserve"> </w:t>
      </w:r>
      <w:r>
        <w:rPr>
          <w:rFonts w:ascii="Arial" w:hAnsi="Arial"/>
          <w:color w:val="231F20"/>
          <w:sz w:val="20"/>
        </w:rPr>
        <w:t>and</w:t>
      </w:r>
    </w:p>
    <w:p w14:paraId="1834D647" w14:textId="77777777" w:rsidR="00E93074" w:rsidRDefault="00541748">
      <w:pPr>
        <w:pStyle w:val="BodyText"/>
        <w:spacing w:before="37"/>
        <w:ind w:left="384" w:right="6262"/>
        <w:jc w:val="center"/>
      </w:pPr>
      <w:r>
        <w:rPr>
          <w:color w:val="231F20"/>
        </w:rPr>
        <w:t>clarify expectations for online availability.</w:t>
      </w:r>
    </w:p>
    <w:p w14:paraId="3E0D3171" w14:textId="77777777" w:rsidR="00E93074" w:rsidRDefault="00541748">
      <w:pPr>
        <w:pStyle w:val="ListParagraph"/>
        <w:numPr>
          <w:ilvl w:val="0"/>
          <w:numId w:val="2"/>
        </w:numPr>
        <w:tabs>
          <w:tab w:val="left" w:pos="400"/>
        </w:tabs>
        <w:ind w:hanging="279"/>
        <w:rPr>
          <w:sz w:val="20"/>
        </w:rPr>
      </w:pPr>
      <w:r>
        <w:rPr>
          <w:color w:val="231F20"/>
          <w:sz w:val="20"/>
        </w:rPr>
        <w:t>Clearly communicate any changes to the</w:t>
      </w:r>
      <w:r>
        <w:rPr>
          <w:color w:val="231F20"/>
          <w:spacing w:val="-38"/>
          <w:sz w:val="20"/>
        </w:rPr>
        <w:t xml:space="preserve"> </w:t>
      </w:r>
      <w:r>
        <w:rPr>
          <w:color w:val="231F20"/>
          <w:sz w:val="20"/>
        </w:rPr>
        <w:t>workplan.</w:t>
      </w:r>
    </w:p>
    <w:p w14:paraId="1B2E991D" w14:textId="77777777" w:rsidR="00E93074" w:rsidRDefault="00E93074">
      <w:pPr>
        <w:pStyle w:val="BodyText"/>
        <w:spacing w:before="5"/>
        <w:rPr>
          <w:sz w:val="27"/>
        </w:rPr>
      </w:pPr>
    </w:p>
    <w:p w14:paraId="65B4B7F0" w14:textId="77777777" w:rsidR="00E93074" w:rsidRDefault="00541748">
      <w:pPr>
        <w:pStyle w:val="BodyText"/>
        <w:ind w:left="119"/>
        <w:rPr>
          <w:rFonts w:ascii="Arial"/>
        </w:rPr>
      </w:pPr>
      <w:r>
        <w:rPr>
          <w:rFonts w:ascii="Arial"/>
          <w:color w:val="231F20"/>
          <w:w w:val="105"/>
        </w:rPr>
        <w:t>The employee agrees to the following conditions:</w:t>
      </w:r>
    </w:p>
    <w:p w14:paraId="61015A30" w14:textId="77777777" w:rsidR="00E93074" w:rsidRDefault="00541748">
      <w:pPr>
        <w:pStyle w:val="ListParagraph"/>
        <w:numPr>
          <w:ilvl w:val="0"/>
          <w:numId w:val="1"/>
        </w:numPr>
        <w:tabs>
          <w:tab w:val="left" w:pos="343"/>
        </w:tabs>
        <w:spacing w:before="37"/>
        <w:rPr>
          <w:color w:val="231F20"/>
          <w:sz w:val="20"/>
        </w:rPr>
      </w:pPr>
      <w:r>
        <w:rPr>
          <w:color w:val="231F20"/>
          <w:sz w:val="20"/>
        </w:rPr>
        <w:t>The employee will remain accessible and productive during scheduled work</w:t>
      </w:r>
      <w:r>
        <w:rPr>
          <w:color w:val="231F20"/>
          <w:spacing w:val="-42"/>
          <w:sz w:val="20"/>
        </w:rPr>
        <w:t xml:space="preserve"> </w:t>
      </w:r>
      <w:r>
        <w:rPr>
          <w:color w:val="231F20"/>
          <w:sz w:val="20"/>
        </w:rPr>
        <w:t>hours.</w:t>
      </w:r>
    </w:p>
    <w:p w14:paraId="0BEDC1C7" w14:textId="77777777" w:rsidR="00E93074" w:rsidRDefault="00541748">
      <w:pPr>
        <w:pStyle w:val="ListParagraph"/>
        <w:numPr>
          <w:ilvl w:val="0"/>
          <w:numId w:val="1"/>
        </w:numPr>
        <w:tabs>
          <w:tab w:val="left" w:pos="343"/>
        </w:tabs>
        <w:spacing w:line="278" w:lineRule="auto"/>
        <w:ind w:left="119" w:right="1665" w:firstLine="0"/>
        <w:rPr>
          <w:color w:val="231F20"/>
          <w:sz w:val="20"/>
        </w:rPr>
      </w:pPr>
      <w:r>
        <w:rPr>
          <w:color w:val="231F20"/>
          <w:w w:val="105"/>
          <w:sz w:val="20"/>
        </w:rPr>
        <w:t>The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spacing w:val="-3"/>
          <w:w w:val="105"/>
          <w:sz w:val="20"/>
        </w:rPr>
        <w:t>employee’s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job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responsibilities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will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not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change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due</w:t>
      </w:r>
      <w:r>
        <w:rPr>
          <w:color w:val="231F20"/>
          <w:spacing w:val="-18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to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participation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in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the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spacing w:val="-2"/>
          <w:w w:val="105"/>
          <w:sz w:val="20"/>
        </w:rPr>
        <w:t xml:space="preserve">telecommuting </w:t>
      </w:r>
      <w:r>
        <w:rPr>
          <w:color w:val="231F20"/>
          <w:w w:val="105"/>
          <w:sz w:val="20"/>
        </w:rPr>
        <w:t>acknowledgment.</w:t>
      </w:r>
    </w:p>
    <w:p w14:paraId="3B2F96B5" w14:textId="77777777" w:rsidR="00E93074" w:rsidRDefault="00541748">
      <w:pPr>
        <w:pStyle w:val="ListParagraph"/>
        <w:numPr>
          <w:ilvl w:val="0"/>
          <w:numId w:val="1"/>
        </w:numPr>
        <w:tabs>
          <w:tab w:val="left" w:pos="343"/>
        </w:tabs>
        <w:spacing w:before="0" w:line="278" w:lineRule="auto"/>
        <w:ind w:left="119" w:right="1042" w:firstLine="0"/>
        <w:rPr>
          <w:color w:val="231F20"/>
          <w:sz w:val="20"/>
        </w:rPr>
      </w:pPr>
      <w:r>
        <w:rPr>
          <w:color w:val="231F20"/>
          <w:sz w:val="20"/>
        </w:rPr>
        <w:t xml:space="preserve">The employee will report to the </w:t>
      </w:r>
      <w:r>
        <w:rPr>
          <w:color w:val="231F20"/>
          <w:spacing w:val="-3"/>
          <w:sz w:val="20"/>
        </w:rPr>
        <w:t xml:space="preserve">employer’s </w:t>
      </w:r>
      <w:r>
        <w:rPr>
          <w:color w:val="231F20"/>
          <w:sz w:val="20"/>
        </w:rPr>
        <w:t xml:space="preserve">work location as necessary upon directive from his or </w:t>
      </w:r>
      <w:r>
        <w:rPr>
          <w:color w:val="231F20"/>
          <w:spacing w:val="-5"/>
          <w:sz w:val="20"/>
        </w:rPr>
        <w:t xml:space="preserve">her </w:t>
      </w:r>
      <w:r>
        <w:rPr>
          <w:color w:val="231F20"/>
          <w:sz w:val="20"/>
        </w:rPr>
        <w:t>supervisor.</w:t>
      </w:r>
    </w:p>
    <w:p w14:paraId="2BB56610" w14:textId="77777777" w:rsidR="00E93074" w:rsidRDefault="00541748">
      <w:pPr>
        <w:pStyle w:val="ListParagraph"/>
        <w:numPr>
          <w:ilvl w:val="0"/>
          <w:numId w:val="1"/>
        </w:numPr>
        <w:tabs>
          <w:tab w:val="left" w:pos="343"/>
        </w:tabs>
        <w:spacing w:before="0" w:line="278" w:lineRule="auto"/>
        <w:ind w:left="119" w:right="276" w:firstLine="0"/>
        <w:rPr>
          <w:color w:val="231F20"/>
          <w:sz w:val="20"/>
        </w:rPr>
      </w:pPr>
      <w:r>
        <w:rPr>
          <w:color w:val="231F20"/>
          <w:w w:val="105"/>
          <w:sz w:val="20"/>
        </w:rPr>
        <w:t>The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amount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of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time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employee</w:t>
      </w:r>
      <w:r>
        <w:rPr>
          <w:color w:val="231F20"/>
          <w:spacing w:val="-18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is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expected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to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work</w:t>
      </w:r>
      <w:r>
        <w:rPr>
          <w:color w:val="231F20"/>
          <w:spacing w:val="-18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will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not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change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due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to</w:t>
      </w:r>
      <w:r>
        <w:rPr>
          <w:color w:val="231F20"/>
          <w:spacing w:val="-18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participation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in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the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spacing w:val="-2"/>
          <w:w w:val="105"/>
          <w:sz w:val="20"/>
        </w:rPr>
        <w:t xml:space="preserve">telecommuting </w:t>
      </w:r>
      <w:r>
        <w:rPr>
          <w:color w:val="231F20"/>
          <w:w w:val="105"/>
          <w:sz w:val="20"/>
        </w:rPr>
        <w:t>arrangement.</w:t>
      </w:r>
      <w:r>
        <w:rPr>
          <w:color w:val="231F20"/>
          <w:spacing w:val="-14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Employee</w:t>
      </w:r>
      <w:r>
        <w:rPr>
          <w:color w:val="231F20"/>
          <w:spacing w:val="-14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is</w:t>
      </w:r>
      <w:r>
        <w:rPr>
          <w:color w:val="231F20"/>
          <w:spacing w:val="-14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expected</w:t>
      </w:r>
      <w:r>
        <w:rPr>
          <w:color w:val="231F20"/>
          <w:spacing w:val="-14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to</w:t>
      </w:r>
      <w:r>
        <w:rPr>
          <w:color w:val="231F20"/>
          <w:spacing w:val="-14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remain</w:t>
      </w:r>
      <w:r>
        <w:rPr>
          <w:color w:val="231F20"/>
          <w:spacing w:val="-14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accessible</w:t>
      </w:r>
      <w:r>
        <w:rPr>
          <w:color w:val="231F20"/>
          <w:spacing w:val="-14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during</w:t>
      </w:r>
      <w:r>
        <w:rPr>
          <w:color w:val="231F20"/>
          <w:spacing w:val="-14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designated</w:t>
      </w:r>
      <w:r>
        <w:rPr>
          <w:color w:val="231F20"/>
          <w:spacing w:val="-14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work</w:t>
      </w:r>
      <w:r>
        <w:rPr>
          <w:color w:val="231F20"/>
          <w:spacing w:val="-14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hours.</w:t>
      </w:r>
    </w:p>
    <w:p w14:paraId="69193227" w14:textId="77777777" w:rsidR="00E93074" w:rsidRDefault="00541748">
      <w:pPr>
        <w:pStyle w:val="ListParagraph"/>
        <w:numPr>
          <w:ilvl w:val="0"/>
          <w:numId w:val="1"/>
        </w:numPr>
        <w:tabs>
          <w:tab w:val="left" w:pos="343"/>
        </w:tabs>
        <w:spacing w:before="0" w:line="278" w:lineRule="auto"/>
        <w:ind w:left="119" w:right="564" w:firstLine="0"/>
        <w:rPr>
          <w:color w:val="231F20"/>
          <w:sz w:val="20"/>
        </w:rPr>
      </w:pPr>
      <w:r>
        <w:rPr>
          <w:color w:val="231F20"/>
          <w:sz w:val="20"/>
        </w:rPr>
        <w:t>Non-exempt employees will record all hours worked and meal periods taken in accordance with regular timekeeping practices in accordance with</w:t>
      </w:r>
      <w:r>
        <w:rPr>
          <w:color w:val="205E9E"/>
          <w:sz w:val="20"/>
        </w:rPr>
        <w:t xml:space="preserve"> </w:t>
      </w:r>
      <w:hyperlink r:id="rId10">
        <w:r>
          <w:rPr>
            <w:rFonts w:ascii="Arial"/>
            <w:color w:val="205E9E"/>
            <w:sz w:val="20"/>
            <w:u w:val="single" w:color="205E9E"/>
          </w:rPr>
          <w:t>University policy 60.3.14 Overtime/Comp for Regularly Appointed</w:t>
        </w:r>
      </w:hyperlink>
      <w:hyperlink r:id="rId11">
        <w:r>
          <w:rPr>
            <w:rFonts w:ascii="Arial"/>
            <w:color w:val="205E9E"/>
            <w:sz w:val="20"/>
            <w:u w:val="single" w:color="205E9E"/>
          </w:rPr>
          <w:t xml:space="preserve"> </w:t>
        </w:r>
        <w:r>
          <w:rPr>
            <w:color w:val="205E9E"/>
            <w:sz w:val="20"/>
            <w:u w:val="single" w:color="205E9E"/>
          </w:rPr>
          <w:t>Staff</w:t>
        </w:r>
        <w:r>
          <w:rPr>
            <w:color w:val="205E9E"/>
            <w:sz w:val="20"/>
          </w:rPr>
          <w:t xml:space="preserve"> </w:t>
        </w:r>
      </w:hyperlink>
      <w:r>
        <w:rPr>
          <w:color w:val="231F20"/>
          <w:sz w:val="20"/>
        </w:rPr>
        <w:t>as well as</w:t>
      </w:r>
      <w:hyperlink r:id="rId12">
        <w:r>
          <w:rPr>
            <w:color w:val="205E9E"/>
            <w:sz w:val="20"/>
          </w:rPr>
          <w:t xml:space="preserve"> </w:t>
        </w:r>
        <w:r>
          <w:rPr>
            <w:rFonts w:ascii="Arial"/>
            <w:color w:val="205E9E"/>
            <w:sz w:val="20"/>
            <w:u w:val="single" w:color="205E9E"/>
          </w:rPr>
          <w:t>University policy 60.9.33 Exempt and Non-Exempt Position</w:t>
        </w:r>
        <w:r>
          <w:rPr>
            <w:rFonts w:ascii="Arial"/>
            <w:color w:val="205E9E"/>
            <w:spacing w:val="-28"/>
            <w:sz w:val="20"/>
            <w:u w:val="single" w:color="205E9E"/>
          </w:rPr>
          <w:t xml:space="preserve"> </w:t>
        </w:r>
        <w:r>
          <w:rPr>
            <w:rFonts w:ascii="Arial"/>
            <w:color w:val="205E9E"/>
            <w:sz w:val="20"/>
            <w:u w:val="single" w:color="205E9E"/>
          </w:rPr>
          <w:t>Classification</w:t>
        </w:r>
      </w:hyperlink>
      <w:r>
        <w:rPr>
          <w:color w:val="231F20"/>
          <w:sz w:val="20"/>
        </w:rPr>
        <w:t>.</w:t>
      </w:r>
    </w:p>
    <w:p w14:paraId="06A5E0CE" w14:textId="77777777" w:rsidR="00E93074" w:rsidRDefault="00541748">
      <w:pPr>
        <w:pStyle w:val="ListParagraph"/>
        <w:numPr>
          <w:ilvl w:val="0"/>
          <w:numId w:val="1"/>
        </w:numPr>
        <w:tabs>
          <w:tab w:val="left" w:pos="343"/>
        </w:tabs>
        <w:spacing w:before="0" w:line="278" w:lineRule="auto"/>
        <w:ind w:left="119" w:right="231" w:firstLine="0"/>
        <w:rPr>
          <w:color w:val="231F20"/>
          <w:sz w:val="20"/>
        </w:rPr>
      </w:pPr>
      <w:r>
        <w:rPr>
          <w:color w:val="231F20"/>
          <w:w w:val="105"/>
          <w:sz w:val="20"/>
        </w:rPr>
        <w:t>Non-exempt</w:t>
      </w:r>
      <w:r>
        <w:rPr>
          <w:color w:val="231F20"/>
          <w:spacing w:val="-25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employees</w:t>
      </w:r>
      <w:r>
        <w:rPr>
          <w:color w:val="231F20"/>
          <w:spacing w:val="-24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will</w:t>
      </w:r>
      <w:r>
        <w:rPr>
          <w:color w:val="231F20"/>
          <w:spacing w:val="-24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obtain</w:t>
      </w:r>
      <w:r>
        <w:rPr>
          <w:color w:val="231F20"/>
          <w:spacing w:val="-24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supervisor</w:t>
      </w:r>
      <w:r>
        <w:rPr>
          <w:color w:val="231F20"/>
          <w:spacing w:val="-24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approval</w:t>
      </w:r>
      <w:r>
        <w:rPr>
          <w:color w:val="231F20"/>
          <w:spacing w:val="-24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prior</w:t>
      </w:r>
      <w:r>
        <w:rPr>
          <w:color w:val="231F20"/>
          <w:spacing w:val="-24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to</w:t>
      </w:r>
      <w:r>
        <w:rPr>
          <w:color w:val="231F20"/>
          <w:spacing w:val="-24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working</w:t>
      </w:r>
      <w:r>
        <w:rPr>
          <w:color w:val="231F20"/>
          <w:spacing w:val="-24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unscheduled</w:t>
      </w:r>
      <w:r>
        <w:rPr>
          <w:color w:val="231F20"/>
          <w:spacing w:val="-24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overtime</w:t>
      </w:r>
      <w:r>
        <w:rPr>
          <w:color w:val="231F20"/>
          <w:spacing w:val="-24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in</w:t>
      </w:r>
      <w:r>
        <w:rPr>
          <w:color w:val="231F20"/>
          <w:spacing w:val="-25"/>
          <w:w w:val="105"/>
          <w:sz w:val="20"/>
        </w:rPr>
        <w:t xml:space="preserve"> </w:t>
      </w:r>
      <w:r>
        <w:rPr>
          <w:color w:val="231F20"/>
          <w:spacing w:val="-3"/>
          <w:w w:val="105"/>
          <w:sz w:val="20"/>
        </w:rPr>
        <w:t xml:space="preserve">accordance </w:t>
      </w:r>
      <w:r>
        <w:rPr>
          <w:color w:val="231F20"/>
          <w:w w:val="105"/>
          <w:sz w:val="20"/>
        </w:rPr>
        <w:t>with</w:t>
      </w:r>
      <w:r>
        <w:rPr>
          <w:color w:val="231F20"/>
          <w:spacing w:val="-14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University</w:t>
      </w:r>
      <w:r>
        <w:rPr>
          <w:color w:val="231F20"/>
          <w:spacing w:val="-13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policy</w:t>
      </w:r>
      <w:r>
        <w:rPr>
          <w:color w:val="205E9E"/>
          <w:spacing w:val="-13"/>
          <w:w w:val="105"/>
          <w:sz w:val="20"/>
        </w:rPr>
        <w:t xml:space="preserve"> </w:t>
      </w:r>
      <w:hyperlink r:id="rId13">
        <w:r>
          <w:rPr>
            <w:rFonts w:ascii="Arial"/>
            <w:color w:val="205E9E"/>
            <w:w w:val="105"/>
            <w:sz w:val="20"/>
            <w:u w:val="single" w:color="205E9E"/>
          </w:rPr>
          <w:t>60.3.14</w:t>
        </w:r>
        <w:r>
          <w:rPr>
            <w:rFonts w:ascii="Arial"/>
            <w:color w:val="205E9E"/>
            <w:spacing w:val="-6"/>
            <w:w w:val="105"/>
            <w:sz w:val="20"/>
            <w:u w:val="single" w:color="205E9E"/>
          </w:rPr>
          <w:t xml:space="preserve"> </w:t>
        </w:r>
        <w:r>
          <w:rPr>
            <w:rFonts w:ascii="Arial"/>
            <w:color w:val="205E9E"/>
            <w:w w:val="105"/>
            <w:sz w:val="20"/>
            <w:u w:val="single" w:color="205E9E"/>
          </w:rPr>
          <w:t>Overtime/Comp</w:t>
        </w:r>
        <w:r>
          <w:rPr>
            <w:rFonts w:ascii="Arial"/>
            <w:color w:val="205E9E"/>
            <w:spacing w:val="-6"/>
            <w:w w:val="105"/>
            <w:sz w:val="20"/>
            <w:u w:val="single" w:color="205E9E"/>
          </w:rPr>
          <w:t xml:space="preserve"> </w:t>
        </w:r>
        <w:r>
          <w:rPr>
            <w:rFonts w:ascii="Arial"/>
            <w:color w:val="205E9E"/>
            <w:w w:val="105"/>
            <w:sz w:val="20"/>
            <w:u w:val="single" w:color="205E9E"/>
          </w:rPr>
          <w:t>for</w:t>
        </w:r>
        <w:r>
          <w:rPr>
            <w:rFonts w:ascii="Arial"/>
            <w:color w:val="205E9E"/>
            <w:spacing w:val="-5"/>
            <w:w w:val="105"/>
            <w:sz w:val="20"/>
            <w:u w:val="single" w:color="205E9E"/>
          </w:rPr>
          <w:t xml:space="preserve"> </w:t>
        </w:r>
        <w:r>
          <w:rPr>
            <w:rFonts w:ascii="Arial"/>
            <w:color w:val="205E9E"/>
            <w:w w:val="105"/>
            <w:sz w:val="20"/>
            <w:u w:val="single" w:color="205E9E"/>
          </w:rPr>
          <w:t>Regularly</w:t>
        </w:r>
        <w:r>
          <w:rPr>
            <w:rFonts w:ascii="Arial"/>
            <w:color w:val="205E9E"/>
            <w:spacing w:val="-6"/>
            <w:w w:val="105"/>
            <w:sz w:val="20"/>
            <w:u w:val="single" w:color="205E9E"/>
          </w:rPr>
          <w:t xml:space="preserve"> </w:t>
        </w:r>
        <w:r>
          <w:rPr>
            <w:rFonts w:ascii="Arial"/>
            <w:color w:val="205E9E"/>
            <w:w w:val="105"/>
            <w:sz w:val="20"/>
            <w:u w:val="single" w:color="205E9E"/>
          </w:rPr>
          <w:t>Appointed</w:t>
        </w:r>
        <w:r>
          <w:rPr>
            <w:rFonts w:ascii="Arial"/>
            <w:color w:val="205E9E"/>
            <w:spacing w:val="-6"/>
            <w:w w:val="105"/>
            <w:sz w:val="20"/>
            <w:u w:val="single" w:color="205E9E"/>
          </w:rPr>
          <w:t xml:space="preserve"> </w:t>
        </w:r>
        <w:r>
          <w:rPr>
            <w:rFonts w:ascii="Arial"/>
            <w:color w:val="205E9E"/>
            <w:w w:val="105"/>
            <w:sz w:val="20"/>
            <w:u w:val="single" w:color="205E9E"/>
          </w:rPr>
          <w:t>Staff</w:t>
        </w:r>
      </w:hyperlink>
      <w:r>
        <w:rPr>
          <w:color w:val="231F20"/>
          <w:w w:val="105"/>
          <w:sz w:val="20"/>
        </w:rPr>
        <w:t>.</w:t>
      </w:r>
    </w:p>
    <w:p w14:paraId="24AE0220" w14:textId="77777777" w:rsidR="00E93074" w:rsidRDefault="00E93074">
      <w:pPr>
        <w:spacing w:line="278" w:lineRule="auto"/>
        <w:rPr>
          <w:sz w:val="20"/>
        </w:rPr>
        <w:sectPr w:rsidR="00E93074">
          <w:pgSz w:w="12240" w:h="15840"/>
          <w:pgMar w:top="1900" w:right="960" w:bottom="920" w:left="960" w:header="1006" w:footer="722" w:gutter="0"/>
          <w:cols w:space="720"/>
        </w:sectPr>
      </w:pPr>
    </w:p>
    <w:p w14:paraId="42943D72" w14:textId="77777777" w:rsidR="00E93074" w:rsidRDefault="00E93074">
      <w:pPr>
        <w:pStyle w:val="BodyText"/>
      </w:pPr>
    </w:p>
    <w:p w14:paraId="4C06249E" w14:textId="77777777" w:rsidR="00E93074" w:rsidRDefault="00E93074">
      <w:pPr>
        <w:pStyle w:val="BodyText"/>
        <w:spacing w:before="8"/>
        <w:rPr>
          <w:sz w:val="19"/>
        </w:rPr>
      </w:pPr>
    </w:p>
    <w:p w14:paraId="22B791F3" w14:textId="77777777" w:rsidR="00E93074" w:rsidRDefault="00541748">
      <w:pPr>
        <w:pStyle w:val="BodyText"/>
        <w:ind w:left="384" w:right="384"/>
        <w:jc w:val="center"/>
      </w:pPr>
      <w:r>
        <w:rPr>
          <w:color w:val="231F20"/>
        </w:rPr>
        <w:t>- list continues on next page -</w:t>
      </w:r>
    </w:p>
    <w:p w14:paraId="7766D4DE" w14:textId="77777777" w:rsidR="00E93074" w:rsidRDefault="00541748">
      <w:pPr>
        <w:pStyle w:val="BodyText"/>
        <w:spacing w:before="39"/>
        <w:ind w:left="384" w:right="384"/>
        <w:jc w:val="center"/>
      </w:pPr>
      <w:r>
        <w:rPr>
          <w:color w:val="231F20"/>
        </w:rPr>
        <w:t>- list continued from previous page -</w:t>
      </w:r>
    </w:p>
    <w:p w14:paraId="3F012E54" w14:textId="77777777" w:rsidR="00E93074" w:rsidRDefault="00541748">
      <w:pPr>
        <w:pStyle w:val="ListParagraph"/>
        <w:numPr>
          <w:ilvl w:val="0"/>
          <w:numId w:val="1"/>
        </w:numPr>
        <w:tabs>
          <w:tab w:val="left" w:pos="343"/>
        </w:tabs>
        <w:spacing w:before="129"/>
        <w:ind w:hanging="222"/>
        <w:rPr>
          <w:color w:val="231F20"/>
          <w:sz w:val="20"/>
        </w:rPr>
      </w:pPr>
      <w:r>
        <w:rPr>
          <w:color w:val="231F20"/>
          <w:w w:val="105"/>
          <w:sz w:val="20"/>
        </w:rPr>
        <w:t>The</w:t>
      </w:r>
      <w:r>
        <w:rPr>
          <w:color w:val="231F20"/>
          <w:spacing w:val="-12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employee</w:t>
      </w:r>
      <w:r>
        <w:rPr>
          <w:color w:val="231F20"/>
          <w:spacing w:val="-12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is</w:t>
      </w:r>
      <w:r>
        <w:rPr>
          <w:color w:val="231F20"/>
          <w:spacing w:val="-12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expected</w:t>
      </w:r>
      <w:r>
        <w:rPr>
          <w:color w:val="231F20"/>
          <w:spacing w:val="-12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to</w:t>
      </w:r>
      <w:r>
        <w:rPr>
          <w:color w:val="231F20"/>
          <w:spacing w:val="-12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meet</w:t>
      </w:r>
      <w:r>
        <w:rPr>
          <w:color w:val="231F20"/>
          <w:spacing w:val="-12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established</w:t>
      </w:r>
      <w:r>
        <w:rPr>
          <w:color w:val="231F20"/>
          <w:spacing w:val="-11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performance</w:t>
      </w:r>
      <w:r>
        <w:rPr>
          <w:color w:val="231F20"/>
          <w:spacing w:val="-12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standards.</w:t>
      </w:r>
    </w:p>
    <w:p w14:paraId="2B5B12BA" w14:textId="77777777" w:rsidR="00E93074" w:rsidRDefault="00541748">
      <w:pPr>
        <w:pStyle w:val="ListParagraph"/>
        <w:numPr>
          <w:ilvl w:val="0"/>
          <w:numId w:val="1"/>
        </w:numPr>
        <w:tabs>
          <w:tab w:val="left" w:pos="343"/>
        </w:tabs>
        <w:spacing w:before="38" w:line="278" w:lineRule="auto"/>
        <w:ind w:left="120" w:right="316" w:firstLine="0"/>
        <w:rPr>
          <w:color w:val="231F20"/>
          <w:sz w:val="20"/>
        </w:rPr>
      </w:pPr>
      <w:r>
        <w:rPr>
          <w:color w:val="231F20"/>
          <w:sz w:val="20"/>
        </w:rPr>
        <w:t xml:space="preserve">The employee understands that all equipment, records and materials provided by the University shall </w:t>
      </w:r>
      <w:r>
        <w:rPr>
          <w:color w:val="231F20"/>
          <w:spacing w:val="-4"/>
          <w:sz w:val="20"/>
        </w:rPr>
        <w:t xml:space="preserve">remain </w:t>
      </w:r>
      <w:r>
        <w:rPr>
          <w:color w:val="231F20"/>
          <w:sz w:val="20"/>
        </w:rPr>
        <w:t>the property of the</w:t>
      </w:r>
      <w:r>
        <w:rPr>
          <w:color w:val="231F20"/>
          <w:spacing w:val="-28"/>
          <w:sz w:val="20"/>
        </w:rPr>
        <w:t xml:space="preserve"> </w:t>
      </w:r>
      <w:r>
        <w:rPr>
          <w:color w:val="231F20"/>
          <w:sz w:val="20"/>
        </w:rPr>
        <w:t>University.</w:t>
      </w:r>
    </w:p>
    <w:p w14:paraId="5FEA249D" w14:textId="77777777" w:rsidR="00E93074" w:rsidRDefault="00541748">
      <w:pPr>
        <w:pStyle w:val="ListParagraph"/>
        <w:numPr>
          <w:ilvl w:val="0"/>
          <w:numId w:val="1"/>
        </w:numPr>
        <w:tabs>
          <w:tab w:val="left" w:pos="343"/>
        </w:tabs>
        <w:spacing w:before="13"/>
        <w:ind w:hanging="222"/>
        <w:rPr>
          <w:rFonts w:ascii="Arial"/>
          <w:color w:val="231F20"/>
          <w:sz w:val="20"/>
        </w:rPr>
      </w:pPr>
      <w:r>
        <w:rPr>
          <w:rFonts w:ascii="Arial"/>
          <w:color w:val="231F20"/>
          <w:sz w:val="20"/>
        </w:rPr>
        <w:t>The employee agrees to take all necessary precautions to secure all University equipment, data, files and</w:t>
      </w:r>
      <w:r>
        <w:rPr>
          <w:rFonts w:ascii="Arial"/>
          <w:color w:val="231F20"/>
          <w:spacing w:val="20"/>
          <w:sz w:val="20"/>
        </w:rPr>
        <w:t xml:space="preserve"> </w:t>
      </w:r>
      <w:r>
        <w:rPr>
          <w:rFonts w:ascii="Arial"/>
          <w:color w:val="231F20"/>
          <w:sz w:val="20"/>
        </w:rPr>
        <w:t>other</w:t>
      </w:r>
    </w:p>
    <w:p w14:paraId="348B79F8" w14:textId="77777777" w:rsidR="00E93074" w:rsidRDefault="00541748">
      <w:pPr>
        <w:pStyle w:val="BodyText"/>
        <w:spacing w:before="37"/>
        <w:ind w:left="120"/>
      </w:pPr>
      <w:r>
        <w:rPr>
          <w:color w:val="231F20"/>
        </w:rPr>
        <w:t>material to prevent unauthorized access, destruction or tampering.</w:t>
      </w:r>
    </w:p>
    <w:p w14:paraId="65D2FE40" w14:textId="77777777" w:rsidR="00E93074" w:rsidRDefault="00541748">
      <w:pPr>
        <w:pStyle w:val="ListParagraph"/>
        <w:numPr>
          <w:ilvl w:val="0"/>
          <w:numId w:val="1"/>
        </w:numPr>
        <w:tabs>
          <w:tab w:val="left" w:pos="454"/>
        </w:tabs>
        <w:ind w:left="453" w:hanging="333"/>
        <w:rPr>
          <w:color w:val="231F20"/>
          <w:sz w:val="20"/>
        </w:rPr>
      </w:pPr>
      <w:r>
        <w:rPr>
          <w:color w:val="231F20"/>
          <w:sz w:val="20"/>
        </w:rPr>
        <w:t>The</w:t>
      </w:r>
      <w:r>
        <w:rPr>
          <w:color w:val="231F20"/>
          <w:spacing w:val="-6"/>
          <w:sz w:val="20"/>
        </w:rPr>
        <w:t xml:space="preserve"> </w:t>
      </w:r>
      <w:r>
        <w:rPr>
          <w:color w:val="231F20"/>
          <w:sz w:val="20"/>
        </w:rPr>
        <w:t>employee</w:t>
      </w:r>
      <w:r>
        <w:rPr>
          <w:color w:val="231F20"/>
          <w:spacing w:val="-6"/>
          <w:sz w:val="20"/>
        </w:rPr>
        <w:t xml:space="preserve"> </w:t>
      </w:r>
      <w:r>
        <w:rPr>
          <w:color w:val="231F20"/>
          <w:sz w:val="20"/>
        </w:rPr>
        <w:t>will</w:t>
      </w:r>
      <w:r>
        <w:rPr>
          <w:color w:val="231F20"/>
          <w:spacing w:val="-6"/>
          <w:sz w:val="20"/>
        </w:rPr>
        <w:t xml:space="preserve"> </w:t>
      </w:r>
      <w:r>
        <w:rPr>
          <w:color w:val="231F20"/>
          <w:sz w:val="20"/>
        </w:rPr>
        <w:t>maintain</w:t>
      </w:r>
      <w:r>
        <w:rPr>
          <w:color w:val="231F20"/>
          <w:spacing w:val="-6"/>
          <w:sz w:val="20"/>
        </w:rPr>
        <w:t xml:space="preserve"> </w:t>
      </w:r>
      <w:r>
        <w:rPr>
          <w:color w:val="231F20"/>
          <w:sz w:val="20"/>
        </w:rPr>
        <w:t>a</w:t>
      </w:r>
      <w:r>
        <w:rPr>
          <w:color w:val="231F20"/>
          <w:spacing w:val="-6"/>
          <w:sz w:val="20"/>
        </w:rPr>
        <w:t xml:space="preserve"> </w:t>
      </w:r>
      <w:r>
        <w:rPr>
          <w:color w:val="231F20"/>
          <w:sz w:val="20"/>
        </w:rPr>
        <w:t>safe</w:t>
      </w:r>
      <w:r>
        <w:rPr>
          <w:color w:val="231F20"/>
          <w:spacing w:val="-6"/>
          <w:sz w:val="20"/>
        </w:rPr>
        <w:t xml:space="preserve"> </w:t>
      </w:r>
      <w:r>
        <w:rPr>
          <w:color w:val="231F20"/>
          <w:sz w:val="20"/>
        </w:rPr>
        <w:t>and</w:t>
      </w:r>
      <w:r>
        <w:rPr>
          <w:color w:val="231F20"/>
          <w:spacing w:val="-6"/>
          <w:sz w:val="20"/>
        </w:rPr>
        <w:t xml:space="preserve"> </w:t>
      </w:r>
      <w:r>
        <w:rPr>
          <w:color w:val="231F20"/>
          <w:sz w:val="20"/>
        </w:rPr>
        <w:t>secure</w:t>
      </w:r>
      <w:r>
        <w:rPr>
          <w:color w:val="231F20"/>
          <w:spacing w:val="-6"/>
          <w:sz w:val="20"/>
        </w:rPr>
        <w:t xml:space="preserve"> </w:t>
      </w:r>
      <w:r>
        <w:rPr>
          <w:color w:val="231F20"/>
          <w:sz w:val="20"/>
        </w:rPr>
        <w:t>work</w:t>
      </w:r>
      <w:r>
        <w:rPr>
          <w:color w:val="231F20"/>
          <w:spacing w:val="-6"/>
          <w:sz w:val="20"/>
        </w:rPr>
        <w:t xml:space="preserve"> </w:t>
      </w:r>
      <w:r>
        <w:rPr>
          <w:color w:val="231F20"/>
          <w:sz w:val="20"/>
        </w:rPr>
        <w:t>environment</w:t>
      </w:r>
      <w:r>
        <w:rPr>
          <w:color w:val="231F20"/>
          <w:spacing w:val="-6"/>
          <w:sz w:val="20"/>
        </w:rPr>
        <w:t xml:space="preserve"> </w:t>
      </w:r>
      <w:r>
        <w:rPr>
          <w:color w:val="231F20"/>
          <w:sz w:val="20"/>
        </w:rPr>
        <w:t>at</w:t>
      </w:r>
      <w:r>
        <w:rPr>
          <w:color w:val="231F20"/>
          <w:spacing w:val="-6"/>
          <w:sz w:val="20"/>
        </w:rPr>
        <w:t xml:space="preserve"> </w:t>
      </w:r>
      <w:r>
        <w:rPr>
          <w:color w:val="231F20"/>
          <w:sz w:val="20"/>
        </w:rPr>
        <w:t>all</w:t>
      </w:r>
      <w:r>
        <w:rPr>
          <w:color w:val="231F20"/>
          <w:spacing w:val="-6"/>
          <w:sz w:val="20"/>
        </w:rPr>
        <w:t xml:space="preserve"> </w:t>
      </w:r>
      <w:r>
        <w:rPr>
          <w:color w:val="231F20"/>
          <w:sz w:val="20"/>
        </w:rPr>
        <w:t>times.</w:t>
      </w:r>
    </w:p>
    <w:p w14:paraId="6A70D150" w14:textId="77777777" w:rsidR="00E93074" w:rsidRDefault="00541748">
      <w:pPr>
        <w:pStyle w:val="ListParagraph"/>
        <w:numPr>
          <w:ilvl w:val="0"/>
          <w:numId w:val="1"/>
        </w:numPr>
        <w:tabs>
          <w:tab w:val="left" w:pos="454"/>
        </w:tabs>
        <w:spacing w:before="38" w:line="278" w:lineRule="auto"/>
        <w:ind w:left="120" w:right="273" w:firstLine="0"/>
        <w:rPr>
          <w:color w:val="231F20"/>
          <w:sz w:val="20"/>
        </w:rPr>
      </w:pPr>
      <w:r>
        <w:rPr>
          <w:color w:val="231F20"/>
          <w:sz w:val="20"/>
        </w:rPr>
        <w:t>The employee agrees to report work-related injuries to the supervisor at the earliest reasonable opportunity in compliance with University</w:t>
      </w:r>
      <w:r>
        <w:rPr>
          <w:color w:val="231F20"/>
          <w:spacing w:val="-26"/>
          <w:sz w:val="20"/>
        </w:rPr>
        <w:t xml:space="preserve"> </w:t>
      </w:r>
      <w:r>
        <w:rPr>
          <w:color w:val="231F20"/>
          <w:sz w:val="20"/>
        </w:rPr>
        <w:t>policies.</w:t>
      </w:r>
    </w:p>
    <w:p w14:paraId="051AD1C4" w14:textId="77777777" w:rsidR="00E93074" w:rsidRDefault="00541748">
      <w:pPr>
        <w:pStyle w:val="ListParagraph"/>
        <w:numPr>
          <w:ilvl w:val="0"/>
          <w:numId w:val="1"/>
        </w:numPr>
        <w:tabs>
          <w:tab w:val="left" w:pos="454"/>
        </w:tabs>
        <w:spacing w:before="13"/>
        <w:ind w:left="453" w:hanging="333"/>
        <w:rPr>
          <w:rFonts w:ascii="Arial"/>
          <w:color w:val="231F20"/>
          <w:sz w:val="20"/>
        </w:rPr>
      </w:pPr>
      <w:r>
        <w:rPr>
          <w:rFonts w:ascii="Arial"/>
          <w:color w:val="231F20"/>
          <w:sz w:val="20"/>
        </w:rPr>
        <w:t>The</w:t>
      </w:r>
      <w:r>
        <w:rPr>
          <w:rFonts w:ascii="Arial"/>
          <w:color w:val="231F20"/>
          <w:spacing w:val="4"/>
          <w:sz w:val="20"/>
        </w:rPr>
        <w:t xml:space="preserve"> </w:t>
      </w:r>
      <w:r>
        <w:rPr>
          <w:rFonts w:ascii="Arial"/>
          <w:color w:val="231F20"/>
          <w:sz w:val="20"/>
        </w:rPr>
        <w:t>employee</w:t>
      </w:r>
      <w:r>
        <w:rPr>
          <w:rFonts w:ascii="Arial"/>
          <w:color w:val="231F20"/>
          <w:spacing w:val="5"/>
          <w:sz w:val="20"/>
        </w:rPr>
        <w:t xml:space="preserve"> </w:t>
      </w:r>
      <w:r>
        <w:rPr>
          <w:rFonts w:ascii="Arial"/>
          <w:color w:val="231F20"/>
          <w:sz w:val="20"/>
        </w:rPr>
        <w:t>understands</w:t>
      </w:r>
      <w:r>
        <w:rPr>
          <w:rFonts w:ascii="Arial"/>
          <w:color w:val="231F20"/>
          <w:spacing w:val="5"/>
          <w:sz w:val="20"/>
        </w:rPr>
        <w:t xml:space="preserve"> </w:t>
      </w:r>
      <w:r>
        <w:rPr>
          <w:rFonts w:ascii="Arial"/>
          <w:color w:val="231F20"/>
          <w:sz w:val="20"/>
        </w:rPr>
        <w:t>that</w:t>
      </w:r>
      <w:r>
        <w:rPr>
          <w:rFonts w:ascii="Arial"/>
          <w:color w:val="231F20"/>
          <w:spacing w:val="5"/>
          <w:sz w:val="20"/>
        </w:rPr>
        <w:t xml:space="preserve"> </w:t>
      </w:r>
      <w:r>
        <w:rPr>
          <w:rFonts w:ascii="Arial"/>
          <w:color w:val="231F20"/>
          <w:sz w:val="20"/>
        </w:rPr>
        <w:t>he/she</w:t>
      </w:r>
      <w:r>
        <w:rPr>
          <w:rFonts w:ascii="Arial"/>
          <w:color w:val="231F20"/>
          <w:spacing w:val="4"/>
          <w:sz w:val="20"/>
        </w:rPr>
        <w:t xml:space="preserve"> </w:t>
      </w:r>
      <w:r>
        <w:rPr>
          <w:rFonts w:ascii="Arial"/>
          <w:color w:val="231F20"/>
          <w:sz w:val="20"/>
        </w:rPr>
        <w:t>is</w:t>
      </w:r>
      <w:r>
        <w:rPr>
          <w:rFonts w:ascii="Arial"/>
          <w:color w:val="231F20"/>
          <w:spacing w:val="5"/>
          <w:sz w:val="20"/>
        </w:rPr>
        <w:t xml:space="preserve"> </w:t>
      </w:r>
      <w:r>
        <w:rPr>
          <w:rFonts w:ascii="Arial"/>
          <w:color w:val="231F20"/>
          <w:sz w:val="20"/>
        </w:rPr>
        <w:t>responsible</w:t>
      </w:r>
      <w:r>
        <w:rPr>
          <w:rFonts w:ascii="Arial"/>
          <w:color w:val="231F20"/>
          <w:spacing w:val="5"/>
          <w:sz w:val="20"/>
        </w:rPr>
        <w:t xml:space="preserve"> </w:t>
      </w:r>
      <w:r>
        <w:rPr>
          <w:rFonts w:ascii="Arial"/>
          <w:color w:val="231F20"/>
          <w:sz w:val="20"/>
        </w:rPr>
        <w:t>for</w:t>
      </w:r>
      <w:r>
        <w:rPr>
          <w:rFonts w:ascii="Arial"/>
          <w:color w:val="231F20"/>
          <w:spacing w:val="5"/>
          <w:sz w:val="20"/>
        </w:rPr>
        <w:t xml:space="preserve"> </w:t>
      </w:r>
      <w:r>
        <w:rPr>
          <w:rFonts w:ascii="Arial"/>
          <w:color w:val="231F20"/>
          <w:sz w:val="20"/>
        </w:rPr>
        <w:t>any</w:t>
      </w:r>
      <w:r>
        <w:rPr>
          <w:rFonts w:ascii="Arial"/>
          <w:color w:val="231F20"/>
          <w:spacing w:val="5"/>
          <w:sz w:val="20"/>
        </w:rPr>
        <w:t xml:space="preserve"> </w:t>
      </w:r>
      <w:r>
        <w:rPr>
          <w:rFonts w:ascii="Arial"/>
          <w:color w:val="231F20"/>
          <w:sz w:val="20"/>
        </w:rPr>
        <w:t>individual</w:t>
      </w:r>
      <w:r>
        <w:rPr>
          <w:rFonts w:ascii="Arial"/>
          <w:color w:val="231F20"/>
          <w:spacing w:val="4"/>
          <w:sz w:val="20"/>
        </w:rPr>
        <w:t xml:space="preserve"> </w:t>
      </w:r>
      <w:r>
        <w:rPr>
          <w:rFonts w:ascii="Arial"/>
          <w:color w:val="231F20"/>
          <w:sz w:val="20"/>
        </w:rPr>
        <w:t>tax</w:t>
      </w:r>
      <w:r>
        <w:rPr>
          <w:rFonts w:ascii="Arial"/>
          <w:color w:val="231F20"/>
          <w:spacing w:val="5"/>
          <w:sz w:val="20"/>
        </w:rPr>
        <w:t xml:space="preserve"> </w:t>
      </w:r>
      <w:r>
        <w:rPr>
          <w:rFonts w:ascii="Arial"/>
          <w:color w:val="231F20"/>
          <w:sz w:val="20"/>
        </w:rPr>
        <w:t>implications</w:t>
      </w:r>
      <w:r>
        <w:rPr>
          <w:rFonts w:ascii="Arial"/>
          <w:color w:val="231F20"/>
          <w:spacing w:val="5"/>
          <w:sz w:val="20"/>
        </w:rPr>
        <w:t xml:space="preserve"> </w:t>
      </w:r>
      <w:r>
        <w:rPr>
          <w:rFonts w:ascii="Arial"/>
          <w:color w:val="231F20"/>
          <w:sz w:val="20"/>
        </w:rPr>
        <w:t>of</w:t>
      </w:r>
      <w:r>
        <w:rPr>
          <w:rFonts w:ascii="Arial"/>
          <w:color w:val="231F20"/>
          <w:spacing w:val="5"/>
          <w:sz w:val="20"/>
        </w:rPr>
        <w:t xml:space="preserve"> </w:t>
      </w:r>
      <w:r>
        <w:rPr>
          <w:rFonts w:ascii="Arial"/>
          <w:color w:val="231F20"/>
          <w:sz w:val="20"/>
        </w:rPr>
        <w:t>this</w:t>
      </w:r>
      <w:r>
        <w:rPr>
          <w:rFonts w:ascii="Arial"/>
          <w:color w:val="231F20"/>
          <w:spacing w:val="4"/>
          <w:sz w:val="20"/>
        </w:rPr>
        <w:t xml:space="preserve"> </w:t>
      </w:r>
      <w:r>
        <w:rPr>
          <w:rFonts w:ascii="Arial"/>
          <w:color w:val="231F20"/>
          <w:sz w:val="20"/>
        </w:rPr>
        <w:t>arrangement.</w:t>
      </w:r>
    </w:p>
    <w:p w14:paraId="70EE0EA9" w14:textId="77777777" w:rsidR="00E93074" w:rsidRDefault="00541748">
      <w:pPr>
        <w:pStyle w:val="ListParagraph"/>
        <w:numPr>
          <w:ilvl w:val="0"/>
          <w:numId w:val="1"/>
        </w:numPr>
        <w:tabs>
          <w:tab w:val="left" w:pos="454"/>
        </w:tabs>
        <w:spacing w:before="37"/>
        <w:ind w:left="453" w:hanging="333"/>
        <w:rPr>
          <w:color w:val="231F20"/>
          <w:sz w:val="20"/>
        </w:rPr>
      </w:pPr>
      <w:r>
        <w:rPr>
          <w:color w:val="231F20"/>
          <w:w w:val="105"/>
          <w:sz w:val="20"/>
        </w:rPr>
        <w:t>Out-of-pocket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expenses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for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supplies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normally</w:t>
      </w:r>
      <w:r>
        <w:rPr>
          <w:color w:val="231F20"/>
          <w:spacing w:val="-18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available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through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the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University</w:t>
      </w:r>
      <w:r>
        <w:rPr>
          <w:color w:val="231F20"/>
          <w:spacing w:val="-18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will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not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be</w:t>
      </w:r>
      <w:r>
        <w:rPr>
          <w:color w:val="231F20"/>
          <w:spacing w:val="-19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reimbursed.</w:t>
      </w:r>
    </w:p>
    <w:p w14:paraId="77B56E04" w14:textId="77777777" w:rsidR="00E93074" w:rsidRDefault="00541748">
      <w:pPr>
        <w:pStyle w:val="ListParagraph"/>
        <w:numPr>
          <w:ilvl w:val="0"/>
          <w:numId w:val="1"/>
        </w:numPr>
        <w:tabs>
          <w:tab w:val="left" w:pos="454"/>
        </w:tabs>
        <w:spacing w:line="278" w:lineRule="auto"/>
        <w:ind w:left="120" w:right="1019" w:firstLine="0"/>
        <w:rPr>
          <w:color w:val="231F20"/>
          <w:sz w:val="20"/>
        </w:rPr>
      </w:pPr>
      <w:r>
        <w:rPr>
          <w:color w:val="231F20"/>
          <w:sz w:val="20"/>
        </w:rPr>
        <w:t xml:space="preserve">The employee understands that management retains the right to modify this acknowledgment on </w:t>
      </w:r>
      <w:r>
        <w:rPr>
          <w:color w:val="231F20"/>
          <w:spacing w:val="-16"/>
          <w:sz w:val="20"/>
        </w:rPr>
        <w:t xml:space="preserve">a </w:t>
      </w:r>
      <w:r>
        <w:rPr>
          <w:color w:val="231F20"/>
          <w:sz w:val="20"/>
        </w:rPr>
        <w:t>temporary</w:t>
      </w:r>
      <w:r>
        <w:rPr>
          <w:color w:val="231F20"/>
          <w:spacing w:val="-7"/>
          <w:sz w:val="20"/>
        </w:rPr>
        <w:t xml:space="preserve"> </w:t>
      </w:r>
      <w:r>
        <w:rPr>
          <w:color w:val="231F20"/>
          <w:sz w:val="20"/>
        </w:rPr>
        <w:t>basis</w:t>
      </w:r>
      <w:r>
        <w:rPr>
          <w:color w:val="231F20"/>
          <w:spacing w:val="-7"/>
          <w:sz w:val="20"/>
        </w:rPr>
        <w:t xml:space="preserve"> </w:t>
      </w:r>
      <w:r>
        <w:rPr>
          <w:color w:val="231F20"/>
          <w:sz w:val="20"/>
        </w:rPr>
        <w:t>for</w:t>
      </w:r>
      <w:r>
        <w:rPr>
          <w:color w:val="231F20"/>
          <w:spacing w:val="-7"/>
          <w:sz w:val="20"/>
        </w:rPr>
        <w:t xml:space="preserve"> </w:t>
      </w:r>
      <w:r>
        <w:rPr>
          <w:color w:val="231F20"/>
          <w:sz w:val="20"/>
        </w:rPr>
        <w:t>any</w:t>
      </w:r>
      <w:r>
        <w:rPr>
          <w:color w:val="231F20"/>
          <w:spacing w:val="-7"/>
          <w:sz w:val="20"/>
        </w:rPr>
        <w:t xml:space="preserve"> </w:t>
      </w:r>
      <w:r>
        <w:rPr>
          <w:color w:val="231F20"/>
          <w:sz w:val="20"/>
        </w:rPr>
        <w:t>reason</w:t>
      </w:r>
      <w:r>
        <w:rPr>
          <w:color w:val="231F20"/>
          <w:spacing w:val="-7"/>
          <w:sz w:val="20"/>
        </w:rPr>
        <w:t xml:space="preserve"> </w:t>
      </w:r>
      <w:r>
        <w:rPr>
          <w:color w:val="231F20"/>
          <w:sz w:val="20"/>
        </w:rPr>
        <w:t>at</w:t>
      </w:r>
      <w:r>
        <w:rPr>
          <w:color w:val="231F20"/>
          <w:spacing w:val="-7"/>
          <w:sz w:val="20"/>
        </w:rPr>
        <w:t xml:space="preserve"> </w:t>
      </w:r>
      <w:r>
        <w:rPr>
          <w:color w:val="231F20"/>
          <w:sz w:val="20"/>
        </w:rPr>
        <w:t>any</w:t>
      </w:r>
      <w:r>
        <w:rPr>
          <w:color w:val="231F20"/>
          <w:spacing w:val="-7"/>
          <w:sz w:val="20"/>
        </w:rPr>
        <w:t xml:space="preserve"> </w:t>
      </w:r>
      <w:r>
        <w:rPr>
          <w:color w:val="231F20"/>
          <w:sz w:val="20"/>
        </w:rPr>
        <w:t>time.</w:t>
      </w:r>
    </w:p>
    <w:p w14:paraId="064A7CC7" w14:textId="77777777" w:rsidR="00E93074" w:rsidRDefault="00541748">
      <w:pPr>
        <w:pStyle w:val="ListParagraph"/>
        <w:numPr>
          <w:ilvl w:val="0"/>
          <w:numId w:val="1"/>
        </w:numPr>
        <w:tabs>
          <w:tab w:val="left" w:pos="454"/>
        </w:tabs>
        <w:spacing w:before="0"/>
        <w:ind w:left="453" w:hanging="333"/>
        <w:rPr>
          <w:color w:val="231F20"/>
          <w:sz w:val="20"/>
        </w:rPr>
      </w:pPr>
      <w:r>
        <w:rPr>
          <w:color w:val="231F20"/>
          <w:w w:val="105"/>
          <w:sz w:val="20"/>
        </w:rPr>
        <w:t>The</w:t>
      </w:r>
      <w:r>
        <w:rPr>
          <w:color w:val="231F20"/>
          <w:spacing w:val="-13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employee</w:t>
      </w:r>
      <w:r>
        <w:rPr>
          <w:color w:val="231F20"/>
          <w:spacing w:val="-13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agrees</w:t>
      </w:r>
      <w:r>
        <w:rPr>
          <w:color w:val="231F20"/>
          <w:spacing w:val="-12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to</w:t>
      </w:r>
      <w:r>
        <w:rPr>
          <w:color w:val="231F20"/>
          <w:spacing w:val="-13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abide</w:t>
      </w:r>
      <w:r>
        <w:rPr>
          <w:color w:val="231F20"/>
          <w:spacing w:val="-12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by</w:t>
      </w:r>
      <w:r>
        <w:rPr>
          <w:color w:val="231F20"/>
          <w:spacing w:val="-13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all</w:t>
      </w:r>
      <w:r>
        <w:rPr>
          <w:color w:val="231F20"/>
          <w:spacing w:val="-13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University</w:t>
      </w:r>
      <w:r>
        <w:rPr>
          <w:color w:val="231F20"/>
          <w:spacing w:val="-12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policies</w:t>
      </w:r>
      <w:r>
        <w:rPr>
          <w:color w:val="231F20"/>
          <w:spacing w:val="-13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and</w:t>
      </w:r>
      <w:r>
        <w:rPr>
          <w:color w:val="231F20"/>
          <w:spacing w:val="-12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departmental</w:t>
      </w:r>
      <w:r>
        <w:rPr>
          <w:color w:val="231F20"/>
          <w:spacing w:val="-13"/>
          <w:w w:val="105"/>
          <w:sz w:val="20"/>
        </w:rPr>
        <w:t xml:space="preserve"> </w:t>
      </w:r>
      <w:r>
        <w:rPr>
          <w:color w:val="231F20"/>
          <w:w w:val="105"/>
          <w:sz w:val="20"/>
        </w:rPr>
        <w:t>guidelines.</w:t>
      </w:r>
    </w:p>
    <w:p w14:paraId="72A1925E" w14:textId="77777777" w:rsidR="00E93074" w:rsidRDefault="00E93074">
      <w:pPr>
        <w:pStyle w:val="BodyText"/>
        <w:rPr>
          <w:sz w:val="26"/>
        </w:rPr>
      </w:pPr>
    </w:p>
    <w:p w14:paraId="3B790334" w14:textId="77777777" w:rsidR="00E93074" w:rsidRDefault="00E93074">
      <w:pPr>
        <w:pStyle w:val="BodyText"/>
        <w:rPr>
          <w:sz w:val="26"/>
        </w:rPr>
      </w:pPr>
    </w:p>
    <w:p w14:paraId="2C7CC0D4" w14:textId="77777777" w:rsidR="00E93074" w:rsidRDefault="00E93074">
      <w:pPr>
        <w:pStyle w:val="BodyText"/>
        <w:rPr>
          <w:sz w:val="26"/>
        </w:rPr>
      </w:pPr>
    </w:p>
    <w:p w14:paraId="48FE3DD0" w14:textId="77777777" w:rsidR="00E93074" w:rsidRDefault="00E93074">
      <w:pPr>
        <w:pStyle w:val="BodyText"/>
        <w:spacing w:before="1"/>
        <w:rPr>
          <w:sz w:val="27"/>
        </w:rPr>
      </w:pPr>
    </w:p>
    <w:p w14:paraId="5C962243" w14:textId="0585D9E4" w:rsidR="00E93074" w:rsidRDefault="000B4A0A">
      <w:pPr>
        <w:pStyle w:val="BodyText"/>
        <w:tabs>
          <w:tab w:val="left" w:pos="6801"/>
        </w:tabs>
        <w:spacing w:before="1"/>
        <w:ind w:left="120"/>
        <w:rPr>
          <w:rFonts w:ascii="Arial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8752" behindDoc="1" locked="0" layoutInCell="1" allowOverlap="1" wp14:anchorId="1F369779" wp14:editId="640DEE8F">
                <wp:simplePos x="0" y="0"/>
                <wp:positionH relativeFrom="page">
                  <wp:posOffset>1984375</wp:posOffset>
                </wp:positionH>
                <wp:positionV relativeFrom="paragraph">
                  <wp:posOffset>189230</wp:posOffset>
                </wp:positionV>
                <wp:extent cx="2687955" cy="0"/>
                <wp:effectExtent l="12700" t="12700" r="13970" b="6350"/>
                <wp:wrapTopAndBottom/>
                <wp:docPr id="12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8795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8338324" id="Line 5" o:spid="_x0000_s1026" style="position:absolute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56.25pt,14.9pt" to="367.9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" strokecolor="#231f20" strokeweight=".25pt">
                <w10:wrap type="topAndBottom" anchorx="page"/>
              </v:lin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9776" behindDoc="1" locked="0" layoutInCell="1" allowOverlap="1" wp14:anchorId="0C5DC7BD" wp14:editId="6102E303">
                <wp:simplePos x="0" y="0"/>
                <wp:positionH relativeFrom="page">
                  <wp:posOffset>5276215</wp:posOffset>
                </wp:positionH>
                <wp:positionV relativeFrom="paragraph">
                  <wp:posOffset>189230</wp:posOffset>
                </wp:positionV>
                <wp:extent cx="1810385" cy="0"/>
                <wp:effectExtent l="8890" t="12700" r="9525" b="6350"/>
                <wp:wrapTopAndBottom/>
                <wp:docPr id="1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1038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02C78CC" id="Line 4" o:spid="_x0000_s1026" style="position:absolute;z-index:-2516567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15.45pt,14.9pt" to="558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" strokecolor="#231f20" strokeweight=".25pt">
                <w10:wrap type="topAndBottom" anchorx="page"/>
              </v:line>
            </w:pict>
          </mc:Fallback>
        </mc:AlternateContent>
      </w:r>
      <w:r w:rsidR="00541748">
        <w:rPr>
          <w:rFonts w:ascii="Arial"/>
          <w:color w:val="231F20"/>
        </w:rPr>
        <w:t>Employee</w:t>
      </w:r>
      <w:r w:rsidR="00541748">
        <w:rPr>
          <w:rFonts w:ascii="Arial"/>
          <w:color w:val="231F20"/>
          <w:spacing w:val="6"/>
        </w:rPr>
        <w:t xml:space="preserve"> </w:t>
      </w:r>
      <w:r w:rsidR="00541748">
        <w:rPr>
          <w:rFonts w:ascii="Arial"/>
          <w:color w:val="231F20"/>
        </w:rPr>
        <w:t>Signature:</w:t>
      </w:r>
      <w:r w:rsidR="00541748">
        <w:rPr>
          <w:rFonts w:ascii="Arial"/>
          <w:color w:val="231F20"/>
        </w:rPr>
        <w:tab/>
        <w:t>Date:</w:t>
      </w:r>
    </w:p>
    <w:p w14:paraId="06AD4C0B" w14:textId="77777777" w:rsidR="00E93074" w:rsidRDefault="00E93074">
      <w:pPr>
        <w:pStyle w:val="BodyText"/>
        <w:rPr>
          <w:rFonts w:ascii="Arial"/>
          <w:sz w:val="26"/>
        </w:rPr>
      </w:pPr>
    </w:p>
    <w:p w14:paraId="414B0475" w14:textId="77777777" w:rsidR="00E93074" w:rsidRDefault="00E93074">
      <w:pPr>
        <w:pStyle w:val="BodyText"/>
        <w:spacing w:before="4"/>
        <w:rPr>
          <w:rFonts w:ascii="Arial"/>
          <w:sz w:val="32"/>
        </w:rPr>
      </w:pPr>
    </w:p>
    <w:p w14:paraId="75F6DAC3" w14:textId="601E728C" w:rsidR="00E93074" w:rsidRDefault="000B4A0A">
      <w:pPr>
        <w:pStyle w:val="BodyText"/>
        <w:tabs>
          <w:tab w:val="left" w:pos="6801"/>
        </w:tabs>
        <w:ind w:left="120"/>
        <w:rPr>
          <w:rFonts w:ascii="Arial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60800" behindDoc="1" locked="0" layoutInCell="1" allowOverlap="1" wp14:anchorId="04C45BC8" wp14:editId="593EFA8A">
                <wp:simplePos x="0" y="0"/>
                <wp:positionH relativeFrom="page">
                  <wp:posOffset>1984375</wp:posOffset>
                </wp:positionH>
                <wp:positionV relativeFrom="paragraph">
                  <wp:posOffset>194945</wp:posOffset>
                </wp:positionV>
                <wp:extent cx="2687955" cy="0"/>
                <wp:effectExtent l="12700" t="6350" r="13970" b="12700"/>
                <wp:wrapTopAndBottom/>
                <wp:docPr id="10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8795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D35B0C0" id="Line 3" o:spid="_x0000_s1026" style="position:absolute;z-index:-2516556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56.25pt,15.35pt" to="367.9pt,1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" strokecolor="#231f20" strokeweight=".25pt">
                <w10:wrap type="topAndBottom" anchorx="page"/>
              </v:lin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61824" behindDoc="1" locked="0" layoutInCell="1" allowOverlap="1" wp14:anchorId="7C01AB05" wp14:editId="4CEDAC13">
                <wp:simplePos x="0" y="0"/>
                <wp:positionH relativeFrom="page">
                  <wp:posOffset>5276215</wp:posOffset>
                </wp:positionH>
                <wp:positionV relativeFrom="paragraph">
                  <wp:posOffset>194945</wp:posOffset>
                </wp:positionV>
                <wp:extent cx="1810385" cy="0"/>
                <wp:effectExtent l="8890" t="6350" r="9525" b="12700"/>
                <wp:wrapTopAndBottom/>
                <wp:docPr id="9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1038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F18958" id="Line 2" o:spid="_x0000_s1026" style="position:absolute;z-index:-2516546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15.45pt,15.35pt" to="558pt,1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" strokecolor="#231f20" strokeweight=".25pt">
                <w10:wrap type="topAndBottom" anchorx="page"/>
              </v:line>
            </w:pict>
          </mc:Fallback>
        </mc:AlternateContent>
      </w:r>
      <w:r w:rsidR="00541748">
        <w:rPr>
          <w:rFonts w:ascii="Arial"/>
          <w:color w:val="231F20"/>
        </w:rPr>
        <w:t>Supervisor</w:t>
      </w:r>
      <w:r w:rsidR="00541748">
        <w:rPr>
          <w:rFonts w:ascii="Arial"/>
          <w:color w:val="231F20"/>
          <w:spacing w:val="3"/>
        </w:rPr>
        <w:t xml:space="preserve"> </w:t>
      </w:r>
      <w:r w:rsidR="00541748">
        <w:rPr>
          <w:rFonts w:ascii="Arial"/>
          <w:color w:val="231F20"/>
        </w:rPr>
        <w:t>Signature:</w:t>
      </w:r>
      <w:r w:rsidR="00541748">
        <w:rPr>
          <w:rFonts w:ascii="Arial"/>
          <w:color w:val="231F20"/>
        </w:rPr>
        <w:tab/>
        <w:t>Date:</w:t>
      </w:r>
    </w:p>
    <w:sectPr w:rsidR="00E93074">
      <w:pgSz w:w="12240" w:h="15840"/>
      <w:pgMar w:top="1900" w:right="960" w:bottom="920" w:left="960" w:header="1006" w:footer="72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694300" w14:textId="77777777" w:rsidR="006D4685" w:rsidRDefault="006D4685">
      <w:r>
        <w:separator/>
      </w:r>
    </w:p>
  </w:endnote>
  <w:endnote w:type="continuationSeparator" w:id="0">
    <w:p w14:paraId="089CF214" w14:textId="77777777" w:rsidR="006D4685" w:rsidRDefault="006D46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F7DDE5" w14:textId="10B5E7F5" w:rsidR="00E93074" w:rsidRDefault="000B4A0A">
    <w:pPr>
      <w:pStyle w:val="BodyText"/>
      <w:spacing w:line="14" w:lineRule="auto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8496" behindDoc="1" locked="0" layoutInCell="1" allowOverlap="1" wp14:anchorId="25290D9C" wp14:editId="5D43E505">
              <wp:simplePos x="0" y="0"/>
              <wp:positionH relativeFrom="page">
                <wp:posOffset>3532505</wp:posOffset>
              </wp:positionH>
              <wp:positionV relativeFrom="page">
                <wp:posOffset>9460230</wp:posOffset>
              </wp:positionV>
              <wp:extent cx="708025" cy="199390"/>
              <wp:effectExtent l="0" t="1905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8025" cy="1993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4922D6" w14:textId="451283C8" w:rsidR="00E93074" w:rsidRDefault="00541748">
                          <w:pPr>
                            <w:pStyle w:val="BodyText"/>
                            <w:spacing w:before="20"/>
                            <w:ind w:left="20"/>
                          </w:pPr>
                          <w:r>
                            <w:rPr>
                              <w:color w:val="231F20"/>
                              <w:w w:val="105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color w:val="231F20"/>
                              <w:w w:val="105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0B4A0A">
                            <w:rPr>
                              <w:noProof/>
                              <w:color w:val="231F20"/>
                              <w:w w:val="105"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color w:val="231F20"/>
                              <w:w w:val="105"/>
                            </w:rPr>
                            <w:t xml:space="preserve"> of 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290D9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278.15pt;margin-top:744.9pt;width:55.75pt;height:15.7pt;z-index:-7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" filled="f" stroked="f">
              <v:textbox inset="0,0,0,0">
                <w:txbxContent>
                  <w:p w14:paraId="494922D6" w14:textId="451283C8" w:rsidR="00E93074" w:rsidRDefault="00541748">
                    <w:pPr>
                      <w:pStyle w:val="BodyText"/>
                      <w:spacing w:before="20"/>
                      <w:ind w:left="20"/>
                    </w:pPr>
                    <w:r>
                      <w:rPr>
                        <w:color w:val="231F20"/>
                        <w:w w:val="105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color w:val="231F20"/>
                        <w:w w:val="105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0B4A0A">
                      <w:rPr>
                        <w:noProof/>
                        <w:color w:val="231F20"/>
                        <w:w w:val="105"/>
                      </w:rPr>
                      <w:t>1</w:t>
                    </w:r>
                    <w:r>
                      <w:fldChar w:fldCharType="end"/>
                    </w:r>
                    <w:r>
                      <w:rPr>
                        <w:color w:val="231F20"/>
                        <w:w w:val="105"/>
                      </w:rPr>
                      <w:t xml:space="preserve"> of 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8520" behindDoc="1" locked="0" layoutInCell="1" allowOverlap="1" wp14:anchorId="32FBD517" wp14:editId="64190298">
              <wp:simplePos x="0" y="0"/>
              <wp:positionH relativeFrom="page">
                <wp:posOffset>6116320</wp:posOffset>
              </wp:positionH>
              <wp:positionV relativeFrom="page">
                <wp:posOffset>9460230</wp:posOffset>
              </wp:positionV>
              <wp:extent cx="982980" cy="199390"/>
              <wp:effectExtent l="1270" t="1905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82980" cy="1993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EBEF591" w14:textId="77777777" w:rsidR="00E93074" w:rsidRDefault="00541748">
                          <w:pPr>
                            <w:pStyle w:val="BodyText"/>
                            <w:spacing w:before="20"/>
                            <w:ind w:left="20"/>
                          </w:pPr>
                          <w:r>
                            <w:rPr>
                              <w:color w:val="231F20"/>
                              <w:w w:val="105"/>
                            </w:rPr>
                            <w:t>Updated</w:t>
                          </w:r>
                          <w:r>
                            <w:rPr>
                              <w:color w:val="231F20"/>
                              <w:spacing w:val="-29"/>
                              <w:w w:val="105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w w:val="105"/>
                            </w:rPr>
                            <w:t>3.19.2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2FBD517" id="Text Box 1" o:spid="_x0000_s1028" type="#_x0000_t202" style="position:absolute;margin-left:481.6pt;margin-top:744.9pt;width:77.4pt;height:15.7pt;z-index:-7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" filled="f" stroked="f">
              <v:textbox inset="0,0,0,0">
                <w:txbxContent>
                  <w:p w14:paraId="0EBEF591" w14:textId="77777777" w:rsidR="00E93074" w:rsidRDefault="00541748">
                    <w:pPr>
                      <w:pStyle w:val="BodyText"/>
                      <w:spacing w:before="20"/>
                      <w:ind w:left="20"/>
                    </w:pPr>
                    <w:r>
                      <w:rPr>
                        <w:color w:val="231F20"/>
                        <w:w w:val="105"/>
                      </w:rPr>
                      <w:t>Updated</w:t>
                    </w:r>
                    <w:r>
                      <w:rPr>
                        <w:color w:val="231F20"/>
                        <w:spacing w:val="-29"/>
                        <w:w w:val="105"/>
                      </w:rPr>
                      <w:t xml:space="preserve"> </w:t>
                    </w:r>
                    <w:r>
                      <w:rPr>
                        <w:color w:val="231F20"/>
                        <w:w w:val="105"/>
                      </w:rPr>
                      <w:t>3.19.2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530DFE" w14:textId="77777777" w:rsidR="006D4685" w:rsidRDefault="006D4685">
      <w:r>
        <w:separator/>
      </w:r>
    </w:p>
  </w:footnote>
  <w:footnote w:type="continuationSeparator" w:id="0">
    <w:p w14:paraId="7CC4FEA2" w14:textId="77777777" w:rsidR="006D4685" w:rsidRDefault="006D46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C640E1" w14:textId="185EAA84" w:rsidR="00E93074" w:rsidRDefault="000B4A0A">
    <w:pPr>
      <w:pStyle w:val="BodyText"/>
      <w:spacing w:line="14" w:lineRule="auto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8352" behindDoc="1" locked="0" layoutInCell="1" allowOverlap="1" wp14:anchorId="7F69CB99" wp14:editId="2A6FA6CC">
              <wp:simplePos x="0" y="0"/>
              <wp:positionH relativeFrom="page">
                <wp:posOffset>5060950</wp:posOffset>
              </wp:positionH>
              <wp:positionV relativeFrom="page">
                <wp:posOffset>685800</wp:posOffset>
              </wp:positionV>
              <wp:extent cx="896620" cy="392430"/>
              <wp:effectExtent l="3175" t="0" r="5080" b="7620"/>
              <wp:wrapNone/>
              <wp:docPr id="8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896620" cy="392430"/>
                      </a:xfrm>
                      <a:custGeom>
                        <a:avLst/>
                        <a:gdLst>
                          <a:gd name="T0" fmla="+- 0 8381 7970"/>
                          <a:gd name="T1" fmla="*/ T0 w 1412"/>
                          <a:gd name="T2" fmla="+- 0 1603 1080"/>
                          <a:gd name="T3" fmla="*/ 1603 h 618"/>
                          <a:gd name="T4" fmla="+- 0 8242 7970"/>
                          <a:gd name="T5" fmla="*/ T4 w 1412"/>
                          <a:gd name="T6" fmla="+- 0 1385 1080"/>
                          <a:gd name="T7" fmla="*/ 1385 h 618"/>
                          <a:gd name="T8" fmla="+- 0 8210 7970"/>
                          <a:gd name="T9" fmla="*/ T8 w 1412"/>
                          <a:gd name="T10" fmla="+- 0 1307 1080"/>
                          <a:gd name="T11" fmla="*/ 1307 h 618"/>
                          <a:gd name="T12" fmla="+- 0 8265 7970"/>
                          <a:gd name="T13" fmla="*/ T12 w 1412"/>
                          <a:gd name="T14" fmla="+- 0 1261 1080"/>
                          <a:gd name="T15" fmla="*/ 1261 h 618"/>
                          <a:gd name="T16" fmla="+- 0 8228 7970"/>
                          <a:gd name="T17" fmla="*/ T16 w 1412"/>
                          <a:gd name="T18" fmla="+- 0 1098 1080"/>
                          <a:gd name="T19" fmla="*/ 1098 h 618"/>
                          <a:gd name="T20" fmla="+- 0 8199 7970"/>
                          <a:gd name="T21" fmla="*/ T20 w 1412"/>
                          <a:gd name="T22" fmla="+- 0 1282 1080"/>
                          <a:gd name="T23" fmla="*/ 1282 h 618"/>
                          <a:gd name="T24" fmla="+- 0 8099 7970"/>
                          <a:gd name="T25" fmla="*/ T24 w 1412"/>
                          <a:gd name="T26" fmla="+- 0 1307 1080"/>
                          <a:gd name="T27" fmla="*/ 1307 h 618"/>
                          <a:gd name="T28" fmla="+- 0 8084 7970"/>
                          <a:gd name="T29" fmla="*/ T28 w 1412"/>
                          <a:gd name="T30" fmla="+- 0 1101 1080"/>
                          <a:gd name="T31" fmla="*/ 1101 h 618"/>
                          <a:gd name="T32" fmla="+- 0 8163 7970"/>
                          <a:gd name="T33" fmla="*/ T32 w 1412"/>
                          <a:gd name="T34" fmla="+- 0 1106 1080"/>
                          <a:gd name="T35" fmla="*/ 1106 h 618"/>
                          <a:gd name="T36" fmla="+- 0 8226 7970"/>
                          <a:gd name="T37" fmla="*/ T36 w 1412"/>
                          <a:gd name="T38" fmla="+- 0 1097 1080"/>
                          <a:gd name="T39" fmla="*/ 1097 h 618"/>
                          <a:gd name="T40" fmla="+- 0 7970 7970"/>
                          <a:gd name="T41" fmla="*/ T40 w 1412"/>
                          <a:gd name="T42" fmla="+- 0 1090 1080"/>
                          <a:gd name="T43" fmla="*/ 1090 h 618"/>
                          <a:gd name="T44" fmla="+- 0 8017 7970"/>
                          <a:gd name="T45" fmla="*/ T44 w 1412"/>
                          <a:gd name="T46" fmla="+- 0 1108 1080"/>
                          <a:gd name="T47" fmla="*/ 1108 h 618"/>
                          <a:gd name="T48" fmla="+- 0 8019 7970"/>
                          <a:gd name="T49" fmla="*/ T48 w 1412"/>
                          <a:gd name="T50" fmla="+- 0 1468 1080"/>
                          <a:gd name="T51" fmla="*/ 1468 h 618"/>
                          <a:gd name="T52" fmla="+- 0 7992 7970"/>
                          <a:gd name="T53" fmla="*/ T52 w 1412"/>
                          <a:gd name="T54" fmla="+- 0 1499 1080"/>
                          <a:gd name="T55" fmla="*/ 1499 h 618"/>
                          <a:gd name="T56" fmla="+- 0 8122 7970"/>
                          <a:gd name="T57" fmla="*/ T56 w 1412"/>
                          <a:gd name="T58" fmla="+- 0 1501 1080"/>
                          <a:gd name="T59" fmla="*/ 1501 h 618"/>
                          <a:gd name="T60" fmla="+- 0 8077 7970"/>
                          <a:gd name="T61" fmla="*/ T60 w 1412"/>
                          <a:gd name="T62" fmla="+- 0 1484 1080"/>
                          <a:gd name="T63" fmla="*/ 1484 h 618"/>
                          <a:gd name="T64" fmla="+- 0 8108 7970"/>
                          <a:gd name="T65" fmla="*/ T64 w 1412"/>
                          <a:gd name="T66" fmla="+- 0 1321 1080"/>
                          <a:gd name="T67" fmla="*/ 1321 h 618"/>
                          <a:gd name="T68" fmla="+- 0 8138 7970"/>
                          <a:gd name="T69" fmla="*/ T68 w 1412"/>
                          <a:gd name="T70" fmla="+- 0 1321 1080"/>
                          <a:gd name="T71" fmla="*/ 1321 h 618"/>
                          <a:gd name="T72" fmla="+- 0 8167 7970"/>
                          <a:gd name="T73" fmla="*/ T72 w 1412"/>
                          <a:gd name="T74" fmla="+- 0 1349 1080"/>
                          <a:gd name="T75" fmla="*/ 1349 h 618"/>
                          <a:gd name="T76" fmla="+- 0 8234 7970"/>
                          <a:gd name="T77" fmla="*/ T76 w 1412"/>
                          <a:gd name="T78" fmla="+- 0 1479 1080"/>
                          <a:gd name="T79" fmla="*/ 1479 h 618"/>
                          <a:gd name="T80" fmla="+- 0 8437 7970"/>
                          <a:gd name="T81" fmla="*/ T80 w 1412"/>
                          <a:gd name="T82" fmla="+- 0 1686 1080"/>
                          <a:gd name="T83" fmla="*/ 1686 h 618"/>
                          <a:gd name="T84" fmla="+- 0 8707 7970"/>
                          <a:gd name="T85" fmla="*/ T84 w 1412"/>
                          <a:gd name="T86" fmla="+- 0 1158 1080"/>
                          <a:gd name="T87" fmla="*/ 1158 h 618"/>
                          <a:gd name="T88" fmla="+- 0 8608 7970"/>
                          <a:gd name="T89" fmla="*/ T88 w 1412"/>
                          <a:gd name="T90" fmla="+- 0 1173 1080"/>
                          <a:gd name="T91" fmla="*/ 1173 h 618"/>
                          <a:gd name="T92" fmla="+- 0 8617 7970"/>
                          <a:gd name="T93" fmla="*/ T92 w 1412"/>
                          <a:gd name="T94" fmla="+- 0 1459 1080"/>
                          <a:gd name="T95" fmla="*/ 1459 h 618"/>
                          <a:gd name="T96" fmla="+- 0 8520 7970"/>
                          <a:gd name="T97" fmla="*/ T96 w 1412"/>
                          <a:gd name="T98" fmla="+- 0 1502 1080"/>
                          <a:gd name="T99" fmla="*/ 1502 h 618"/>
                          <a:gd name="T100" fmla="+- 0 8424 7970"/>
                          <a:gd name="T101" fmla="*/ T100 w 1412"/>
                          <a:gd name="T102" fmla="+- 0 1374 1080"/>
                          <a:gd name="T103" fmla="*/ 1374 h 618"/>
                          <a:gd name="T104" fmla="+- 0 8433 7970"/>
                          <a:gd name="T105" fmla="*/ T104 w 1412"/>
                          <a:gd name="T106" fmla="+- 0 1173 1080"/>
                          <a:gd name="T107" fmla="*/ 1173 h 618"/>
                          <a:gd name="T108" fmla="+- 0 8334 7970"/>
                          <a:gd name="T109" fmla="*/ T108 w 1412"/>
                          <a:gd name="T110" fmla="+- 0 1158 1080"/>
                          <a:gd name="T111" fmla="*/ 1158 h 618"/>
                          <a:gd name="T112" fmla="+- 0 8371 7970"/>
                          <a:gd name="T113" fmla="*/ T112 w 1412"/>
                          <a:gd name="T114" fmla="+- 0 1182 1080"/>
                          <a:gd name="T115" fmla="*/ 1182 h 618"/>
                          <a:gd name="T116" fmla="+- 0 8377 7970"/>
                          <a:gd name="T117" fmla="*/ T116 w 1412"/>
                          <a:gd name="T118" fmla="+- 0 1435 1080"/>
                          <a:gd name="T119" fmla="*/ 1435 h 618"/>
                          <a:gd name="T120" fmla="+- 0 8542 7970"/>
                          <a:gd name="T121" fmla="*/ T120 w 1412"/>
                          <a:gd name="T122" fmla="+- 0 1514 1080"/>
                          <a:gd name="T123" fmla="*/ 1514 h 618"/>
                          <a:gd name="T124" fmla="+- 0 8617 7970"/>
                          <a:gd name="T125" fmla="*/ T124 w 1412"/>
                          <a:gd name="T126" fmla="+- 0 1486 1080"/>
                          <a:gd name="T127" fmla="*/ 1486 h 618"/>
                          <a:gd name="T128" fmla="+- 0 8651 7970"/>
                          <a:gd name="T129" fmla="*/ T128 w 1412"/>
                          <a:gd name="T130" fmla="+- 0 1516 1080"/>
                          <a:gd name="T131" fmla="*/ 1516 h 618"/>
                          <a:gd name="T132" fmla="+- 0 8667 7970"/>
                          <a:gd name="T133" fmla="*/ T132 w 1412"/>
                          <a:gd name="T134" fmla="+- 0 1203 1080"/>
                          <a:gd name="T135" fmla="*/ 1203 h 618"/>
                          <a:gd name="T136" fmla="+- 0 8707 7970"/>
                          <a:gd name="T137" fmla="*/ T136 w 1412"/>
                          <a:gd name="T138" fmla="+- 0 1169 1080"/>
                          <a:gd name="T139" fmla="*/ 1169 h 618"/>
                          <a:gd name="T140" fmla="+- 0 9021 7970"/>
                          <a:gd name="T141" fmla="*/ T140 w 1412"/>
                          <a:gd name="T142" fmla="+- 0 1204 1080"/>
                          <a:gd name="T143" fmla="*/ 1204 h 618"/>
                          <a:gd name="T144" fmla="+- 0 8719 7970"/>
                          <a:gd name="T145" fmla="*/ T144 w 1412"/>
                          <a:gd name="T146" fmla="+- 0 1158 1080"/>
                          <a:gd name="T147" fmla="*/ 1158 h 618"/>
                          <a:gd name="T148" fmla="+- 0 8714 7970"/>
                          <a:gd name="T149" fmla="*/ T148 w 1412"/>
                          <a:gd name="T150" fmla="+- 0 1243 1080"/>
                          <a:gd name="T151" fmla="*/ 1243 h 618"/>
                          <a:gd name="T152" fmla="+- 0 8772 7970"/>
                          <a:gd name="T153" fmla="*/ T152 w 1412"/>
                          <a:gd name="T154" fmla="+- 0 1175 1080"/>
                          <a:gd name="T155" fmla="*/ 1175 h 618"/>
                          <a:gd name="T156" fmla="+- 0 8843 7970"/>
                          <a:gd name="T157" fmla="*/ T156 w 1412"/>
                          <a:gd name="T158" fmla="+- 0 1466 1080"/>
                          <a:gd name="T159" fmla="*/ 1466 h 618"/>
                          <a:gd name="T160" fmla="+- 0 8794 7970"/>
                          <a:gd name="T161" fmla="*/ T160 w 1412"/>
                          <a:gd name="T162" fmla="+- 0 1500 1080"/>
                          <a:gd name="T163" fmla="*/ 1500 h 618"/>
                          <a:gd name="T164" fmla="+- 0 8923 7970"/>
                          <a:gd name="T165" fmla="*/ T164 w 1412"/>
                          <a:gd name="T166" fmla="+- 0 1498 1080"/>
                          <a:gd name="T167" fmla="*/ 1498 h 618"/>
                          <a:gd name="T168" fmla="+- 0 8893 7970"/>
                          <a:gd name="T169" fmla="*/ T168 w 1412"/>
                          <a:gd name="T170" fmla="+- 0 1428 1080"/>
                          <a:gd name="T171" fmla="*/ 1428 h 618"/>
                          <a:gd name="T172" fmla="+- 0 8990 7970"/>
                          <a:gd name="T173" fmla="*/ T172 w 1412"/>
                          <a:gd name="T174" fmla="+- 0 1184 1080"/>
                          <a:gd name="T175" fmla="*/ 1184 h 618"/>
                          <a:gd name="T176" fmla="+- 0 9382 7970"/>
                          <a:gd name="T177" fmla="*/ T176 w 1412"/>
                          <a:gd name="T178" fmla="+- 0 1371 1080"/>
                          <a:gd name="T179" fmla="*/ 1371 h 618"/>
                          <a:gd name="T180" fmla="+- 0 9287 7970"/>
                          <a:gd name="T181" fmla="*/ T180 w 1412"/>
                          <a:gd name="T182" fmla="+- 0 1386 1080"/>
                          <a:gd name="T183" fmla="*/ 1386 h 618"/>
                          <a:gd name="T184" fmla="+- 0 9303 7970"/>
                          <a:gd name="T185" fmla="*/ T184 w 1412"/>
                          <a:gd name="T186" fmla="+- 0 1495 1080"/>
                          <a:gd name="T187" fmla="*/ 1495 h 618"/>
                          <a:gd name="T188" fmla="+- 0 9240 7970"/>
                          <a:gd name="T189" fmla="*/ T188 w 1412"/>
                          <a:gd name="T190" fmla="+- 0 1502 1080"/>
                          <a:gd name="T191" fmla="*/ 1502 h 618"/>
                          <a:gd name="T192" fmla="+- 0 9088 7970"/>
                          <a:gd name="T193" fmla="*/ T192 w 1412"/>
                          <a:gd name="T194" fmla="+- 0 1325 1080"/>
                          <a:gd name="T195" fmla="*/ 1325 h 618"/>
                          <a:gd name="T196" fmla="+- 0 9232 7970"/>
                          <a:gd name="T197" fmla="*/ T196 w 1412"/>
                          <a:gd name="T198" fmla="+- 0 1167 1080"/>
                          <a:gd name="T199" fmla="*/ 1167 h 618"/>
                          <a:gd name="T200" fmla="+- 0 9336 7970"/>
                          <a:gd name="T201" fmla="*/ T200 w 1412"/>
                          <a:gd name="T202" fmla="+- 0 1254 1080"/>
                          <a:gd name="T203" fmla="*/ 1254 h 618"/>
                          <a:gd name="T204" fmla="+- 0 9344 7970"/>
                          <a:gd name="T205" fmla="*/ T204 w 1412"/>
                          <a:gd name="T206" fmla="+- 0 1189 1080"/>
                          <a:gd name="T207" fmla="*/ 1189 h 618"/>
                          <a:gd name="T208" fmla="+- 0 9302 7970"/>
                          <a:gd name="T209" fmla="*/ T208 w 1412"/>
                          <a:gd name="T210" fmla="+- 0 1157 1080"/>
                          <a:gd name="T211" fmla="*/ 1157 h 618"/>
                          <a:gd name="T212" fmla="+- 0 9100 7970"/>
                          <a:gd name="T213" fmla="*/ T212 w 1412"/>
                          <a:gd name="T214" fmla="+- 0 1189 1080"/>
                          <a:gd name="T215" fmla="*/ 1189 h 618"/>
                          <a:gd name="T216" fmla="+- 0 9094 7970"/>
                          <a:gd name="T217" fmla="*/ T216 w 1412"/>
                          <a:gd name="T218" fmla="+- 0 1479 1080"/>
                          <a:gd name="T219" fmla="*/ 1479 h 618"/>
                          <a:gd name="T220" fmla="+- 0 9309 7970"/>
                          <a:gd name="T221" fmla="*/ T220 w 1412"/>
                          <a:gd name="T222" fmla="+- 0 1511 1080"/>
                          <a:gd name="T223" fmla="*/ 1511 h 618"/>
                          <a:gd name="T224" fmla="+- 0 9353 7970"/>
                          <a:gd name="T225" fmla="*/ T224 w 1412"/>
                          <a:gd name="T226" fmla="+- 0 1474 1080"/>
                          <a:gd name="T227" fmla="*/ 1474 h 618"/>
                          <a:gd name="T228" fmla="+- 0 9357 7970"/>
                          <a:gd name="T229" fmla="*/ T228 w 1412"/>
                          <a:gd name="T230" fmla="+- 0 1386 1080"/>
                          <a:gd name="T231" fmla="*/ 1386 h 618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  <a:cxn ang="0">
                            <a:pos x="T77" y="T79"/>
                          </a:cxn>
                          <a:cxn ang="0">
                            <a:pos x="T81" y="T83"/>
                          </a:cxn>
                          <a:cxn ang="0">
                            <a:pos x="T85" y="T87"/>
                          </a:cxn>
                          <a:cxn ang="0">
                            <a:pos x="T89" y="T91"/>
                          </a:cxn>
                          <a:cxn ang="0">
                            <a:pos x="T93" y="T95"/>
                          </a:cxn>
                          <a:cxn ang="0">
                            <a:pos x="T97" y="T99"/>
                          </a:cxn>
                          <a:cxn ang="0">
                            <a:pos x="T101" y="T103"/>
                          </a:cxn>
                          <a:cxn ang="0">
                            <a:pos x="T105" y="T107"/>
                          </a:cxn>
                          <a:cxn ang="0">
                            <a:pos x="T109" y="T111"/>
                          </a:cxn>
                          <a:cxn ang="0">
                            <a:pos x="T113" y="T115"/>
                          </a:cxn>
                          <a:cxn ang="0">
                            <a:pos x="T117" y="T119"/>
                          </a:cxn>
                          <a:cxn ang="0">
                            <a:pos x="T121" y="T123"/>
                          </a:cxn>
                          <a:cxn ang="0">
                            <a:pos x="T125" y="T127"/>
                          </a:cxn>
                          <a:cxn ang="0">
                            <a:pos x="T129" y="T131"/>
                          </a:cxn>
                          <a:cxn ang="0">
                            <a:pos x="T133" y="T135"/>
                          </a:cxn>
                          <a:cxn ang="0">
                            <a:pos x="T137" y="T139"/>
                          </a:cxn>
                          <a:cxn ang="0">
                            <a:pos x="T141" y="T143"/>
                          </a:cxn>
                          <a:cxn ang="0">
                            <a:pos x="T145" y="T147"/>
                          </a:cxn>
                          <a:cxn ang="0">
                            <a:pos x="T149" y="T151"/>
                          </a:cxn>
                          <a:cxn ang="0">
                            <a:pos x="T153" y="T155"/>
                          </a:cxn>
                          <a:cxn ang="0">
                            <a:pos x="T157" y="T159"/>
                          </a:cxn>
                          <a:cxn ang="0">
                            <a:pos x="T161" y="T163"/>
                          </a:cxn>
                          <a:cxn ang="0">
                            <a:pos x="T165" y="T167"/>
                          </a:cxn>
                          <a:cxn ang="0">
                            <a:pos x="T169" y="T171"/>
                          </a:cxn>
                          <a:cxn ang="0">
                            <a:pos x="T173" y="T175"/>
                          </a:cxn>
                          <a:cxn ang="0">
                            <a:pos x="T177" y="T179"/>
                          </a:cxn>
                          <a:cxn ang="0">
                            <a:pos x="T181" y="T183"/>
                          </a:cxn>
                          <a:cxn ang="0">
                            <a:pos x="T185" y="T187"/>
                          </a:cxn>
                          <a:cxn ang="0">
                            <a:pos x="T189" y="T191"/>
                          </a:cxn>
                          <a:cxn ang="0">
                            <a:pos x="T193" y="T195"/>
                          </a:cxn>
                          <a:cxn ang="0">
                            <a:pos x="T197" y="T199"/>
                          </a:cxn>
                          <a:cxn ang="0">
                            <a:pos x="T201" y="T203"/>
                          </a:cxn>
                          <a:cxn ang="0">
                            <a:pos x="T205" y="T207"/>
                          </a:cxn>
                          <a:cxn ang="0">
                            <a:pos x="T209" y="T211"/>
                          </a:cxn>
                          <a:cxn ang="0">
                            <a:pos x="T213" y="T215"/>
                          </a:cxn>
                          <a:cxn ang="0">
                            <a:pos x="T217" y="T219"/>
                          </a:cxn>
                          <a:cxn ang="0">
                            <a:pos x="T221" y="T223"/>
                          </a:cxn>
                          <a:cxn ang="0">
                            <a:pos x="T225" y="T227"/>
                          </a:cxn>
                          <a:cxn ang="0">
                            <a:pos x="T229" y="T231"/>
                          </a:cxn>
                        </a:cxnLst>
                        <a:rect l="0" t="0" r="r" b="b"/>
                        <a:pathLst>
                          <a:path w="1412" h="618">
                            <a:moveTo>
                              <a:pt x="546" y="605"/>
                            </a:moveTo>
                            <a:lnTo>
                              <a:pt x="537" y="605"/>
                            </a:lnTo>
                            <a:lnTo>
                              <a:pt x="475" y="582"/>
                            </a:lnTo>
                            <a:lnTo>
                              <a:pt x="411" y="523"/>
                            </a:lnTo>
                            <a:lnTo>
                              <a:pt x="354" y="448"/>
                            </a:lnTo>
                            <a:lnTo>
                              <a:pt x="312" y="381"/>
                            </a:lnTo>
                            <a:lnTo>
                              <a:pt x="294" y="348"/>
                            </a:lnTo>
                            <a:lnTo>
                              <a:pt x="272" y="305"/>
                            </a:lnTo>
                            <a:lnTo>
                              <a:pt x="252" y="261"/>
                            </a:lnTo>
                            <a:lnTo>
                              <a:pt x="245" y="241"/>
                            </a:lnTo>
                            <a:lnTo>
                              <a:pt x="241" y="227"/>
                            </a:lnTo>
                            <a:lnTo>
                              <a:pt x="240" y="227"/>
                            </a:lnTo>
                            <a:lnTo>
                              <a:pt x="240" y="225"/>
                            </a:lnTo>
                            <a:lnTo>
                              <a:pt x="240" y="223"/>
                            </a:lnTo>
                            <a:lnTo>
                              <a:pt x="270" y="204"/>
                            </a:lnTo>
                            <a:lnTo>
                              <a:pt x="295" y="181"/>
                            </a:lnTo>
                            <a:lnTo>
                              <a:pt x="312" y="151"/>
                            </a:lnTo>
                            <a:lnTo>
                              <a:pt x="318" y="116"/>
                            </a:lnTo>
                            <a:lnTo>
                              <a:pt x="298" y="44"/>
                            </a:lnTo>
                            <a:lnTo>
                              <a:pt x="258" y="18"/>
                            </a:lnTo>
                            <a:lnTo>
                              <a:pt x="256" y="17"/>
                            </a:lnTo>
                            <a:lnTo>
                              <a:pt x="256" y="129"/>
                            </a:lnTo>
                            <a:lnTo>
                              <a:pt x="249" y="171"/>
                            </a:lnTo>
                            <a:lnTo>
                              <a:pt x="229" y="202"/>
                            </a:lnTo>
                            <a:lnTo>
                              <a:pt x="197" y="220"/>
                            </a:lnTo>
                            <a:lnTo>
                              <a:pt x="154" y="227"/>
                            </a:lnTo>
                            <a:lnTo>
                              <a:pt x="142" y="227"/>
                            </a:lnTo>
                            <a:lnTo>
                              <a:pt x="129" y="227"/>
                            </a:lnTo>
                            <a:lnTo>
                              <a:pt x="116" y="227"/>
                            </a:lnTo>
                            <a:lnTo>
                              <a:pt x="104" y="227"/>
                            </a:lnTo>
                            <a:lnTo>
                              <a:pt x="104" y="24"/>
                            </a:lnTo>
                            <a:lnTo>
                              <a:pt x="114" y="21"/>
                            </a:lnTo>
                            <a:lnTo>
                              <a:pt x="125" y="20"/>
                            </a:lnTo>
                            <a:lnTo>
                              <a:pt x="136" y="18"/>
                            </a:lnTo>
                            <a:lnTo>
                              <a:pt x="147" y="18"/>
                            </a:lnTo>
                            <a:lnTo>
                              <a:pt x="193" y="26"/>
                            </a:lnTo>
                            <a:lnTo>
                              <a:pt x="228" y="48"/>
                            </a:lnTo>
                            <a:lnTo>
                              <a:pt x="249" y="83"/>
                            </a:lnTo>
                            <a:lnTo>
                              <a:pt x="256" y="129"/>
                            </a:lnTo>
                            <a:lnTo>
                              <a:pt x="256" y="17"/>
                            </a:lnTo>
                            <a:lnTo>
                              <a:pt x="245" y="10"/>
                            </a:lnTo>
                            <a:lnTo>
                              <a:pt x="176" y="0"/>
                            </a:lnTo>
                            <a:lnTo>
                              <a:pt x="0" y="0"/>
                            </a:lnTo>
                            <a:lnTo>
                              <a:pt x="0" y="10"/>
                            </a:lnTo>
                            <a:lnTo>
                              <a:pt x="22" y="12"/>
                            </a:lnTo>
                            <a:lnTo>
                              <a:pt x="35" y="14"/>
                            </a:lnTo>
                            <a:lnTo>
                              <a:pt x="43" y="15"/>
                            </a:lnTo>
                            <a:lnTo>
                              <a:pt x="47" y="28"/>
                            </a:lnTo>
                            <a:lnTo>
                              <a:pt x="49" y="44"/>
                            </a:lnTo>
                            <a:lnTo>
                              <a:pt x="50" y="64"/>
                            </a:lnTo>
                            <a:lnTo>
                              <a:pt x="50" y="367"/>
                            </a:lnTo>
                            <a:lnTo>
                              <a:pt x="49" y="388"/>
                            </a:lnTo>
                            <a:lnTo>
                              <a:pt x="47" y="404"/>
                            </a:lnTo>
                            <a:lnTo>
                              <a:pt x="43" y="416"/>
                            </a:lnTo>
                            <a:lnTo>
                              <a:pt x="35" y="418"/>
                            </a:lnTo>
                            <a:lnTo>
                              <a:pt x="22" y="419"/>
                            </a:lnTo>
                            <a:lnTo>
                              <a:pt x="0" y="421"/>
                            </a:lnTo>
                            <a:lnTo>
                              <a:pt x="0" y="431"/>
                            </a:lnTo>
                            <a:lnTo>
                              <a:pt x="152" y="431"/>
                            </a:lnTo>
                            <a:lnTo>
                              <a:pt x="152" y="421"/>
                            </a:lnTo>
                            <a:lnTo>
                              <a:pt x="131" y="419"/>
                            </a:lnTo>
                            <a:lnTo>
                              <a:pt x="118" y="418"/>
                            </a:lnTo>
                            <a:lnTo>
                              <a:pt x="110" y="416"/>
                            </a:lnTo>
                            <a:lnTo>
                              <a:pt x="107" y="404"/>
                            </a:lnTo>
                            <a:lnTo>
                              <a:pt x="104" y="388"/>
                            </a:lnTo>
                            <a:lnTo>
                              <a:pt x="104" y="367"/>
                            </a:lnTo>
                            <a:lnTo>
                              <a:pt x="104" y="241"/>
                            </a:lnTo>
                            <a:lnTo>
                              <a:pt x="138" y="241"/>
                            </a:lnTo>
                            <a:lnTo>
                              <a:pt x="142" y="241"/>
                            </a:lnTo>
                            <a:lnTo>
                              <a:pt x="153" y="241"/>
                            </a:lnTo>
                            <a:lnTo>
                              <a:pt x="165" y="241"/>
                            </a:lnTo>
                            <a:lnTo>
                              <a:pt x="168" y="241"/>
                            </a:lnTo>
                            <a:lnTo>
                              <a:pt x="179" y="247"/>
                            </a:lnTo>
                            <a:lnTo>
                              <a:pt x="186" y="251"/>
                            </a:lnTo>
                            <a:lnTo>
                              <a:pt x="192" y="258"/>
                            </a:lnTo>
                            <a:lnTo>
                              <a:pt x="197" y="269"/>
                            </a:lnTo>
                            <a:lnTo>
                              <a:pt x="213" y="302"/>
                            </a:lnTo>
                            <a:lnTo>
                              <a:pt x="229" y="335"/>
                            </a:lnTo>
                            <a:lnTo>
                              <a:pt x="246" y="367"/>
                            </a:lnTo>
                            <a:lnTo>
                              <a:pt x="264" y="399"/>
                            </a:lnTo>
                            <a:lnTo>
                              <a:pt x="303" y="460"/>
                            </a:lnTo>
                            <a:lnTo>
                              <a:pt x="351" y="520"/>
                            </a:lnTo>
                            <a:lnTo>
                              <a:pt x="406" y="571"/>
                            </a:lnTo>
                            <a:lnTo>
                              <a:pt x="467" y="606"/>
                            </a:lnTo>
                            <a:lnTo>
                              <a:pt x="532" y="618"/>
                            </a:lnTo>
                            <a:lnTo>
                              <a:pt x="546" y="617"/>
                            </a:lnTo>
                            <a:lnTo>
                              <a:pt x="546" y="605"/>
                            </a:lnTo>
                            <a:moveTo>
                              <a:pt x="737" y="78"/>
                            </a:moveTo>
                            <a:lnTo>
                              <a:pt x="607" y="78"/>
                            </a:lnTo>
                            <a:lnTo>
                              <a:pt x="607" y="89"/>
                            </a:lnTo>
                            <a:lnTo>
                              <a:pt x="626" y="91"/>
                            </a:lnTo>
                            <a:lnTo>
                              <a:pt x="638" y="93"/>
                            </a:lnTo>
                            <a:lnTo>
                              <a:pt x="644" y="102"/>
                            </a:lnTo>
                            <a:lnTo>
                              <a:pt x="647" y="123"/>
                            </a:lnTo>
                            <a:lnTo>
                              <a:pt x="647" y="161"/>
                            </a:lnTo>
                            <a:lnTo>
                              <a:pt x="647" y="379"/>
                            </a:lnTo>
                            <a:lnTo>
                              <a:pt x="636" y="390"/>
                            </a:lnTo>
                            <a:lnTo>
                              <a:pt x="616" y="404"/>
                            </a:lnTo>
                            <a:lnTo>
                              <a:pt x="587" y="416"/>
                            </a:lnTo>
                            <a:lnTo>
                              <a:pt x="550" y="422"/>
                            </a:lnTo>
                            <a:lnTo>
                              <a:pt x="500" y="413"/>
                            </a:lnTo>
                            <a:lnTo>
                              <a:pt x="471" y="387"/>
                            </a:lnTo>
                            <a:lnTo>
                              <a:pt x="457" y="346"/>
                            </a:lnTo>
                            <a:lnTo>
                              <a:pt x="454" y="294"/>
                            </a:lnTo>
                            <a:lnTo>
                              <a:pt x="454" y="161"/>
                            </a:lnTo>
                            <a:lnTo>
                              <a:pt x="454" y="123"/>
                            </a:lnTo>
                            <a:lnTo>
                              <a:pt x="457" y="102"/>
                            </a:lnTo>
                            <a:lnTo>
                              <a:pt x="463" y="93"/>
                            </a:lnTo>
                            <a:lnTo>
                              <a:pt x="475" y="91"/>
                            </a:lnTo>
                            <a:lnTo>
                              <a:pt x="494" y="89"/>
                            </a:lnTo>
                            <a:lnTo>
                              <a:pt x="494" y="78"/>
                            </a:lnTo>
                            <a:lnTo>
                              <a:pt x="364" y="78"/>
                            </a:lnTo>
                            <a:lnTo>
                              <a:pt x="364" y="89"/>
                            </a:lnTo>
                            <a:lnTo>
                              <a:pt x="383" y="91"/>
                            </a:lnTo>
                            <a:lnTo>
                              <a:pt x="395" y="93"/>
                            </a:lnTo>
                            <a:lnTo>
                              <a:pt x="401" y="102"/>
                            </a:lnTo>
                            <a:lnTo>
                              <a:pt x="404" y="123"/>
                            </a:lnTo>
                            <a:lnTo>
                              <a:pt x="404" y="161"/>
                            </a:lnTo>
                            <a:lnTo>
                              <a:pt x="404" y="303"/>
                            </a:lnTo>
                            <a:lnTo>
                              <a:pt x="407" y="355"/>
                            </a:lnTo>
                            <a:lnTo>
                              <a:pt x="422" y="398"/>
                            </a:lnTo>
                            <a:lnTo>
                              <a:pt x="459" y="428"/>
                            </a:lnTo>
                            <a:lnTo>
                              <a:pt x="524" y="439"/>
                            </a:lnTo>
                            <a:lnTo>
                              <a:pt x="572" y="434"/>
                            </a:lnTo>
                            <a:lnTo>
                              <a:pt x="610" y="423"/>
                            </a:lnTo>
                            <a:lnTo>
                              <a:pt x="611" y="422"/>
                            </a:lnTo>
                            <a:lnTo>
                              <a:pt x="635" y="411"/>
                            </a:lnTo>
                            <a:lnTo>
                              <a:pt x="647" y="406"/>
                            </a:lnTo>
                            <a:lnTo>
                              <a:pt x="655" y="406"/>
                            </a:lnTo>
                            <a:lnTo>
                              <a:pt x="660" y="413"/>
                            </a:lnTo>
                            <a:lnTo>
                              <a:pt x="667" y="421"/>
                            </a:lnTo>
                            <a:lnTo>
                              <a:pt x="681" y="436"/>
                            </a:lnTo>
                            <a:lnTo>
                              <a:pt x="697" y="431"/>
                            </a:lnTo>
                            <a:lnTo>
                              <a:pt x="697" y="406"/>
                            </a:lnTo>
                            <a:lnTo>
                              <a:pt x="697" y="161"/>
                            </a:lnTo>
                            <a:lnTo>
                              <a:pt x="697" y="123"/>
                            </a:lnTo>
                            <a:lnTo>
                              <a:pt x="699" y="102"/>
                            </a:lnTo>
                            <a:lnTo>
                              <a:pt x="706" y="93"/>
                            </a:lnTo>
                            <a:lnTo>
                              <a:pt x="718" y="91"/>
                            </a:lnTo>
                            <a:lnTo>
                              <a:pt x="737" y="89"/>
                            </a:lnTo>
                            <a:lnTo>
                              <a:pt x="737" y="78"/>
                            </a:lnTo>
                            <a:moveTo>
                              <a:pt x="1053" y="163"/>
                            </a:moveTo>
                            <a:lnTo>
                              <a:pt x="1052" y="150"/>
                            </a:lnTo>
                            <a:lnTo>
                              <a:pt x="1051" y="124"/>
                            </a:lnTo>
                            <a:lnTo>
                              <a:pt x="1050" y="96"/>
                            </a:lnTo>
                            <a:lnTo>
                              <a:pt x="1049" y="93"/>
                            </a:lnTo>
                            <a:lnTo>
                              <a:pt x="1048" y="78"/>
                            </a:lnTo>
                            <a:lnTo>
                              <a:pt x="749" y="78"/>
                            </a:lnTo>
                            <a:lnTo>
                              <a:pt x="748" y="96"/>
                            </a:lnTo>
                            <a:lnTo>
                              <a:pt x="746" y="126"/>
                            </a:lnTo>
                            <a:lnTo>
                              <a:pt x="745" y="150"/>
                            </a:lnTo>
                            <a:lnTo>
                              <a:pt x="744" y="163"/>
                            </a:lnTo>
                            <a:lnTo>
                              <a:pt x="757" y="163"/>
                            </a:lnTo>
                            <a:lnTo>
                              <a:pt x="765" y="126"/>
                            </a:lnTo>
                            <a:lnTo>
                              <a:pt x="778" y="104"/>
                            </a:lnTo>
                            <a:lnTo>
                              <a:pt x="802" y="95"/>
                            </a:lnTo>
                            <a:lnTo>
                              <a:pt x="846" y="93"/>
                            </a:lnTo>
                            <a:lnTo>
                              <a:pt x="874" y="93"/>
                            </a:lnTo>
                            <a:lnTo>
                              <a:pt x="874" y="348"/>
                            </a:lnTo>
                            <a:lnTo>
                              <a:pt x="873" y="386"/>
                            </a:lnTo>
                            <a:lnTo>
                              <a:pt x="870" y="407"/>
                            </a:lnTo>
                            <a:lnTo>
                              <a:pt x="861" y="416"/>
                            </a:lnTo>
                            <a:lnTo>
                              <a:pt x="844" y="418"/>
                            </a:lnTo>
                            <a:lnTo>
                              <a:pt x="824" y="420"/>
                            </a:lnTo>
                            <a:lnTo>
                              <a:pt x="824" y="431"/>
                            </a:lnTo>
                            <a:lnTo>
                              <a:pt x="973" y="431"/>
                            </a:lnTo>
                            <a:lnTo>
                              <a:pt x="973" y="420"/>
                            </a:lnTo>
                            <a:lnTo>
                              <a:pt x="953" y="418"/>
                            </a:lnTo>
                            <a:lnTo>
                              <a:pt x="936" y="416"/>
                            </a:lnTo>
                            <a:lnTo>
                              <a:pt x="927" y="407"/>
                            </a:lnTo>
                            <a:lnTo>
                              <a:pt x="924" y="386"/>
                            </a:lnTo>
                            <a:lnTo>
                              <a:pt x="923" y="348"/>
                            </a:lnTo>
                            <a:lnTo>
                              <a:pt x="923" y="93"/>
                            </a:lnTo>
                            <a:lnTo>
                              <a:pt x="951" y="93"/>
                            </a:lnTo>
                            <a:lnTo>
                              <a:pt x="995" y="95"/>
                            </a:lnTo>
                            <a:lnTo>
                              <a:pt x="1020" y="104"/>
                            </a:lnTo>
                            <a:lnTo>
                              <a:pt x="1032" y="126"/>
                            </a:lnTo>
                            <a:lnTo>
                              <a:pt x="1040" y="163"/>
                            </a:lnTo>
                            <a:lnTo>
                              <a:pt x="1053" y="163"/>
                            </a:lnTo>
                            <a:moveTo>
                              <a:pt x="1412" y="291"/>
                            </a:moveTo>
                            <a:lnTo>
                              <a:pt x="1276" y="291"/>
                            </a:lnTo>
                            <a:lnTo>
                              <a:pt x="1276" y="302"/>
                            </a:lnTo>
                            <a:lnTo>
                              <a:pt x="1295" y="304"/>
                            </a:lnTo>
                            <a:lnTo>
                              <a:pt x="1317" y="306"/>
                            </a:lnTo>
                            <a:lnTo>
                              <a:pt x="1328" y="315"/>
                            </a:lnTo>
                            <a:lnTo>
                              <a:pt x="1332" y="336"/>
                            </a:lnTo>
                            <a:lnTo>
                              <a:pt x="1333" y="368"/>
                            </a:lnTo>
                            <a:lnTo>
                              <a:pt x="1333" y="415"/>
                            </a:lnTo>
                            <a:lnTo>
                              <a:pt x="1318" y="418"/>
                            </a:lnTo>
                            <a:lnTo>
                              <a:pt x="1302" y="420"/>
                            </a:lnTo>
                            <a:lnTo>
                              <a:pt x="1285" y="421"/>
                            </a:lnTo>
                            <a:lnTo>
                              <a:pt x="1270" y="422"/>
                            </a:lnTo>
                            <a:lnTo>
                              <a:pt x="1202" y="407"/>
                            </a:lnTo>
                            <a:lnTo>
                              <a:pt x="1155" y="368"/>
                            </a:lnTo>
                            <a:lnTo>
                              <a:pt x="1127" y="311"/>
                            </a:lnTo>
                            <a:lnTo>
                              <a:pt x="1118" y="245"/>
                            </a:lnTo>
                            <a:lnTo>
                              <a:pt x="1128" y="178"/>
                            </a:lnTo>
                            <a:lnTo>
                              <a:pt x="1157" y="129"/>
                            </a:lnTo>
                            <a:lnTo>
                              <a:pt x="1202" y="98"/>
                            </a:lnTo>
                            <a:lnTo>
                              <a:pt x="1262" y="87"/>
                            </a:lnTo>
                            <a:lnTo>
                              <a:pt x="1316" y="98"/>
                            </a:lnTo>
                            <a:lnTo>
                              <a:pt x="1346" y="123"/>
                            </a:lnTo>
                            <a:lnTo>
                              <a:pt x="1360" y="151"/>
                            </a:lnTo>
                            <a:lnTo>
                              <a:pt x="1366" y="174"/>
                            </a:lnTo>
                            <a:lnTo>
                              <a:pt x="1380" y="171"/>
                            </a:lnTo>
                            <a:lnTo>
                              <a:pt x="1378" y="150"/>
                            </a:lnTo>
                            <a:lnTo>
                              <a:pt x="1376" y="129"/>
                            </a:lnTo>
                            <a:lnTo>
                              <a:pt x="1374" y="109"/>
                            </a:lnTo>
                            <a:lnTo>
                              <a:pt x="1371" y="91"/>
                            </a:lnTo>
                            <a:lnTo>
                              <a:pt x="1362" y="87"/>
                            </a:lnTo>
                            <a:lnTo>
                              <a:pt x="1356" y="84"/>
                            </a:lnTo>
                            <a:lnTo>
                              <a:pt x="1332" y="77"/>
                            </a:lnTo>
                            <a:lnTo>
                              <a:pt x="1300" y="72"/>
                            </a:lnTo>
                            <a:lnTo>
                              <a:pt x="1262" y="69"/>
                            </a:lnTo>
                            <a:lnTo>
                              <a:pt x="1195" y="78"/>
                            </a:lnTo>
                            <a:lnTo>
                              <a:pt x="1130" y="109"/>
                            </a:lnTo>
                            <a:lnTo>
                              <a:pt x="1081" y="166"/>
                            </a:lnTo>
                            <a:lnTo>
                              <a:pt x="1062" y="256"/>
                            </a:lnTo>
                            <a:lnTo>
                              <a:pt x="1079" y="342"/>
                            </a:lnTo>
                            <a:lnTo>
                              <a:pt x="1124" y="399"/>
                            </a:lnTo>
                            <a:lnTo>
                              <a:pt x="1189" y="430"/>
                            </a:lnTo>
                            <a:lnTo>
                              <a:pt x="1266" y="439"/>
                            </a:lnTo>
                            <a:lnTo>
                              <a:pt x="1306" y="437"/>
                            </a:lnTo>
                            <a:lnTo>
                              <a:pt x="1339" y="431"/>
                            </a:lnTo>
                            <a:lnTo>
                              <a:pt x="1365" y="424"/>
                            </a:lnTo>
                            <a:lnTo>
                              <a:pt x="1372" y="422"/>
                            </a:lnTo>
                            <a:lnTo>
                              <a:pt x="1384" y="418"/>
                            </a:lnTo>
                            <a:lnTo>
                              <a:pt x="1383" y="394"/>
                            </a:lnTo>
                            <a:lnTo>
                              <a:pt x="1383" y="380"/>
                            </a:lnTo>
                            <a:lnTo>
                              <a:pt x="1383" y="330"/>
                            </a:lnTo>
                            <a:lnTo>
                              <a:pt x="1384" y="314"/>
                            </a:lnTo>
                            <a:lnTo>
                              <a:pt x="1387" y="306"/>
                            </a:lnTo>
                            <a:lnTo>
                              <a:pt x="1393" y="304"/>
                            </a:lnTo>
                            <a:lnTo>
                              <a:pt x="1412" y="302"/>
                            </a:lnTo>
                            <a:lnTo>
                              <a:pt x="1412" y="291"/>
                            </a:lnTo>
                          </a:path>
                        </a:pathLst>
                      </a:custGeom>
                      <a:solidFill>
                        <a:srgbClr val="E31836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0B65860" id="AutoShape 4" o:spid="_x0000_s1026" style="position:absolute;margin-left:398.5pt;margin-top:54pt;width:70.6pt;height:30.9pt;z-index:-8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412,6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" path="m546,605r-9,l475,582,411,523,354,448,312,381,294,348,272,305,252,261r-7,-20l241,227r-1,l240,225r,-2l270,204r25,-23l312,151r6,-35l298,44,258,18r-2,-1l256,129r-7,42l229,202r-32,18l154,227r-12,l129,227r-13,l104,227r,-203l114,21r11,-1l136,18r11,l193,26r35,22l249,83r7,46l256,17,245,10,176,,,,,10r22,2l35,14r8,1l47,28r2,16l50,64r,303l49,388r-2,16l43,416r-8,2l22,419,,421r,10l152,431r,-10l131,419r-13,-1l110,416r-3,-12l104,388r,-21l104,241r34,l142,241r11,l165,241r3,l179,247r7,4l192,258r5,11l213,302r16,33l246,367r18,32l303,460r48,60l406,571r61,35l532,618r14,-1l546,605m737,78r-130,l607,89r19,2l638,93r6,9l647,123r,38l647,379r-11,11l616,404r-29,12l550,422r-50,-9l471,387,457,346r-3,-52l454,161r,-38l457,102r6,-9l475,91r19,-2l494,78r-130,l364,89r19,2l395,93r6,9l404,123r,38l404,303r3,52l422,398r37,30l524,439r48,-5l610,423r1,-1l635,411r12,-5l655,406r5,7l667,421r14,15l697,431r,-25l697,161r,-38l699,102r7,-9l718,91r19,-2l737,78t316,85l1052,150r-1,-26l1050,96r-1,-3l1048,78r-299,l748,96r-2,30l745,150r-1,13l757,163r8,-37l778,104r24,-9l846,93r28,l874,348r-1,38l870,407r-9,9l844,418r-20,2l824,431r149,l973,420r-20,-2l936,416r-9,-9l924,386r-1,-38l923,93r28,l995,95r25,9l1032,126r8,37l1053,163t359,128l1276,291r,11l1295,304r22,2l1328,315r4,21l1333,368r,47l1318,418r-16,2l1285,421r-15,1l1202,407r-47,-39l1127,311r-9,-66l1128,178r29,-49l1202,98r60,-11l1316,98r30,25l1360,151r6,23l1380,171r-2,-21l1376,129r-2,-20l1371,91r-9,-4l1356,84r-24,-7l1300,72r-38,-3l1195,78r-65,31l1081,166r-19,90l1079,342r45,57l1189,430r77,9l1306,437r33,-6l1365,424r7,-2l1384,418r-1,-24l1383,380r,-50l1384,314r3,-8l1393,304r19,-2l1412,291e" fillcolor="#e31836" stroked="f">
              <v:path arrowok="t" o:connecttype="custom" o:connectlocs="260985,1017905;172720,879475;152400,829945;187325,800735;163830,697230;145415,814070;81915,829945;72390,699135;122555,702310;162560,696595;0,692150;29845,703580;31115,932180;13970,951865;96520,953135;67945,942340;87630,838835;106680,838835;125095,856615;167640,939165;296545,1070610;467995,735330;405130,744855;410845,926465;349250,953770;288290,872490;294005,744855;231140,735330;254635,750570;258445,911225;363220,961390;410845,943610;432435,962660;442595,763905;467995,742315;667385,764540;475615,735330;472440,789305;509270,746125;554355,930910;523240,952500;605155,951230;586105,906780;647700,751840;896620,870585;836295,880110;846455,949325;806450,953770;709930,841375;801370,741045;867410,796290;872490,755015;845820,734695;717550,755015;713740,939165;850265,959485;878205,935990;880745,880110" o:connectangles="0,0,0,0,0,0,0,0,0,0,0,0,0,0,0,0,0,0,0,0,0,0,0,0,0,0,0,0,0,0,0,0,0,0,0,0,0,0,0,0,0,0,0,0,0,0,0,0,0,0,0,0,0,0,0,0,0,0"/>
              <w10:wrap anchorx="page" anchory="page"/>
            </v:shape>
          </w:pict>
        </mc:Fallback>
      </mc:AlternateContent>
    </w:r>
    <w:r w:rsidR="00541748">
      <w:rPr>
        <w:noProof/>
        <w:lang w:bidi="ar-SA"/>
      </w:rPr>
      <w:drawing>
        <wp:anchor distT="0" distB="0" distL="0" distR="0" simplePos="0" relativeHeight="268427351" behindDoc="1" locked="0" layoutInCell="1" allowOverlap="1" wp14:anchorId="18B4B2DB" wp14:editId="673E4237">
          <wp:simplePos x="0" y="0"/>
          <wp:positionH relativeFrom="page">
            <wp:posOffset>6172469</wp:posOffset>
          </wp:positionH>
          <wp:positionV relativeFrom="page">
            <wp:posOffset>729921</wp:posOffset>
          </wp:positionV>
          <wp:extent cx="347855" cy="234899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47855" cy="2348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41748">
      <w:rPr>
        <w:noProof/>
        <w:lang w:bidi="ar-SA"/>
      </w:rPr>
      <w:drawing>
        <wp:anchor distT="0" distB="0" distL="0" distR="0" simplePos="0" relativeHeight="268427375" behindDoc="1" locked="0" layoutInCell="1" allowOverlap="1" wp14:anchorId="5A7F1CD5" wp14:editId="598203F3">
          <wp:simplePos x="0" y="0"/>
          <wp:positionH relativeFrom="page">
            <wp:posOffset>5978636</wp:posOffset>
          </wp:positionH>
          <wp:positionV relativeFrom="page">
            <wp:posOffset>735034</wp:posOffset>
          </wp:positionV>
          <wp:extent cx="167157" cy="224688"/>
          <wp:effectExtent l="0" t="0" r="0" b="0"/>
          <wp:wrapNone/>
          <wp:docPr id="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67157" cy="22468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41748">
      <w:rPr>
        <w:noProof/>
        <w:lang w:bidi="ar-SA"/>
      </w:rPr>
      <w:drawing>
        <wp:anchor distT="0" distB="0" distL="0" distR="0" simplePos="0" relativeHeight="268427399" behindDoc="1" locked="0" layoutInCell="1" allowOverlap="1" wp14:anchorId="6BDE62AF" wp14:editId="4D7CB282">
          <wp:simplePos x="0" y="0"/>
          <wp:positionH relativeFrom="page">
            <wp:posOffset>5491057</wp:posOffset>
          </wp:positionH>
          <wp:positionV relativeFrom="page">
            <wp:posOffset>1083269</wp:posOffset>
          </wp:positionV>
          <wp:extent cx="976271" cy="131085"/>
          <wp:effectExtent l="0" t="0" r="0" b="0"/>
          <wp:wrapNone/>
          <wp:docPr id="5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pn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976271" cy="131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41748">
      <w:rPr>
        <w:noProof/>
        <w:lang w:bidi="ar-SA"/>
      </w:rPr>
      <w:drawing>
        <wp:anchor distT="0" distB="0" distL="0" distR="0" simplePos="0" relativeHeight="268427423" behindDoc="1" locked="0" layoutInCell="1" allowOverlap="1" wp14:anchorId="43D90476" wp14:editId="778CF788">
          <wp:simplePos x="0" y="0"/>
          <wp:positionH relativeFrom="page">
            <wp:posOffset>6532369</wp:posOffset>
          </wp:positionH>
          <wp:positionV relativeFrom="page">
            <wp:posOffset>1089692</wp:posOffset>
          </wp:positionV>
          <wp:extent cx="554228" cy="94648"/>
          <wp:effectExtent l="0" t="0" r="0" b="0"/>
          <wp:wrapNone/>
          <wp:docPr id="7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png"/>
                  <pic:cNvPicPr/>
                </pic:nvPicPr>
                <pic:blipFill>
                  <a:blip r:embed="rId4" cstate="print"/>
                  <a:stretch>
                    <a:fillRect/>
                  </a:stretch>
                </pic:blipFill>
                <pic:spPr>
                  <a:xfrm>
                    <a:off x="0" y="0"/>
                    <a:ext cx="554228" cy="946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8472" behindDoc="1" locked="0" layoutInCell="1" allowOverlap="1" wp14:anchorId="76012659" wp14:editId="71F14B21">
              <wp:simplePos x="0" y="0"/>
              <wp:positionH relativeFrom="page">
                <wp:posOffset>673100</wp:posOffset>
              </wp:positionH>
              <wp:positionV relativeFrom="page">
                <wp:posOffset>626110</wp:posOffset>
              </wp:positionV>
              <wp:extent cx="3472180" cy="555625"/>
              <wp:effectExtent l="0" t="0" r="0" b="0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72180" cy="555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22AAEC6" w14:textId="77777777" w:rsidR="00E93074" w:rsidRDefault="00541748">
                          <w:pPr>
                            <w:spacing w:before="25" w:line="252" w:lineRule="auto"/>
                            <w:ind w:left="20"/>
                            <w:rPr>
                              <w:rFonts w:ascii="Cambria"/>
                              <w:sz w:val="34"/>
                            </w:rPr>
                          </w:pPr>
                          <w:r>
                            <w:rPr>
                              <w:rFonts w:ascii="Cambria"/>
                              <w:color w:val="CC1F36"/>
                              <w:w w:val="105"/>
                              <w:sz w:val="34"/>
                            </w:rPr>
                            <w:t>COVID-19 TELECOMMUTING PLAN AND ACKNOWLEDGMENT 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01265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53pt;margin-top:49.3pt;width:273.4pt;height:43.75pt;z-index:-8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" filled="f" stroked="f">
              <v:textbox inset="0,0,0,0">
                <w:txbxContent>
                  <w:p w14:paraId="022AAEC6" w14:textId="77777777" w:rsidR="00E93074" w:rsidRDefault="00541748">
                    <w:pPr>
                      <w:spacing w:before="25" w:line="252" w:lineRule="auto"/>
                      <w:ind w:left="20"/>
                      <w:rPr>
                        <w:rFonts w:ascii="Cambria"/>
                        <w:sz w:val="34"/>
                      </w:rPr>
                    </w:pPr>
                    <w:r>
                      <w:rPr>
                        <w:rFonts w:ascii="Cambria"/>
                        <w:color w:val="CC1F36"/>
                        <w:w w:val="105"/>
                        <w:sz w:val="34"/>
                      </w:rPr>
                      <w:t>COVID-19 TELECOMMUTING PLAN AND ACKNOWLEDGMENT 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9A612C"/>
    <w:multiLevelType w:val="hybridMultilevel"/>
    <w:tmpl w:val="6374CF5C"/>
    <w:lvl w:ilvl="0" w:tplc="A43ADFC6">
      <w:numFmt w:val="bullet"/>
      <w:lvlText w:val=""/>
      <w:lvlJc w:val="left"/>
      <w:pPr>
        <w:ind w:left="399" w:hanging="280"/>
      </w:pPr>
      <w:rPr>
        <w:rFonts w:ascii="Wingdings" w:eastAsia="Wingdings" w:hAnsi="Wingdings" w:cs="Wingdings" w:hint="default"/>
        <w:color w:val="CC1F36"/>
        <w:w w:val="100"/>
        <w:position w:val="2"/>
        <w:sz w:val="12"/>
        <w:szCs w:val="12"/>
        <w:lang w:val="en-US" w:eastAsia="en-US" w:bidi="en-US"/>
      </w:rPr>
    </w:lvl>
    <w:lvl w:ilvl="1" w:tplc="4BBE33FC">
      <w:numFmt w:val="bullet"/>
      <w:lvlText w:val="•"/>
      <w:lvlJc w:val="left"/>
      <w:pPr>
        <w:ind w:left="1392" w:hanging="280"/>
      </w:pPr>
      <w:rPr>
        <w:rFonts w:hint="default"/>
        <w:lang w:val="en-US" w:eastAsia="en-US" w:bidi="en-US"/>
      </w:rPr>
    </w:lvl>
    <w:lvl w:ilvl="2" w:tplc="9446DCE2">
      <w:numFmt w:val="bullet"/>
      <w:lvlText w:val="•"/>
      <w:lvlJc w:val="left"/>
      <w:pPr>
        <w:ind w:left="2384" w:hanging="280"/>
      </w:pPr>
      <w:rPr>
        <w:rFonts w:hint="default"/>
        <w:lang w:val="en-US" w:eastAsia="en-US" w:bidi="en-US"/>
      </w:rPr>
    </w:lvl>
    <w:lvl w:ilvl="3" w:tplc="60AE6AEC">
      <w:numFmt w:val="bullet"/>
      <w:lvlText w:val="•"/>
      <w:lvlJc w:val="left"/>
      <w:pPr>
        <w:ind w:left="3376" w:hanging="280"/>
      </w:pPr>
      <w:rPr>
        <w:rFonts w:hint="default"/>
        <w:lang w:val="en-US" w:eastAsia="en-US" w:bidi="en-US"/>
      </w:rPr>
    </w:lvl>
    <w:lvl w:ilvl="4" w:tplc="71902EEC">
      <w:numFmt w:val="bullet"/>
      <w:lvlText w:val="•"/>
      <w:lvlJc w:val="left"/>
      <w:pPr>
        <w:ind w:left="4368" w:hanging="280"/>
      </w:pPr>
      <w:rPr>
        <w:rFonts w:hint="default"/>
        <w:lang w:val="en-US" w:eastAsia="en-US" w:bidi="en-US"/>
      </w:rPr>
    </w:lvl>
    <w:lvl w:ilvl="5" w:tplc="8BACEF48">
      <w:numFmt w:val="bullet"/>
      <w:lvlText w:val="•"/>
      <w:lvlJc w:val="left"/>
      <w:pPr>
        <w:ind w:left="5360" w:hanging="280"/>
      </w:pPr>
      <w:rPr>
        <w:rFonts w:hint="default"/>
        <w:lang w:val="en-US" w:eastAsia="en-US" w:bidi="en-US"/>
      </w:rPr>
    </w:lvl>
    <w:lvl w:ilvl="6" w:tplc="66C058E4">
      <w:numFmt w:val="bullet"/>
      <w:lvlText w:val="•"/>
      <w:lvlJc w:val="left"/>
      <w:pPr>
        <w:ind w:left="6352" w:hanging="280"/>
      </w:pPr>
      <w:rPr>
        <w:rFonts w:hint="default"/>
        <w:lang w:val="en-US" w:eastAsia="en-US" w:bidi="en-US"/>
      </w:rPr>
    </w:lvl>
    <w:lvl w:ilvl="7" w:tplc="7738FEA0">
      <w:numFmt w:val="bullet"/>
      <w:lvlText w:val="•"/>
      <w:lvlJc w:val="left"/>
      <w:pPr>
        <w:ind w:left="7344" w:hanging="280"/>
      </w:pPr>
      <w:rPr>
        <w:rFonts w:hint="default"/>
        <w:lang w:val="en-US" w:eastAsia="en-US" w:bidi="en-US"/>
      </w:rPr>
    </w:lvl>
    <w:lvl w:ilvl="8" w:tplc="CCBA8D64">
      <w:numFmt w:val="bullet"/>
      <w:lvlText w:val="•"/>
      <w:lvlJc w:val="left"/>
      <w:pPr>
        <w:ind w:left="8336" w:hanging="280"/>
      </w:pPr>
      <w:rPr>
        <w:rFonts w:hint="default"/>
        <w:lang w:val="en-US" w:eastAsia="en-US" w:bidi="en-US"/>
      </w:rPr>
    </w:lvl>
  </w:abstractNum>
  <w:abstractNum w:abstractNumId="1" w15:restartNumberingAfterBreak="0">
    <w:nsid w:val="30393673"/>
    <w:multiLevelType w:val="hybridMultilevel"/>
    <w:tmpl w:val="56321420"/>
    <w:lvl w:ilvl="0" w:tplc="86CCA132">
      <w:start w:val="1"/>
      <w:numFmt w:val="decimal"/>
      <w:lvlText w:val="%1."/>
      <w:lvlJc w:val="left"/>
      <w:pPr>
        <w:ind w:left="342" w:hanging="223"/>
        <w:jc w:val="left"/>
      </w:pPr>
      <w:rPr>
        <w:rFonts w:hint="default"/>
        <w:w w:val="98"/>
        <w:lang w:val="en-US" w:eastAsia="en-US" w:bidi="en-US"/>
      </w:rPr>
    </w:lvl>
    <w:lvl w:ilvl="1" w:tplc="7100ACCC">
      <w:numFmt w:val="bullet"/>
      <w:lvlText w:val="•"/>
      <w:lvlJc w:val="left"/>
      <w:pPr>
        <w:ind w:left="3660" w:hanging="223"/>
      </w:pPr>
      <w:rPr>
        <w:rFonts w:hint="default"/>
        <w:lang w:val="en-US" w:eastAsia="en-US" w:bidi="en-US"/>
      </w:rPr>
    </w:lvl>
    <w:lvl w:ilvl="2" w:tplc="A91E51CA">
      <w:numFmt w:val="bullet"/>
      <w:lvlText w:val="•"/>
      <w:lvlJc w:val="left"/>
      <w:pPr>
        <w:ind w:left="3960" w:hanging="223"/>
      </w:pPr>
      <w:rPr>
        <w:rFonts w:hint="default"/>
        <w:lang w:val="en-US" w:eastAsia="en-US" w:bidi="en-US"/>
      </w:rPr>
    </w:lvl>
    <w:lvl w:ilvl="3" w:tplc="2DB4C98E">
      <w:numFmt w:val="bullet"/>
      <w:lvlText w:val="•"/>
      <w:lvlJc w:val="left"/>
      <w:pPr>
        <w:ind w:left="4755" w:hanging="223"/>
      </w:pPr>
      <w:rPr>
        <w:rFonts w:hint="default"/>
        <w:lang w:val="en-US" w:eastAsia="en-US" w:bidi="en-US"/>
      </w:rPr>
    </w:lvl>
    <w:lvl w:ilvl="4" w:tplc="D5968744">
      <w:numFmt w:val="bullet"/>
      <w:lvlText w:val="•"/>
      <w:lvlJc w:val="left"/>
      <w:pPr>
        <w:ind w:left="5550" w:hanging="223"/>
      </w:pPr>
      <w:rPr>
        <w:rFonts w:hint="default"/>
        <w:lang w:val="en-US" w:eastAsia="en-US" w:bidi="en-US"/>
      </w:rPr>
    </w:lvl>
    <w:lvl w:ilvl="5" w:tplc="DF7427A8">
      <w:numFmt w:val="bullet"/>
      <w:lvlText w:val="•"/>
      <w:lvlJc w:val="left"/>
      <w:pPr>
        <w:ind w:left="6345" w:hanging="223"/>
      </w:pPr>
      <w:rPr>
        <w:rFonts w:hint="default"/>
        <w:lang w:val="en-US" w:eastAsia="en-US" w:bidi="en-US"/>
      </w:rPr>
    </w:lvl>
    <w:lvl w:ilvl="6" w:tplc="BCEAFC5E">
      <w:numFmt w:val="bullet"/>
      <w:lvlText w:val="•"/>
      <w:lvlJc w:val="left"/>
      <w:pPr>
        <w:ind w:left="7140" w:hanging="223"/>
      </w:pPr>
      <w:rPr>
        <w:rFonts w:hint="default"/>
        <w:lang w:val="en-US" w:eastAsia="en-US" w:bidi="en-US"/>
      </w:rPr>
    </w:lvl>
    <w:lvl w:ilvl="7" w:tplc="70886C20">
      <w:numFmt w:val="bullet"/>
      <w:lvlText w:val="•"/>
      <w:lvlJc w:val="left"/>
      <w:pPr>
        <w:ind w:left="7935" w:hanging="223"/>
      </w:pPr>
      <w:rPr>
        <w:rFonts w:hint="default"/>
        <w:lang w:val="en-US" w:eastAsia="en-US" w:bidi="en-US"/>
      </w:rPr>
    </w:lvl>
    <w:lvl w:ilvl="8" w:tplc="5F6084C0">
      <w:numFmt w:val="bullet"/>
      <w:lvlText w:val="•"/>
      <w:lvlJc w:val="left"/>
      <w:pPr>
        <w:ind w:left="8730" w:hanging="223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t7Q0s7A0NjY0MjBS0lEKTi0uzszPAykwrAUAewI7DiwAAAA="/>
  </w:docVars>
  <w:rsids>
    <w:rsidRoot w:val="00E93074"/>
    <w:rsid w:val="000B4A0A"/>
    <w:rsid w:val="00541748"/>
    <w:rsid w:val="00687C04"/>
    <w:rsid w:val="006D4685"/>
    <w:rsid w:val="00E93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A6F6E6"/>
  <w15:docId w15:val="{020F324A-2175-4C51-B272-49FC2A6B7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ahoma" w:eastAsia="Tahoma" w:hAnsi="Tahoma" w:cs="Tahoma"/>
      <w:lang w:bidi="en-US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rFonts w:ascii="Arial" w:eastAsia="Arial" w:hAnsi="Arial" w:cs="Arial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9"/>
      <w:ind w:left="399" w:hanging="279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policies.rutgers.edu/60314-currentpdf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s://policies.rutgers.edu/60933-current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olicies.rutgers.edu/60314-current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policies.rutgers.edu/60314-current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iscover-uhr.rutgers.edu/docs/ne-telecommuting-timesheet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64</Words>
  <Characters>4487</Characters>
  <Application>Microsoft Office Word</Application>
  <DocSecurity>0</DocSecurity>
  <Lines>160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rke, Kendra</dc:creator>
  <cp:lastModifiedBy>Clarke, Kendra</cp:lastModifiedBy>
  <cp:revision>2</cp:revision>
  <dcterms:created xsi:type="dcterms:W3CDTF">2020-03-25T17:03:00Z</dcterms:created>
  <dcterms:modified xsi:type="dcterms:W3CDTF">2020-03-25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19T00:00:00Z</vt:filetime>
  </property>
  <property fmtid="{D5CDD505-2E9C-101B-9397-08002B2CF9AE}" pid="3" name="Creator">
    <vt:lpwstr>Adobe InDesign 15.0 (Macintosh)</vt:lpwstr>
  </property>
  <property fmtid="{D5CDD505-2E9C-101B-9397-08002B2CF9AE}" pid="4" name="LastSaved">
    <vt:filetime>2020-03-20T00:00:00Z</vt:filetime>
  </property>
</Properties>
</file>